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0675BE" w14:textId="14F0A11E" w:rsidR="000336A9" w:rsidRPr="00D21169" w:rsidRDefault="008C748F">
      <w:pPr>
        <w:jc w:val="center"/>
        <w:rPr>
          <w:b/>
          <w:bCs/>
          <w:sz w:val="32"/>
        </w:rPr>
      </w:pPr>
      <w:r>
        <w:rPr>
          <w:b/>
          <w:bCs/>
          <w:sz w:val="32"/>
          <w:lang w:eastAsia="zh-CN"/>
        </w:rPr>
        <w:t>Spring 2020</w:t>
      </w:r>
      <w:r w:rsidR="00E216D0" w:rsidRPr="00D21169">
        <w:rPr>
          <w:b/>
          <w:bCs/>
          <w:sz w:val="32"/>
        </w:rPr>
        <w:t xml:space="preserve"> </w:t>
      </w:r>
      <w:r w:rsidR="002B5A4C" w:rsidRPr="00D21169">
        <w:rPr>
          <w:b/>
          <w:bCs/>
          <w:sz w:val="32"/>
        </w:rPr>
        <w:t xml:space="preserve">FRE-GY 6883 Financial Computing </w:t>
      </w:r>
    </w:p>
    <w:p w14:paraId="00DFE673" w14:textId="733DD1EB" w:rsidR="000336A9" w:rsidRPr="00D21169" w:rsidRDefault="00870AA0">
      <w:pPr>
        <w:jc w:val="center"/>
      </w:pPr>
      <w:r w:rsidRPr="00D21169">
        <w:rPr>
          <w:b/>
          <w:bCs/>
          <w:sz w:val="32"/>
        </w:rPr>
        <w:t>Midterm Exam</w:t>
      </w:r>
      <w:r w:rsidR="000336A9" w:rsidRPr="00D21169">
        <w:rPr>
          <w:b/>
          <w:bCs/>
          <w:sz w:val="32"/>
        </w:rPr>
        <w:t xml:space="preserve"> </w:t>
      </w:r>
    </w:p>
    <w:p w14:paraId="289876E3" w14:textId="77777777" w:rsidR="000336A9" w:rsidRPr="00D21169" w:rsidRDefault="000336A9"/>
    <w:p w14:paraId="7C15A347" w14:textId="010BE639" w:rsidR="000336A9" w:rsidRPr="00D21169" w:rsidRDefault="000336A9">
      <w:pPr>
        <w:rPr>
          <w:sz w:val="20"/>
          <w:szCs w:val="20"/>
          <w:lang w:eastAsia="zh-CN"/>
        </w:rPr>
      </w:pPr>
      <w:r w:rsidRPr="00D21169">
        <w:rPr>
          <w:sz w:val="20"/>
          <w:szCs w:val="20"/>
        </w:rPr>
        <w:t>Last Name: ________</w:t>
      </w:r>
      <w:proofErr w:type="spellStart"/>
      <w:r w:rsidR="00BB4E8A">
        <w:rPr>
          <w:rFonts w:hint="eastAsia"/>
          <w:sz w:val="20"/>
          <w:szCs w:val="20"/>
          <w:lang w:eastAsia="zh-CN"/>
        </w:rPr>
        <w:t>G</w:t>
      </w:r>
      <w:r w:rsidR="00124225">
        <w:rPr>
          <w:sz w:val="20"/>
          <w:szCs w:val="20"/>
          <w:lang w:eastAsia="zh-CN"/>
        </w:rPr>
        <w:t>uo</w:t>
      </w:r>
      <w:r w:rsidRPr="00D21169">
        <w:rPr>
          <w:sz w:val="20"/>
          <w:szCs w:val="20"/>
        </w:rPr>
        <w:t>________First</w:t>
      </w:r>
      <w:proofErr w:type="spellEnd"/>
      <w:r w:rsidRPr="00D21169">
        <w:rPr>
          <w:sz w:val="20"/>
          <w:szCs w:val="20"/>
        </w:rPr>
        <w:t xml:space="preserve"> Name: _______</w:t>
      </w:r>
      <w:proofErr w:type="spellStart"/>
      <w:r w:rsidR="00124225">
        <w:rPr>
          <w:sz w:val="20"/>
          <w:szCs w:val="20"/>
        </w:rPr>
        <w:t>Yihua</w:t>
      </w:r>
      <w:proofErr w:type="spellEnd"/>
      <w:r w:rsidR="00124225">
        <w:rPr>
          <w:sz w:val="20"/>
          <w:szCs w:val="20"/>
        </w:rPr>
        <w:t xml:space="preserve"> (</w:t>
      </w:r>
      <w:r w:rsidR="00124225">
        <w:rPr>
          <w:rFonts w:hint="eastAsia"/>
          <w:sz w:val="20"/>
          <w:szCs w:val="20"/>
          <w:lang w:eastAsia="zh-CN"/>
        </w:rPr>
        <w:t>Sarah</w:t>
      </w:r>
      <w:r w:rsidR="00124225">
        <w:rPr>
          <w:sz w:val="20"/>
          <w:szCs w:val="20"/>
          <w:lang w:eastAsia="zh-CN"/>
        </w:rPr>
        <w:t>)</w:t>
      </w:r>
      <w:r w:rsidRPr="00D21169">
        <w:rPr>
          <w:sz w:val="20"/>
          <w:szCs w:val="20"/>
        </w:rPr>
        <w:t>_______________</w:t>
      </w:r>
      <w:r w:rsidR="002B5A4C" w:rsidRPr="00D21169">
        <w:rPr>
          <w:sz w:val="20"/>
          <w:szCs w:val="20"/>
          <w:lang w:eastAsia="zh-CN"/>
        </w:rPr>
        <w:t>NYUID</w:t>
      </w:r>
      <w:r w:rsidRPr="00D21169">
        <w:rPr>
          <w:sz w:val="20"/>
          <w:szCs w:val="20"/>
        </w:rPr>
        <w:t>:</w:t>
      </w:r>
      <w:r w:rsidR="00BB4E8A">
        <w:rPr>
          <w:sz w:val="20"/>
          <w:szCs w:val="20"/>
        </w:rPr>
        <w:t xml:space="preserve"> N16503778</w:t>
      </w:r>
    </w:p>
    <w:p w14:paraId="6525C4B4" w14:textId="77777777" w:rsidR="000336A9" w:rsidRPr="00D21169" w:rsidRDefault="000336A9">
      <w:pPr>
        <w:pStyle w:val="Header"/>
        <w:tabs>
          <w:tab w:val="clear" w:pos="4320"/>
          <w:tab w:val="clear" w:pos="8640"/>
        </w:tabs>
      </w:pPr>
    </w:p>
    <w:p w14:paraId="74F810D1" w14:textId="30BF278C" w:rsidR="003A590A" w:rsidRPr="009C48CC" w:rsidRDefault="003A590A" w:rsidP="003A590A">
      <w:pPr>
        <w:rPr>
          <w:b/>
          <w:bCs/>
          <w:sz w:val="22"/>
          <w:szCs w:val="22"/>
          <w:lang w:eastAsia="zh-CN"/>
        </w:rPr>
      </w:pPr>
      <w:r w:rsidRPr="009C48CC">
        <w:rPr>
          <w:b/>
          <w:bCs/>
          <w:sz w:val="22"/>
          <w:szCs w:val="22"/>
          <w:lang w:eastAsia="zh-CN"/>
        </w:rPr>
        <w:t xml:space="preserve">Q1: </w:t>
      </w:r>
      <w:r w:rsidR="008C748F" w:rsidRPr="009C48CC">
        <w:rPr>
          <w:b/>
          <w:bCs/>
          <w:sz w:val="22"/>
          <w:szCs w:val="22"/>
          <w:lang w:eastAsia="zh-CN"/>
        </w:rPr>
        <w:t xml:space="preserve">Complete the implementation of the member function Swap() and the main() function for </w:t>
      </w:r>
      <w:r w:rsidR="00DD0343">
        <w:rPr>
          <w:b/>
          <w:bCs/>
          <w:sz w:val="22"/>
          <w:szCs w:val="22"/>
          <w:lang w:eastAsia="zh-CN"/>
        </w:rPr>
        <w:t xml:space="preserve">the program </w:t>
      </w:r>
      <w:proofErr w:type="spellStart"/>
      <w:r w:rsidR="008C748F" w:rsidRPr="009C48CC">
        <w:rPr>
          <w:b/>
          <w:bCs/>
          <w:sz w:val="22"/>
          <w:szCs w:val="22"/>
          <w:lang w:eastAsia="zh-CN"/>
        </w:rPr>
        <w:t>SwapUtility</w:t>
      </w:r>
      <w:proofErr w:type="spellEnd"/>
      <w:r w:rsidR="00F26871" w:rsidRPr="009C48CC">
        <w:rPr>
          <w:b/>
          <w:bCs/>
          <w:sz w:val="22"/>
          <w:szCs w:val="22"/>
          <w:lang w:eastAsia="zh-CN"/>
        </w:rPr>
        <w:t xml:space="preserve"> to produce the expected result</w:t>
      </w:r>
      <w:r w:rsidR="0047414E" w:rsidRPr="009C48CC">
        <w:rPr>
          <w:b/>
          <w:bCs/>
          <w:sz w:val="22"/>
          <w:szCs w:val="22"/>
          <w:lang w:eastAsia="zh-CN"/>
        </w:rPr>
        <w:t>:</w:t>
      </w:r>
    </w:p>
    <w:p w14:paraId="6BAA238D" w14:textId="77777777" w:rsidR="00690DFF" w:rsidRPr="00D42B16" w:rsidRDefault="00690DFF" w:rsidP="003A590A">
      <w:pPr>
        <w:rPr>
          <w:b/>
          <w:bCs/>
          <w:lang w:eastAsia="zh-CN"/>
        </w:rPr>
      </w:pPr>
    </w:p>
    <w:tbl>
      <w:tblPr>
        <w:tblW w:w="102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60"/>
      </w:tblGrid>
      <w:tr w:rsidR="008C748F" w:rsidRPr="00FE589B" w14:paraId="239655D4" w14:textId="77777777" w:rsidTr="00683B4F">
        <w:tc>
          <w:tcPr>
            <w:tcW w:w="10260" w:type="dxa"/>
          </w:tcPr>
          <w:p w14:paraId="447A5186" w14:textId="234FBAC5" w:rsidR="008C748F" w:rsidRPr="009C48CC" w:rsidRDefault="008C748F" w:rsidP="008C748F">
            <w:pPr>
              <w:tabs>
                <w:tab w:val="num" w:pos="360"/>
              </w:tabs>
              <w:jc w:val="both"/>
              <w:rPr>
                <w:bCs/>
                <w:sz w:val="20"/>
                <w:szCs w:val="20"/>
                <w:lang w:eastAsia="zh-CN"/>
              </w:rPr>
            </w:pPr>
            <w:r w:rsidRPr="009C48CC">
              <w:rPr>
                <w:bCs/>
                <w:sz w:val="20"/>
                <w:szCs w:val="20"/>
                <w:lang w:eastAsia="zh-CN"/>
              </w:rPr>
              <w:t>SwapUtility.cpp</w:t>
            </w:r>
          </w:p>
        </w:tc>
      </w:tr>
      <w:tr w:rsidR="008C748F" w:rsidRPr="00FE589B" w14:paraId="28DBE853" w14:textId="77777777" w:rsidTr="00683B4F">
        <w:trPr>
          <w:trHeight w:val="3842"/>
        </w:trPr>
        <w:tc>
          <w:tcPr>
            <w:tcW w:w="10260" w:type="dxa"/>
          </w:tcPr>
          <w:p w14:paraId="5D5F084B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#include &lt;iostream&gt;</w:t>
            </w:r>
          </w:p>
          <w:p w14:paraId="7871CD22" w14:textId="08854B26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using namespace std;</w:t>
            </w:r>
          </w:p>
          <w:p w14:paraId="40D788A3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class </w:t>
            </w:r>
            <w:proofErr w:type="spellStart"/>
            <w:r w:rsidRPr="009C48CC">
              <w:rPr>
                <w:sz w:val="20"/>
                <w:szCs w:val="20"/>
                <w:lang w:eastAsia="zh-CN"/>
              </w:rPr>
              <w:t>SwapUtility</w:t>
            </w:r>
            <w:proofErr w:type="spellEnd"/>
          </w:p>
          <w:p w14:paraId="27A1B5A6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{</w:t>
            </w:r>
          </w:p>
          <w:p w14:paraId="01C27262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private:</w:t>
            </w:r>
          </w:p>
          <w:p w14:paraId="1BAABB3F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    int* const ptr1;</w:t>
            </w:r>
          </w:p>
          <w:p w14:paraId="7FDE28B7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    int* const ptr2;</w:t>
            </w:r>
          </w:p>
          <w:p w14:paraId="08CCFA9B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public:</w:t>
            </w:r>
          </w:p>
          <w:p w14:paraId="3AB6C52E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    </w:t>
            </w:r>
            <w:proofErr w:type="spellStart"/>
            <w:r w:rsidRPr="009C48CC">
              <w:rPr>
                <w:sz w:val="20"/>
                <w:szCs w:val="20"/>
                <w:lang w:eastAsia="zh-CN"/>
              </w:rPr>
              <w:t>SwapUtility</w:t>
            </w:r>
            <w:proofErr w:type="spellEnd"/>
            <w:r w:rsidRPr="009C48CC">
              <w:rPr>
                <w:sz w:val="20"/>
                <w:szCs w:val="20"/>
                <w:lang w:eastAsia="zh-CN"/>
              </w:rPr>
              <w:t>() : ptr1(NULL), ptr2(NULL) {}</w:t>
            </w:r>
          </w:p>
          <w:p w14:paraId="10B74A62" w14:textId="62D940B8" w:rsidR="00F26871" w:rsidRPr="00470E95" w:rsidRDefault="00F26871" w:rsidP="00DD0343">
            <w:pPr>
              <w:tabs>
                <w:tab w:val="num" w:pos="360"/>
              </w:tabs>
              <w:ind w:firstLine="195"/>
              <w:jc w:val="both"/>
              <w:rPr>
                <w:color w:val="FF0000"/>
                <w:sz w:val="20"/>
                <w:szCs w:val="20"/>
                <w:lang w:eastAsia="zh-CN"/>
              </w:rPr>
            </w:pPr>
            <w:proofErr w:type="spellStart"/>
            <w:r w:rsidRPr="009C48CC">
              <w:rPr>
                <w:sz w:val="20"/>
                <w:szCs w:val="20"/>
                <w:lang w:eastAsia="zh-CN"/>
              </w:rPr>
              <w:t>SwapUtility</w:t>
            </w:r>
            <w:proofErr w:type="spellEnd"/>
            <w:r w:rsidRPr="009C48CC">
              <w:rPr>
                <w:sz w:val="20"/>
                <w:szCs w:val="20"/>
                <w:lang w:eastAsia="zh-CN"/>
              </w:rPr>
              <w:t xml:space="preserve">(int* </w:t>
            </w:r>
            <w:r w:rsidRPr="00470E95">
              <w:rPr>
                <w:sz w:val="20"/>
                <w:szCs w:val="20"/>
                <w:highlight w:val="yellow"/>
                <w:lang w:eastAsia="zh-CN"/>
              </w:rPr>
              <w:t>const</w:t>
            </w:r>
            <w:r w:rsidRPr="009C48CC">
              <w:rPr>
                <w:sz w:val="20"/>
                <w:szCs w:val="20"/>
                <w:lang w:eastAsia="zh-CN"/>
              </w:rPr>
              <w:t xml:space="preserve"> ptr1_, int* </w:t>
            </w:r>
            <w:r w:rsidRPr="00470E95">
              <w:rPr>
                <w:sz w:val="20"/>
                <w:szCs w:val="20"/>
                <w:highlight w:val="yellow"/>
                <w:lang w:eastAsia="zh-CN"/>
              </w:rPr>
              <w:t>const</w:t>
            </w:r>
            <w:r w:rsidRPr="009C48CC">
              <w:rPr>
                <w:sz w:val="20"/>
                <w:szCs w:val="20"/>
                <w:lang w:eastAsia="zh-CN"/>
              </w:rPr>
              <w:t xml:space="preserve"> ptr2_) : ptr1(ptr1_), ptr2(ptr2_) {}</w:t>
            </w:r>
            <w:r w:rsidR="00470E95">
              <w:rPr>
                <w:sz w:val="20"/>
                <w:szCs w:val="20"/>
                <w:lang w:eastAsia="zh-CN"/>
              </w:rPr>
              <w:t xml:space="preserve">   </w:t>
            </w:r>
            <w:r w:rsidR="00470E95">
              <w:rPr>
                <w:color w:val="FF0000"/>
                <w:sz w:val="20"/>
                <w:szCs w:val="20"/>
                <w:lang w:eastAsia="zh-CN"/>
              </w:rPr>
              <w:t>//cannot swap pointer, can only swap the value at location</w:t>
            </w:r>
          </w:p>
          <w:p w14:paraId="095A6444" w14:textId="77777777" w:rsidR="00DD0343" w:rsidRPr="009C48CC" w:rsidRDefault="00DD0343" w:rsidP="00DD0343">
            <w:pPr>
              <w:tabs>
                <w:tab w:val="num" w:pos="360"/>
              </w:tabs>
              <w:ind w:firstLine="195"/>
              <w:jc w:val="both"/>
              <w:rPr>
                <w:sz w:val="20"/>
                <w:szCs w:val="20"/>
                <w:lang w:eastAsia="zh-CN"/>
              </w:rPr>
            </w:pPr>
          </w:p>
          <w:p w14:paraId="62AD4ED1" w14:textId="77777777" w:rsidR="00F26871" w:rsidRPr="00DD0343" w:rsidRDefault="00F26871" w:rsidP="00F26871">
            <w:pPr>
              <w:tabs>
                <w:tab w:val="num" w:pos="360"/>
              </w:tabs>
              <w:jc w:val="both"/>
              <w:rPr>
                <w:b/>
                <w:bCs/>
                <w:lang w:eastAsia="zh-CN"/>
              </w:rPr>
            </w:pPr>
            <w:r w:rsidRPr="00DD0343">
              <w:rPr>
                <w:b/>
                <w:bCs/>
                <w:lang w:eastAsia="zh-CN"/>
              </w:rPr>
              <w:t xml:space="preserve">    // Complete the Swap() function</w:t>
            </w:r>
          </w:p>
          <w:p w14:paraId="2DB59120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    void Swap()</w:t>
            </w:r>
          </w:p>
          <w:p w14:paraId="298D535D" w14:textId="5981122E" w:rsidR="00F26871" w:rsidRPr="009C48CC" w:rsidRDefault="00F26871" w:rsidP="00F26871">
            <w:pPr>
              <w:tabs>
                <w:tab w:val="num" w:pos="360"/>
              </w:tabs>
              <w:ind w:firstLine="225"/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{</w:t>
            </w:r>
          </w:p>
          <w:p w14:paraId="2B5BF9FD" w14:textId="2900890B" w:rsidR="000D7F57" w:rsidRPr="000D7F57" w:rsidRDefault="000D7F57" w:rsidP="000D7F57">
            <w:pPr>
              <w:tabs>
                <w:tab w:val="num" w:pos="360"/>
              </w:tabs>
              <w:ind w:firstLine="225"/>
              <w:jc w:val="both"/>
              <w:rPr>
                <w:sz w:val="20"/>
                <w:szCs w:val="20"/>
                <w:lang w:eastAsia="zh-CN"/>
              </w:rPr>
            </w:pPr>
            <w:r w:rsidRPr="000D7F57">
              <w:rPr>
                <w:sz w:val="20"/>
                <w:szCs w:val="20"/>
                <w:lang w:eastAsia="zh-CN"/>
              </w:rPr>
              <w:t>int tem</w:t>
            </w:r>
            <w:r>
              <w:rPr>
                <w:sz w:val="20"/>
                <w:szCs w:val="20"/>
                <w:lang w:eastAsia="zh-CN"/>
              </w:rPr>
              <w:t>p</w:t>
            </w:r>
            <w:r w:rsidRPr="000D7F57">
              <w:rPr>
                <w:sz w:val="20"/>
                <w:szCs w:val="20"/>
                <w:lang w:eastAsia="zh-CN"/>
              </w:rPr>
              <w:t xml:space="preserve"> = *ptr1;</w:t>
            </w:r>
          </w:p>
          <w:p w14:paraId="02922E30" w14:textId="77777777" w:rsidR="000D7F57" w:rsidRPr="000D7F57" w:rsidRDefault="000D7F57" w:rsidP="000D7F57">
            <w:pPr>
              <w:tabs>
                <w:tab w:val="num" w:pos="360"/>
              </w:tabs>
              <w:ind w:firstLine="225"/>
              <w:jc w:val="both"/>
              <w:rPr>
                <w:sz w:val="20"/>
                <w:szCs w:val="20"/>
                <w:lang w:eastAsia="zh-CN"/>
              </w:rPr>
            </w:pPr>
            <w:r w:rsidRPr="000D7F57">
              <w:rPr>
                <w:sz w:val="20"/>
                <w:szCs w:val="20"/>
                <w:lang w:eastAsia="zh-CN"/>
              </w:rPr>
              <w:t xml:space="preserve">        *ptr1 = *ptr2;</w:t>
            </w:r>
          </w:p>
          <w:p w14:paraId="5F7C0B60" w14:textId="149641C4" w:rsidR="00F26871" w:rsidRPr="009C48CC" w:rsidRDefault="000D7F57" w:rsidP="000D7F57">
            <w:pPr>
              <w:tabs>
                <w:tab w:val="num" w:pos="360"/>
              </w:tabs>
              <w:ind w:firstLine="225"/>
              <w:jc w:val="both"/>
              <w:rPr>
                <w:sz w:val="20"/>
                <w:szCs w:val="20"/>
                <w:lang w:eastAsia="zh-CN"/>
              </w:rPr>
            </w:pPr>
            <w:r w:rsidRPr="000D7F57">
              <w:rPr>
                <w:sz w:val="20"/>
                <w:szCs w:val="20"/>
                <w:lang w:eastAsia="zh-CN"/>
              </w:rPr>
              <w:t xml:space="preserve">        *ptr2 = tem</w:t>
            </w:r>
            <w:r>
              <w:rPr>
                <w:sz w:val="20"/>
                <w:szCs w:val="20"/>
                <w:lang w:eastAsia="zh-CN"/>
              </w:rPr>
              <w:t>p</w:t>
            </w:r>
            <w:r w:rsidRPr="000D7F57">
              <w:rPr>
                <w:sz w:val="20"/>
                <w:szCs w:val="20"/>
                <w:lang w:eastAsia="zh-CN"/>
              </w:rPr>
              <w:t>;</w:t>
            </w:r>
          </w:p>
          <w:p w14:paraId="5E5BF2FA" w14:textId="0875397D" w:rsidR="00F26871" w:rsidRDefault="00F26871" w:rsidP="00F26871">
            <w:pPr>
              <w:tabs>
                <w:tab w:val="num" w:pos="360"/>
              </w:tabs>
              <w:jc w:val="both"/>
              <w:rPr>
                <w:b/>
                <w:bCs/>
                <w:sz w:val="22"/>
                <w:szCs w:val="22"/>
                <w:lang w:eastAsia="zh-CN"/>
              </w:rPr>
            </w:pPr>
          </w:p>
          <w:p w14:paraId="142B1BA6" w14:textId="77777777" w:rsidR="00683B4F" w:rsidRPr="00CD5DCB" w:rsidRDefault="00683B4F" w:rsidP="00F26871">
            <w:pPr>
              <w:tabs>
                <w:tab w:val="num" w:pos="360"/>
              </w:tabs>
              <w:jc w:val="both"/>
              <w:rPr>
                <w:b/>
                <w:bCs/>
                <w:sz w:val="22"/>
                <w:szCs w:val="22"/>
                <w:lang w:eastAsia="zh-CN"/>
              </w:rPr>
            </w:pPr>
          </w:p>
          <w:p w14:paraId="4B994146" w14:textId="77777777" w:rsidR="009C48CC" w:rsidRPr="009C48CC" w:rsidRDefault="009C48CC" w:rsidP="00F26871">
            <w:pPr>
              <w:tabs>
                <w:tab w:val="num" w:pos="360"/>
              </w:tabs>
              <w:jc w:val="both"/>
              <w:rPr>
                <w:b/>
                <w:bCs/>
                <w:sz w:val="20"/>
                <w:szCs w:val="20"/>
                <w:lang w:eastAsia="zh-CN"/>
              </w:rPr>
            </w:pPr>
          </w:p>
          <w:p w14:paraId="6ACC9B47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    }</w:t>
            </w:r>
          </w:p>
          <w:p w14:paraId="466DD40D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};</w:t>
            </w:r>
          </w:p>
          <w:p w14:paraId="7E6CC7DE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</w:p>
          <w:p w14:paraId="2E3C84FD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b/>
                <w:bCs/>
                <w:sz w:val="20"/>
                <w:szCs w:val="20"/>
                <w:lang w:eastAsia="zh-CN"/>
              </w:rPr>
            </w:pPr>
            <w:r w:rsidRPr="009C48CC">
              <w:rPr>
                <w:b/>
                <w:bCs/>
                <w:sz w:val="20"/>
                <w:szCs w:val="20"/>
                <w:lang w:eastAsia="zh-CN"/>
              </w:rPr>
              <w:t>// Complete the main function</w:t>
            </w:r>
          </w:p>
          <w:p w14:paraId="62C6A2C4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int main()</w:t>
            </w:r>
          </w:p>
          <w:p w14:paraId="795F36A1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{</w:t>
            </w:r>
          </w:p>
          <w:p w14:paraId="54BFC13D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    int a = 10, b = 20;</w:t>
            </w:r>
          </w:p>
          <w:p w14:paraId="5B6519A6" w14:textId="16C6C1C8" w:rsidR="00F26871" w:rsidRDefault="00F26871" w:rsidP="00F26871">
            <w:pPr>
              <w:tabs>
                <w:tab w:val="num" w:pos="360"/>
              </w:tabs>
              <w:ind w:firstLine="225"/>
              <w:jc w:val="both"/>
              <w:rPr>
                <w:sz w:val="20"/>
                <w:szCs w:val="20"/>
                <w:lang w:eastAsia="zh-CN"/>
              </w:rPr>
            </w:pPr>
            <w:proofErr w:type="spellStart"/>
            <w:r w:rsidRPr="009C48CC">
              <w:rPr>
                <w:sz w:val="20"/>
                <w:szCs w:val="20"/>
                <w:lang w:eastAsia="zh-CN"/>
              </w:rPr>
              <w:t>cout</w:t>
            </w:r>
            <w:proofErr w:type="spellEnd"/>
            <w:r w:rsidRPr="009C48CC">
              <w:rPr>
                <w:sz w:val="20"/>
                <w:szCs w:val="20"/>
                <w:lang w:eastAsia="zh-CN"/>
              </w:rPr>
              <w:t xml:space="preserve"> &lt;&lt; "Before Swap()" &lt;&lt; " a = " &lt;&lt; a &lt;&lt; " b = " &lt;&lt; b &lt;&lt; </w:t>
            </w:r>
            <w:proofErr w:type="spellStart"/>
            <w:r w:rsidRPr="009C48CC">
              <w:rPr>
                <w:sz w:val="20"/>
                <w:szCs w:val="20"/>
                <w:lang w:eastAsia="zh-CN"/>
              </w:rPr>
              <w:t>endl</w:t>
            </w:r>
            <w:proofErr w:type="spellEnd"/>
            <w:r w:rsidRPr="009C48CC">
              <w:rPr>
                <w:sz w:val="20"/>
                <w:szCs w:val="20"/>
                <w:lang w:eastAsia="zh-CN"/>
              </w:rPr>
              <w:t>;</w:t>
            </w:r>
          </w:p>
          <w:p w14:paraId="6204DF4F" w14:textId="77777777" w:rsidR="00D018FA" w:rsidRPr="009C48CC" w:rsidRDefault="00D018FA" w:rsidP="00F26871">
            <w:pPr>
              <w:tabs>
                <w:tab w:val="num" w:pos="360"/>
              </w:tabs>
              <w:ind w:firstLine="225"/>
              <w:jc w:val="both"/>
              <w:rPr>
                <w:sz w:val="20"/>
                <w:szCs w:val="20"/>
                <w:lang w:eastAsia="zh-CN"/>
              </w:rPr>
            </w:pPr>
          </w:p>
          <w:p w14:paraId="5B48DACF" w14:textId="76B3004F" w:rsidR="000D7F57" w:rsidRPr="000D7F57" w:rsidRDefault="00D018FA" w:rsidP="000D7F57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    </w:t>
            </w:r>
            <w:r w:rsidR="000D7F57" w:rsidRPr="000D7F57">
              <w:rPr>
                <w:sz w:val="20"/>
                <w:szCs w:val="20"/>
                <w:lang w:eastAsia="zh-CN"/>
              </w:rPr>
              <w:t>int* p</w:t>
            </w:r>
            <w:r w:rsidR="0000406F">
              <w:rPr>
                <w:sz w:val="20"/>
                <w:szCs w:val="20"/>
                <w:lang w:eastAsia="zh-CN"/>
              </w:rPr>
              <w:t>tr</w:t>
            </w:r>
            <w:r w:rsidR="000D7F57" w:rsidRPr="000D7F57">
              <w:rPr>
                <w:sz w:val="20"/>
                <w:szCs w:val="20"/>
                <w:lang w:eastAsia="zh-CN"/>
              </w:rPr>
              <w:t>1 = &amp;a;</w:t>
            </w:r>
          </w:p>
          <w:p w14:paraId="14FF2B1E" w14:textId="7AE0808B" w:rsidR="000D7F57" w:rsidRPr="000D7F57" w:rsidRDefault="000D7F57" w:rsidP="000D7F57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0D7F57">
              <w:rPr>
                <w:sz w:val="20"/>
                <w:szCs w:val="20"/>
                <w:lang w:eastAsia="zh-CN"/>
              </w:rPr>
              <w:t xml:space="preserve">    int* p</w:t>
            </w:r>
            <w:r w:rsidR="0000406F">
              <w:rPr>
                <w:sz w:val="20"/>
                <w:szCs w:val="20"/>
                <w:lang w:eastAsia="zh-CN"/>
              </w:rPr>
              <w:t>tr</w:t>
            </w:r>
            <w:r w:rsidRPr="000D7F57">
              <w:rPr>
                <w:sz w:val="20"/>
                <w:szCs w:val="20"/>
                <w:lang w:eastAsia="zh-CN"/>
              </w:rPr>
              <w:t>2 = &amp;b;</w:t>
            </w:r>
          </w:p>
          <w:p w14:paraId="1C25D14D" w14:textId="76AE5D10" w:rsidR="000D7F57" w:rsidRPr="000D7F57" w:rsidRDefault="000D7F57" w:rsidP="000D7F57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0D7F57">
              <w:rPr>
                <w:sz w:val="20"/>
                <w:szCs w:val="20"/>
                <w:lang w:eastAsia="zh-CN"/>
              </w:rPr>
              <w:t xml:space="preserve">    </w:t>
            </w:r>
            <w:proofErr w:type="spellStart"/>
            <w:r w:rsidRPr="000D7F57">
              <w:rPr>
                <w:sz w:val="20"/>
                <w:szCs w:val="20"/>
                <w:lang w:eastAsia="zh-CN"/>
              </w:rPr>
              <w:t>SwapUtility</w:t>
            </w:r>
            <w:proofErr w:type="spellEnd"/>
            <w:r w:rsidRPr="000D7F57">
              <w:rPr>
                <w:sz w:val="20"/>
                <w:szCs w:val="20"/>
                <w:lang w:eastAsia="zh-CN"/>
              </w:rPr>
              <w:t xml:space="preserve"> S(p</w:t>
            </w:r>
            <w:r w:rsidR="0000406F">
              <w:rPr>
                <w:sz w:val="20"/>
                <w:szCs w:val="20"/>
                <w:lang w:eastAsia="zh-CN"/>
              </w:rPr>
              <w:t>tr</w:t>
            </w:r>
            <w:r w:rsidRPr="000D7F57">
              <w:rPr>
                <w:sz w:val="20"/>
                <w:szCs w:val="20"/>
                <w:lang w:eastAsia="zh-CN"/>
              </w:rPr>
              <w:t>1, p</w:t>
            </w:r>
            <w:r w:rsidR="0000406F">
              <w:rPr>
                <w:sz w:val="20"/>
                <w:szCs w:val="20"/>
                <w:lang w:eastAsia="zh-CN"/>
              </w:rPr>
              <w:t>tr</w:t>
            </w:r>
            <w:r w:rsidRPr="000D7F57">
              <w:rPr>
                <w:sz w:val="20"/>
                <w:szCs w:val="20"/>
                <w:lang w:eastAsia="zh-CN"/>
              </w:rPr>
              <w:t>2);</w:t>
            </w:r>
          </w:p>
          <w:p w14:paraId="2AC35518" w14:textId="71DB41AC" w:rsidR="00CD5DCB" w:rsidRDefault="000D7F57" w:rsidP="000D7F57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0D7F57">
              <w:rPr>
                <w:sz w:val="20"/>
                <w:szCs w:val="20"/>
                <w:lang w:eastAsia="zh-CN"/>
              </w:rPr>
              <w:t xml:space="preserve">    </w:t>
            </w:r>
            <w:proofErr w:type="spellStart"/>
            <w:r w:rsidRPr="000D7F57">
              <w:rPr>
                <w:sz w:val="20"/>
                <w:szCs w:val="20"/>
                <w:lang w:eastAsia="zh-CN"/>
              </w:rPr>
              <w:t>S.Swap</w:t>
            </w:r>
            <w:proofErr w:type="spellEnd"/>
            <w:r w:rsidRPr="000D7F57">
              <w:rPr>
                <w:sz w:val="20"/>
                <w:szCs w:val="20"/>
                <w:lang w:eastAsia="zh-CN"/>
              </w:rPr>
              <w:t>();</w:t>
            </w:r>
          </w:p>
          <w:p w14:paraId="474FFF23" w14:textId="367CB8B6" w:rsidR="00F26871" w:rsidRDefault="00F26871" w:rsidP="00F26871">
            <w:pPr>
              <w:tabs>
                <w:tab w:val="num" w:pos="360"/>
              </w:tabs>
              <w:ind w:firstLine="225"/>
              <w:jc w:val="both"/>
              <w:rPr>
                <w:b/>
                <w:bCs/>
                <w:sz w:val="20"/>
                <w:szCs w:val="20"/>
                <w:lang w:eastAsia="zh-CN"/>
              </w:rPr>
            </w:pPr>
          </w:p>
          <w:p w14:paraId="69C6F329" w14:textId="106B4BF5" w:rsidR="000432D4" w:rsidRDefault="000432D4" w:rsidP="00F26871">
            <w:pPr>
              <w:tabs>
                <w:tab w:val="num" w:pos="360"/>
              </w:tabs>
              <w:ind w:firstLine="225"/>
              <w:jc w:val="both"/>
              <w:rPr>
                <w:b/>
                <w:bCs/>
                <w:sz w:val="20"/>
                <w:szCs w:val="20"/>
                <w:lang w:eastAsia="zh-CN"/>
              </w:rPr>
            </w:pPr>
          </w:p>
          <w:p w14:paraId="7F4DA43B" w14:textId="77777777" w:rsidR="000432D4" w:rsidRPr="009C48CC" w:rsidRDefault="000432D4" w:rsidP="00F26871">
            <w:pPr>
              <w:tabs>
                <w:tab w:val="num" w:pos="360"/>
              </w:tabs>
              <w:ind w:firstLine="225"/>
              <w:jc w:val="both"/>
              <w:rPr>
                <w:b/>
                <w:bCs/>
                <w:sz w:val="20"/>
                <w:szCs w:val="20"/>
                <w:lang w:eastAsia="zh-CN"/>
              </w:rPr>
            </w:pPr>
          </w:p>
          <w:p w14:paraId="21E11EF4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    </w:t>
            </w:r>
            <w:proofErr w:type="spellStart"/>
            <w:r w:rsidRPr="009C48CC">
              <w:rPr>
                <w:sz w:val="20"/>
                <w:szCs w:val="20"/>
                <w:lang w:eastAsia="zh-CN"/>
              </w:rPr>
              <w:t>cout</w:t>
            </w:r>
            <w:proofErr w:type="spellEnd"/>
            <w:r w:rsidRPr="009C48CC">
              <w:rPr>
                <w:sz w:val="20"/>
                <w:szCs w:val="20"/>
                <w:lang w:eastAsia="zh-CN"/>
              </w:rPr>
              <w:t xml:space="preserve"> &lt;&lt; "After Swap()" &lt;&lt; " a = " &lt;&lt; a &lt;&lt; " b = " &lt;&lt; b &lt;&lt; </w:t>
            </w:r>
            <w:proofErr w:type="spellStart"/>
            <w:r w:rsidRPr="009C48CC">
              <w:rPr>
                <w:sz w:val="20"/>
                <w:szCs w:val="20"/>
                <w:lang w:eastAsia="zh-CN"/>
              </w:rPr>
              <w:t>endl</w:t>
            </w:r>
            <w:proofErr w:type="spellEnd"/>
            <w:r w:rsidRPr="009C48CC">
              <w:rPr>
                <w:sz w:val="20"/>
                <w:szCs w:val="20"/>
                <w:lang w:eastAsia="zh-CN"/>
              </w:rPr>
              <w:t>;</w:t>
            </w:r>
          </w:p>
          <w:p w14:paraId="546D350E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 xml:space="preserve">    return 0;</w:t>
            </w:r>
          </w:p>
          <w:p w14:paraId="7C993FAF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}</w:t>
            </w:r>
          </w:p>
          <w:p w14:paraId="1E2D2878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</w:p>
          <w:p w14:paraId="45763BDD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/*</w:t>
            </w:r>
          </w:p>
          <w:p w14:paraId="63E376EF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Before Swap() a = 10 b = 20</w:t>
            </w:r>
          </w:p>
          <w:p w14:paraId="28568D03" w14:textId="77777777" w:rsidR="00F26871" w:rsidRPr="009C48CC" w:rsidRDefault="00F26871" w:rsidP="00F26871">
            <w:pPr>
              <w:tabs>
                <w:tab w:val="num" w:pos="360"/>
              </w:tabs>
              <w:jc w:val="both"/>
              <w:rPr>
                <w:sz w:val="20"/>
                <w:szCs w:val="20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After Swap() a = 20 b = 10</w:t>
            </w:r>
          </w:p>
          <w:p w14:paraId="1307AF47" w14:textId="1B6C6BEE" w:rsidR="008C748F" w:rsidRPr="00FE589B" w:rsidRDefault="00F26871" w:rsidP="00F26871">
            <w:pPr>
              <w:tabs>
                <w:tab w:val="num" w:pos="360"/>
              </w:tabs>
              <w:jc w:val="both"/>
              <w:rPr>
                <w:sz w:val="18"/>
                <w:szCs w:val="18"/>
                <w:lang w:eastAsia="zh-CN"/>
              </w:rPr>
            </w:pPr>
            <w:r w:rsidRPr="009C48CC">
              <w:rPr>
                <w:sz w:val="20"/>
                <w:szCs w:val="20"/>
                <w:lang w:eastAsia="zh-CN"/>
              </w:rPr>
              <w:t>*/</w:t>
            </w:r>
          </w:p>
        </w:tc>
      </w:tr>
    </w:tbl>
    <w:p w14:paraId="55E82335" w14:textId="3B646765" w:rsidR="009C48CC" w:rsidRDefault="009C48CC" w:rsidP="007B75AB">
      <w:pPr>
        <w:rPr>
          <w:b/>
          <w:lang w:eastAsia="zh-CN"/>
        </w:rPr>
      </w:pPr>
    </w:p>
    <w:p w14:paraId="69C45243" w14:textId="77777777" w:rsidR="00683B4F" w:rsidRDefault="00683B4F" w:rsidP="007B75AB">
      <w:pPr>
        <w:rPr>
          <w:b/>
          <w:sz w:val="22"/>
          <w:szCs w:val="22"/>
          <w:lang w:eastAsia="zh-CN"/>
        </w:rPr>
      </w:pPr>
    </w:p>
    <w:p w14:paraId="6E9D91AC" w14:textId="511D3D45" w:rsidR="00690DFF" w:rsidRPr="009C48CC" w:rsidRDefault="00B93B89" w:rsidP="007B75AB">
      <w:pPr>
        <w:rPr>
          <w:b/>
          <w:bCs/>
          <w:sz w:val="22"/>
          <w:szCs w:val="22"/>
          <w:lang w:eastAsia="zh-CN"/>
        </w:rPr>
      </w:pPr>
      <w:r w:rsidRPr="009C48CC">
        <w:rPr>
          <w:b/>
          <w:sz w:val="22"/>
          <w:szCs w:val="22"/>
          <w:lang w:eastAsia="zh-CN"/>
        </w:rPr>
        <w:t>Q2</w:t>
      </w:r>
      <w:r w:rsidR="00663526" w:rsidRPr="009C48CC">
        <w:rPr>
          <w:b/>
          <w:sz w:val="22"/>
          <w:szCs w:val="22"/>
        </w:rPr>
        <w:t>.</w:t>
      </w:r>
      <w:r w:rsidR="00F46A95" w:rsidRPr="009C48CC">
        <w:rPr>
          <w:b/>
          <w:sz w:val="22"/>
          <w:szCs w:val="22"/>
        </w:rPr>
        <w:t xml:space="preserve"> </w:t>
      </w:r>
      <w:r w:rsidR="00D42B16" w:rsidRPr="009C48CC">
        <w:rPr>
          <w:b/>
          <w:bCs/>
          <w:sz w:val="22"/>
          <w:szCs w:val="22"/>
          <w:lang w:eastAsia="zh-CN"/>
        </w:rPr>
        <w:t xml:space="preserve"> </w:t>
      </w:r>
      <w:r w:rsidR="002D7FAB" w:rsidRPr="009C48CC">
        <w:rPr>
          <w:b/>
          <w:bCs/>
          <w:sz w:val="22"/>
          <w:szCs w:val="22"/>
          <w:lang w:eastAsia="zh-CN"/>
        </w:rPr>
        <w:t xml:space="preserve">Complete </w:t>
      </w:r>
      <w:r w:rsidR="009C48CC" w:rsidRPr="009C48CC">
        <w:rPr>
          <w:b/>
          <w:bCs/>
          <w:sz w:val="22"/>
          <w:szCs w:val="22"/>
          <w:lang w:eastAsia="zh-CN"/>
        </w:rPr>
        <w:t>NewBinModel.cpp</w:t>
      </w:r>
      <w:r w:rsidR="002D7FAB" w:rsidRPr="009C48CC">
        <w:rPr>
          <w:b/>
          <w:bCs/>
          <w:sz w:val="22"/>
          <w:szCs w:val="22"/>
          <w:lang w:eastAsia="zh-CN"/>
        </w:rPr>
        <w:t xml:space="preserve"> to calculate </w:t>
      </w:r>
      <w:r w:rsidR="009C48CC" w:rsidRPr="009C48CC">
        <w:rPr>
          <w:b/>
          <w:bCs/>
          <w:sz w:val="22"/>
          <w:szCs w:val="22"/>
          <w:lang w:eastAsia="zh-CN"/>
        </w:rPr>
        <w:t>asset price at each node to produce the following result</w:t>
      </w:r>
      <w:r w:rsidR="00520B5D" w:rsidRPr="009C48CC">
        <w:rPr>
          <w:b/>
          <w:bCs/>
          <w:sz w:val="22"/>
          <w:szCs w:val="22"/>
          <w:lang w:eastAsia="zh-CN"/>
        </w:rPr>
        <w:t>.</w:t>
      </w: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9C48CC" w:rsidRPr="00FE589B" w14:paraId="4886E901" w14:textId="77777777" w:rsidTr="00683B4F">
        <w:tc>
          <w:tcPr>
            <w:tcW w:w="10350" w:type="dxa"/>
          </w:tcPr>
          <w:p w14:paraId="1B9BF15B" w14:textId="46E444BA" w:rsidR="009C48CC" w:rsidRPr="009C48CC" w:rsidRDefault="009C48CC" w:rsidP="00E0432E">
            <w:pPr>
              <w:pStyle w:val="Header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>NewBinModel.cpp</w:t>
            </w:r>
          </w:p>
        </w:tc>
      </w:tr>
      <w:tr w:rsidR="009C48CC" w:rsidRPr="00FE589B" w14:paraId="037DA224" w14:textId="77777777" w:rsidTr="00683B4F">
        <w:tc>
          <w:tcPr>
            <w:tcW w:w="10350" w:type="dxa"/>
          </w:tcPr>
          <w:p w14:paraId="23FD877D" w14:textId="77777777" w:rsidR="00CD5DCB" w:rsidRPr="00CD5DCB" w:rsidRDefault="00CD5DCB" w:rsidP="00CD5DCB">
            <w:pPr>
              <w:pStyle w:val="Header"/>
              <w:rPr>
                <w:sz w:val="20"/>
                <w:szCs w:val="20"/>
                <w:lang w:val="en-US" w:eastAsia="zh-CN"/>
              </w:rPr>
            </w:pPr>
            <w:r w:rsidRPr="00CD5DCB">
              <w:rPr>
                <w:sz w:val="20"/>
                <w:szCs w:val="20"/>
                <w:lang w:val="en-US" w:eastAsia="zh-CN"/>
              </w:rPr>
              <w:t>#include &lt;iostream&gt;</w:t>
            </w:r>
          </w:p>
          <w:p w14:paraId="504390F7" w14:textId="77777777" w:rsidR="00CD5DCB" w:rsidRPr="00CD5DCB" w:rsidRDefault="00CD5DCB" w:rsidP="00CD5DCB">
            <w:pPr>
              <w:pStyle w:val="Header"/>
              <w:rPr>
                <w:sz w:val="20"/>
                <w:szCs w:val="20"/>
                <w:lang w:val="en-US" w:eastAsia="zh-CN"/>
              </w:rPr>
            </w:pPr>
            <w:r w:rsidRPr="00CD5DCB">
              <w:rPr>
                <w:sz w:val="20"/>
                <w:szCs w:val="20"/>
                <w:lang w:val="en-US" w:eastAsia="zh-CN"/>
              </w:rPr>
              <w:t>#include &lt;</w:t>
            </w:r>
            <w:proofErr w:type="spellStart"/>
            <w:r w:rsidRPr="00CD5DCB">
              <w:rPr>
                <w:sz w:val="20"/>
                <w:szCs w:val="20"/>
                <w:lang w:val="en-US" w:eastAsia="zh-CN"/>
              </w:rPr>
              <w:t>iomanip</w:t>
            </w:r>
            <w:proofErr w:type="spellEnd"/>
            <w:r w:rsidRPr="00CD5DCB">
              <w:rPr>
                <w:sz w:val="20"/>
                <w:szCs w:val="20"/>
                <w:lang w:val="en-US" w:eastAsia="zh-CN"/>
              </w:rPr>
              <w:t>&gt;</w:t>
            </w:r>
          </w:p>
          <w:p w14:paraId="4B1D234E" w14:textId="77777777" w:rsidR="00CD5DCB" w:rsidRPr="00CD5DCB" w:rsidRDefault="00CD5DCB" w:rsidP="00CD5DCB">
            <w:pPr>
              <w:pStyle w:val="Header"/>
              <w:rPr>
                <w:sz w:val="20"/>
                <w:szCs w:val="20"/>
                <w:lang w:val="en-US" w:eastAsia="zh-CN"/>
              </w:rPr>
            </w:pPr>
            <w:r w:rsidRPr="00CD5DCB">
              <w:rPr>
                <w:sz w:val="20"/>
                <w:szCs w:val="20"/>
                <w:lang w:val="en-US" w:eastAsia="zh-CN"/>
              </w:rPr>
              <w:t>#include &lt;</w:t>
            </w:r>
            <w:proofErr w:type="spellStart"/>
            <w:r w:rsidRPr="00CD5DCB">
              <w:rPr>
                <w:sz w:val="20"/>
                <w:szCs w:val="20"/>
                <w:lang w:val="en-US" w:eastAsia="zh-CN"/>
              </w:rPr>
              <w:t>cmath</w:t>
            </w:r>
            <w:proofErr w:type="spellEnd"/>
            <w:r w:rsidRPr="00CD5DCB">
              <w:rPr>
                <w:sz w:val="20"/>
                <w:szCs w:val="20"/>
                <w:lang w:val="en-US" w:eastAsia="zh-CN"/>
              </w:rPr>
              <w:t>&gt;</w:t>
            </w:r>
          </w:p>
          <w:p w14:paraId="0466A04D" w14:textId="37E03D6E" w:rsidR="00CD5DCB" w:rsidRDefault="00CD5DCB" w:rsidP="00CD5DCB">
            <w:pPr>
              <w:pStyle w:val="Header"/>
              <w:rPr>
                <w:sz w:val="20"/>
                <w:szCs w:val="20"/>
                <w:lang w:val="en-US" w:eastAsia="zh-CN"/>
              </w:rPr>
            </w:pPr>
            <w:r w:rsidRPr="00CD5DCB">
              <w:rPr>
                <w:sz w:val="20"/>
                <w:szCs w:val="20"/>
                <w:lang w:val="en-US" w:eastAsia="zh-CN"/>
              </w:rPr>
              <w:t>using namespace std;</w:t>
            </w:r>
          </w:p>
          <w:p w14:paraId="15DDB033" w14:textId="5932940D" w:rsidR="009C48CC" w:rsidRPr="009C48CC" w:rsidRDefault="009C48CC" w:rsidP="009C48CC">
            <w:pPr>
              <w:pStyle w:val="Header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>int main()</w:t>
            </w:r>
          </w:p>
          <w:p w14:paraId="1C88BFA6" w14:textId="4B67E6CC" w:rsidR="009C48CC" w:rsidRPr="009C48CC" w:rsidRDefault="009C48CC" w:rsidP="00CD5DCB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>{</w:t>
            </w:r>
            <w:r w:rsidR="00CD5DCB">
              <w:rPr>
                <w:sz w:val="20"/>
                <w:szCs w:val="20"/>
                <w:lang w:val="en-US" w:eastAsia="zh-CN"/>
              </w:rPr>
              <w:tab/>
            </w:r>
            <w:r w:rsidRPr="009C48CC">
              <w:rPr>
                <w:sz w:val="20"/>
                <w:szCs w:val="20"/>
                <w:lang w:val="en-US" w:eastAsia="zh-CN"/>
              </w:rPr>
              <w:t>double u = 1.15125, d = 0.86862, r = 1.00545;</w:t>
            </w:r>
          </w:p>
          <w:p w14:paraId="319D6E83" w14:textId="78EB7726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  <w:t>double s0 = 106.00;</w:t>
            </w:r>
          </w:p>
          <w:p w14:paraId="7FA572ED" w14:textId="77777777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  <w:t>for (int n = 0; n &lt;= 8; n++)</w:t>
            </w:r>
          </w:p>
          <w:p w14:paraId="180B1835" w14:textId="5011EFE1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  <w:t>{</w:t>
            </w:r>
            <w:r w:rsidR="00CD5DCB">
              <w:rPr>
                <w:sz w:val="20"/>
                <w:szCs w:val="20"/>
                <w:lang w:val="en-US" w:eastAsia="zh-CN"/>
              </w:rPr>
              <w:tab/>
            </w:r>
            <w:r w:rsidRPr="009C48CC">
              <w:rPr>
                <w:sz w:val="20"/>
                <w:szCs w:val="20"/>
                <w:lang w:val="en-US" w:eastAsia="zh-CN"/>
              </w:rPr>
              <w:t xml:space="preserve">for (int </w:t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i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 xml:space="preserve"> = 0; </w:t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i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 xml:space="preserve"> &lt;= n; </w:t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i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>++)</w:t>
            </w:r>
          </w:p>
          <w:p w14:paraId="7CE6D2A9" w14:textId="04016DEC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</w:r>
            <w:r w:rsidRPr="009C48CC">
              <w:rPr>
                <w:sz w:val="20"/>
                <w:szCs w:val="20"/>
                <w:lang w:val="en-US" w:eastAsia="zh-CN"/>
              </w:rPr>
              <w:tab/>
              <w:t>{</w:t>
            </w:r>
            <w:r w:rsidR="00CD5DCB">
              <w:rPr>
                <w:sz w:val="20"/>
                <w:szCs w:val="20"/>
                <w:lang w:val="en-US" w:eastAsia="zh-CN"/>
              </w:rPr>
              <w:tab/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cout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 xml:space="preserve"> &lt;&lt; "Asset Price at </w:t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Binomaial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 xml:space="preserve"> Tree Node(" &lt;&lt; n &lt;&lt; "," &lt;&lt; </w:t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i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 xml:space="preserve"> &lt;&lt; ") = " &lt;&lt; fixed &lt;&lt; </w:t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setprecision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>(2);</w:t>
            </w:r>
          </w:p>
          <w:p w14:paraId="482C741A" w14:textId="77777777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</w:p>
          <w:p w14:paraId="3E2C9A73" w14:textId="50907CFC" w:rsidR="009C48CC" w:rsidRPr="00CD5DCB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b/>
                <w:bCs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</w:r>
            <w:r w:rsidRPr="009C48CC">
              <w:rPr>
                <w:sz w:val="20"/>
                <w:szCs w:val="20"/>
                <w:lang w:val="en-US" w:eastAsia="zh-CN"/>
              </w:rPr>
              <w:tab/>
            </w:r>
            <w:r w:rsidRPr="00CD5DCB">
              <w:rPr>
                <w:lang w:val="en-US" w:eastAsia="zh-CN"/>
              </w:rPr>
              <w:tab/>
            </w:r>
            <w:proofErr w:type="spellStart"/>
            <w:r w:rsidR="006C0BC7" w:rsidRPr="0099413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cout</w:t>
            </w:r>
            <w:proofErr w:type="spellEnd"/>
            <w:r w:rsidR="006C0BC7" w:rsidRPr="0099413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 xml:space="preserve"> </w:t>
            </w:r>
            <w:r w:rsidR="006C0BC7" w:rsidRPr="0099413B">
              <w:rPr>
                <w:rFonts w:ascii="Consolas" w:hAnsi="Consolas" w:cs="Consolas"/>
                <w:color w:val="008080"/>
                <w:sz w:val="19"/>
                <w:szCs w:val="19"/>
                <w:highlight w:val="yellow"/>
                <w:lang w:eastAsia="zh-CN"/>
              </w:rPr>
              <w:t>&lt;&lt;</w:t>
            </w:r>
            <w:r w:rsidR="006C0BC7" w:rsidRPr="0099413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 xml:space="preserve"> s0 * pow(u, </w:t>
            </w:r>
            <w:proofErr w:type="spellStart"/>
            <w:r w:rsidR="006C0BC7" w:rsidRPr="0099413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i</w:t>
            </w:r>
            <w:proofErr w:type="spellEnd"/>
            <w:r w:rsidR="006C0BC7" w:rsidRPr="0099413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 xml:space="preserve">) * pow(d, n - </w:t>
            </w:r>
            <w:proofErr w:type="spellStart"/>
            <w:r w:rsidR="006C0BC7" w:rsidRPr="0099413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i</w:t>
            </w:r>
            <w:proofErr w:type="spellEnd"/>
            <w:r w:rsidR="006C0BC7" w:rsidRPr="0099413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);</w:t>
            </w:r>
          </w:p>
          <w:p w14:paraId="762ECC63" w14:textId="77777777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</w:p>
          <w:p w14:paraId="502E0DC3" w14:textId="6C6EEAB3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</w:r>
            <w:r w:rsidRPr="009C48CC">
              <w:rPr>
                <w:sz w:val="20"/>
                <w:szCs w:val="20"/>
                <w:lang w:val="en-US" w:eastAsia="zh-CN"/>
              </w:rPr>
              <w:tab/>
            </w:r>
            <w:r w:rsidRPr="009C48CC">
              <w:rPr>
                <w:sz w:val="20"/>
                <w:szCs w:val="20"/>
                <w:lang w:val="en-US" w:eastAsia="zh-CN"/>
              </w:rPr>
              <w:tab/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cout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 xml:space="preserve"> &lt;&lt; </w:t>
            </w:r>
            <w:proofErr w:type="spellStart"/>
            <w:r w:rsidRPr="009C48CC">
              <w:rPr>
                <w:sz w:val="20"/>
                <w:szCs w:val="20"/>
                <w:lang w:val="en-US" w:eastAsia="zh-CN"/>
              </w:rPr>
              <w:t>endl</w:t>
            </w:r>
            <w:proofErr w:type="spellEnd"/>
            <w:r w:rsidRPr="009C48CC">
              <w:rPr>
                <w:sz w:val="20"/>
                <w:szCs w:val="20"/>
                <w:lang w:val="en-US" w:eastAsia="zh-CN"/>
              </w:rPr>
              <w:t>;</w:t>
            </w:r>
          </w:p>
          <w:p w14:paraId="11D2BF78" w14:textId="77777777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</w:r>
            <w:r w:rsidRPr="009C48CC">
              <w:rPr>
                <w:sz w:val="20"/>
                <w:szCs w:val="20"/>
                <w:lang w:val="en-US" w:eastAsia="zh-CN"/>
              </w:rPr>
              <w:tab/>
              <w:t>}</w:t>
            </w:r>
          </w:p>
          <w:p w14:paraId="1AB28251" w14:textId="7C46E49D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  <w:t>}</w:t>
            </w:r>
          </w:p>
          <w:p w14:paraId="4D3E14F2" w14:textId="77777777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ab/>
              <w:t>return 0;</w:t>
            </w:r>
          </w:p>
          <w:p w14:paraId="26D488B9" w14:textId="68249C1F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9C48CC">
              <w:rPr>
                <w:sz w:val="20"/>
                <w:szCs w:val="20"/>
                <w:lang w:val="en-US" w:eastAsia="zh-CN"/>
              </w:rPr>
              <w:t>}</w:t>
            </w:r>
          </w:p>
          <w:p w14:paraId="72204F95" w14:textId="77777777" w:rsidR="00CD5DCB" w:rsidRDefault="009C48CC" w:rsidP="00CD5DC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>/*</w:t>
            </w:r>
            <w:r w:rsidR="00CD5DCB">
              <w:rPr>
                <w:sz w:val="16"/>
                <w:szCs w:val="16"/>
                <w:lang w:val="en-US" w:eastAsia="zh-CN"/>
              </w:rPr>
              <w:t xml:space="preserve"> </w:t>
            </w:r>
          </w:p>
          <w:p w14:paraId="4AF8609C" w14:textId="6C0E0D47" w:rsidR="009C48CC" w:rsidRPr="009C48CC" w:rsidRDefault="009C48CC" w:rsidP="00CD5DC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0, 0) = 106.00</w:t>
            </w:r>
          </w:p>
          <w:p w14:paraId="359F284C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1, 0) = 92.07</w:t>
            </w:r>
          </w:p>
          <w:p w14:paraId="35D9CD77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1, 1) = 122.03</w:t>
            </w:r>
          </w:p>
          <w:p w14:paraId="7FAC309C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2, 0) = 79.98</w:t>
            </w:r>
          </w:p>
          <w:p w14:paraId="0BD1BD79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2, 1) = 106.00</w:t>
            </w:r>
          </w:p>
          <w:p w14:paraId="085E748C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2, 2) = 140.49</w:t>
            </w:r>
          </w:p>
          <w:p w14:paraId="2AA9CB12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3, 0) = 69.47</w:t>
            </w:r>
          </w:p>
          <w:p w14:paraId="4EE02B75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3, 1) = 92.07</w:t>
            </w:r>
          </w:p>
          <w:p w14:paraId="08F01102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3, 2) = 122.03</w:t>
            </w:r>
          </w:p>
          <w:p w14:paraId="7CC9239C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3, 3) = 161.74</w:t>
            </w:r>
          </w:p>
          <w:p w14:paraId="4B68061E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4, 0) = 60.34</w:t>
            </w:r>
          </w:p>
          <w:p w14:paraId="70BF7CD8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4, 1) = 79.98</w:t>
            </w:r>
          </w:p>
          <w:p w14:paraId="7D256366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4, 2) = 106.00</w:t>
            </w:r>
          </w:p>
          <w:p w14:paraId="1E6346DA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4, 3) = 140.49</w:t>
            </w:r>
          </w:p>
          <w:p w14:paraId="61A1EA57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4, 4) = 186.20</w:t>
            </w:r>
          </w:p>
          <w:p w14:paraId="1BA800F2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5, 0) = 52.41</w:t>
            </w:r>
          </w:p>
          <w:p w14:paraId="173908A0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5, 1) = 69.47</w:t>
            </w:r>
          </w:p>
          <w:p w14:paraId="020CAB42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5, 2) = 92.07</w:t>
            </w:r>
          </w:p>
          <w:p w14:paraId="3B12C13E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5, 3) = 122.03</w:t>
            </w:r>
          </w:p>
          <w:p w14:paraId="598C3F31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5, 4) = 161.74</w:t>
            </w:r>
          </w:p>
          <w:p w14:paraId="74611935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5, 5) = 214.37</w:t>
            </w:r>
          </w:p>
          <w:p w14:paraId="4C11015C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6, 0) = 45.53</w:t>
            </w:r>
          </w:p>
          <w:p w14:paraId="436E110C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6, 1) = 60.34</w:t>
            </w:r>
          </w:p>
          <w:p w14:paraId="7090BF0A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6, 2) = 79.98</w:t>
            </w:r>
          </w:p>
          <w:p w14:paraId="7BFDDFFC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6, 3) = 106.00</w:t>
            </w:r>
          </w:p>
          <w:p w14:paraId="5586C267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6, 4) = 140.49</w:t>
            </w:r>
          </w:p>
          <w:p w14:paraId="2DDCCD00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6, 5) = 186.20</w:t>
            </w:r>
          </w:p>
          <w:p w14:paraId="0AB13BD7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6, 6) = 246.79</w:t>
            </w:r>
          </w:p>
          <w:p w14:paraId="4C515B7B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7, 0) = 39.55</w:t>
            </w:r>
          </w:p>
          <w:p w14:paraId="682F563F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7, 1) = 52.41</w:t>
            </w:r>
          </w:p>
          <w:p w14:paraId="7B0CA38C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7, 2) = 69.47</w:t>
            </w:r>
          </w:p>
          <w:p w14:paraId="2EEB2AF2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7, 3) = 92.07</w:t>
            </w:r>
          </w:p>
          <w:p w14:paraId="0EDB4DC6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7, 4) = 122.03</w:t>
            </w:r>
          </w:p>
          <w:p w14:paraId="0E435FD4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7, 5) = 161.74</w:t>
            </w:r>
          </w:p>
          <w:p w14:paraId="49BFF2A6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7, 6) = 214.36</w:t>
            </w:r>
          </w:p>
          <w:p w14:paraId="63CCB1B4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7, 7) = 284.11</w:t>
            </w:r>
          </w:p>
          <w:p w14:paraId="3ECA39B5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0) = 34.35</w:t>
            </w:r>
          </w:p>
          <w:p w14:paraId="6F149D22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1) = 45.53</w:t>
            </w:r>
          </w:p>
          <w:p w14:paraId="04DD0D07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2) = 60.34</w:t>
            </w:r>
          </w:p>
          <w:p w14:paraId="2F4979C5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3) = 79.98</w:t>
            </w:r>
          </w:p>
          <w:p w14:paraId="30D14532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4) = 106.00</w:t>
            </w:r>
          </w:p>
          <w:p w14:paraId="675865B4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5) = 140.49</w:t>
            </w:r>
          </w:p>
          <w:p w14:paraId="4542A2BA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6) = 186.20</w:t>
            </w:r>
          </w:p>
          <w:p w14:paraId="28698879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7) = 246.79</w:t>
            </w:r>
          </w:p>
          <w:p w14:paraId="73A547B2" w14:textId="77777777" w:rsidR="009C48CC" w:rsidRPr="009C48CC" w:rsidRDefault="009C48CC" w:rsidP="009C48CC">
            <w:pPr>
              <w:pStyle w:val="Header"/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t xml:space="preserve">Asset Price at </w:t>
            </w:r>
            <w:proofErr w:type="spellStart"/>
            <w:r w:rsidRPr="009C48CC">
              <w:rPr>
                <w:sz w:val="16"/>
                <w:szCs w:val="16"/>
                <w:lang w:val="en-US" w:eastAsia="zh-CN"/>
              </w:rPr>
              <w:t>Binomaial</w:t>
            </w:r>
            <w:proofErr w:type="spellEnd"/>
            <w:r w:rsidRPr="009C48CC">
              <w:rPr>
                <w:sz w:val="16"/>
                <w:szCs w:val="16"/>
                <w:lang w:val="en-US" w:eastAsia="zh-CN"/>
              </w:rPr>
              <w:t xml:space="preserve"> Tree Node(8, 8) = 327.09</w:t>
            </w:r>
          </w:p>
          <w:p w14:paraId="03E501AB" w14:textId="256C6720" w:rsidR="009C48CC" w:rsidRPr="009C48CC" w:rsidRDefault="009C48CC" w:rsidP="009C48CC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16"/>
                <w:szCs w:val="16"/>
                <w:lang w:val="en-US" w:eastAsia="zh-CN"/>
              </w:rPr>
            </w:pPr>
            <w:r w:rsidRPr="009C48CC">
              <w:rPr>
                <w:sz w:val="16"/>
                <w:szCs w:val="16"/>
                <w:lang w:val="en-US" w:eastAsia="zh-CN"/>
              </w:rPr>
              <w:lastRenderedPageBreak/>
              <w:t>*/</w:t>
            </w:r>
          </w:p>
        </w:tc>
      </w:tr>
    </w:tbl>
    <w:p w14:paraId="14C65F9E" w14:textId="770983AB" w:rsidR="009C48CC" w:rsidRDefault="009C48CC">
      <w:pPr>
        <w:rPr>
          <w:b/>
          <w:bCs/>
        </w:rPr>
      </w:pPr>
      <w:r>
        <w:rPr>
          <w:b/>
          <w:bCs/>
        </w:rPr>
        <w:lastRenderedPageBreak/>
        <w:t xml:space="preserve">Q3. Modify </w:t>
      </w:r>
      <w:r w:rsidR="00DD0343">
        <w:rPr>
          <w:b/>
          <w:bCs/>
        </w:rPr>
        <w:t xml:space="preserve">the above </w:t>
      </w:r>
      <w:r>
        <w:rPr>
          <w:b/>
          <w:bCs/>
        </w:rPr>
        <w:t xml:space="preserve">NewBinModel.cpp to build </w:t>
      </w:r>
      <w:r w:rsidR="00DD0343">
        <w:rPr>
          <w:b/>
          <w:bCs/>
        </w:rPr>
        <w:t>a</w:t>
      </w:r>
      <w:r>
        <w:rPr>
          <w:b/>
          <w:bCs/>
        </w:rPr>
        <w:t xml:space="preserve"> Binomial Tree by using vector of vector of double.</w:t>
      </w:r>
    </w:p>
    <w:p w14:paraId="54DF8DF9" w14:textId="77777777" w:rsidR="009C48CC" w:rsidRPr="009C48CC" w:rsidRDefault="009C48CC">
      <w:pPr>
        <w:rPr>
          <w:b/>
          <w:bCs/>
        </w:rPr>
      </w:pP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D00A89" w:rsidRPr="0085078B" w14:paraId="7FE1A468" w14:textId="77777777" w:rsidTr="00683B4F">
        <w:tc>
          <w:tcPr>
            <w:tcW w:w="10350" w:type="dxa"/>
          </w:tcPr>
          <w:p w14:paraId="6C9A8B5F" w14:textId="2E24CD38" w:rsidR="00D00A89" w:rsidRPr="0085078B" w:rsidRDefault="009C48CC" w:rsidP="00E0432E">
            <w:pPr>
              <w:pStyle w:val="Header"/>
              <w:rPr>
                <w:lang w:val="en-US" w:eastAsia="zh-CN"/>
              </w:rPr>
            </w:pPr>
            <w:r>
              <w:rPr>
                <w:lang w:val="en-US" w:eastAsia="zh-CN"/>
              </w:rPr>
              <w:t>New</w:t>
            </w:r>
            <w:r w:rsidR="00D00A89">
              <w:rPr>
                <w:lang w:val="en-US" w:eastAsia="zh-CN"/>
              </w:rPr>
              <w:t>BinModel03.</w:t>
            </w:r>
            <w:r>
              <w:rPr>
                <w:lang w:val="en-US" w:eastAsia="zh-CN"/>
              </w:rPr>
              <w:t>cpp</w:t>
            </w:r>
          </w:p>
        </w:tc>
      </w:tr>
      <w:tr w:rsidR="00D00A89" w:rsidRPr="0063483A" w14:paraId="699C73E9" w14:textId="77777777" w:rsidTr="00683B4F">
        <w:tc>
          <w:tcPr>
            <w:tcW w:w="10350" w:type="dxa"/>
          </w:tcPr>
          <w:p w14:paraId="55DA3082" w14:textId="310B293A" w:rsidR="00CD5DCB" w:rsidRDefault="00CD5DCB" w:rsidP="00CD5DC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#include &lt;vector&gt;</w:t>
            </w:r>
          </w:p>
          <w:p w14:paraId="586C6338" w14:textId="77777777" w:rsidR="00797195" w:rsidRDefault="00797195" w:rsidP="0079719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&lt;iostream&gt;</w:t>
            </w:r>
          </w:p>
          <w:p w14:paraId="5127387B" w14:textId="77777777" w:rsidR="00797195" w:rsidRDefault="00797195" w:rsidP="0079719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iomanip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&gt;</w:t>
            </w:r>
          </w:p>
          <w:p w14:paraId="143970D0" w14:textId="06B856AB" w:rsidR="00797195" w:rsidRDefault="00797195" w:rsidP="00797195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cmat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&gt;</w:t>
            </w:r>
          </w:p>
          <w:p w14:paraId="68E1A1EE" w14:textId="47196D12" w:rsidR="00411EE6" w:rsidRPr="00276AA9" w:rsidRDefault="00411EE6" w:rsidP="00797195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>
              <w:rPr>
                <w:color w:val="A31515"/>
                <w:sz w:val="20"/>
                <w:szCs w:val="20"/>
                <w:lang w:eastAsia="zh-CN"/>
              </w:rPr>
              <w:t>using namespace std;</w:t>
            </w:r>
          </w:p>
          <w:p w14:paraId="2E83CA63" w14:textId="77777777" w:rsidR="00CD5DCB" w:rsidRPr="00276AA9" w:rsidRDefault="00CD5DCB" w:rsidP="00CD5DC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int main()</w:t>
            </w:r>
          </w:p>
          <w:p w14:paraId="10F805AB" w14:textId="77777777" w:rsidR="00CD5DCB" w:rsidRPr="00276AA9" w:rsidRDefault="00CD5DCB" w:rsidP="00CD5DC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{</w:t>
            </w:r>
          </w:p>
          <w:p w14:paraId="44727438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u = 1.15125, d = 0.86862, r = 1.00545;</w:t>
            </w:r>
          </w:p>
          <w:p w14:paraId="75E164CD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s0 = 106.00;</w:t>
            </w:r>
          </w:p>
          <w:p w14:paraId="62E51238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08F8D107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aPri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0.0;</w:t>
            </w:r>
          </w:p>
          <w:p w14:paraId="4C77B57C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vector&lt; vector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&gt; &g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rice_tre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277A3BE0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1757D473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eastAsia="zh-CN"/>
              </w:rPr>
              <w:t xml:space="preserve">// compute asset price at all the nodes of the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eastAsia="zh-CN"/>
              </w:rPr>
              <w:t>price_tree</w:t>
            </w:r>
            <w:proofErr w:type="spellEnd"/>
          </w:p>
          <w:p w14:paraId="1F7DEB9D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index = 0;</w:t>
            </w:r>
          </w:p>
          <w:p w14:paraId="3CC4A37A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 xml:space="preserve">"The following is the populated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price_tre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: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5EC0570F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n = 0; n &lt;= 8; n++)</w:t>
            </w:r>
          </w:p>
          <w:p w14:paraId="13D8CF31" w14:textId="3C1D520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{</w:t>
            </w:r>
          </w:p>
          <w:p w14:paraId="4BE0B03B" w14:textId="05D5B189" w:rsidR="0099413B" w:rsidRDefault="0099413B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2379CBC1" w14:textId="77777777" w:rsidR="0099413B" w:rsidRPr="00495134" w:rsidRDefault="0099413B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       Vector&lt;double&gt;prices;</w:t>
            </w:r>
          </w:p>
          <w:p w14:paraId="76ACB826" w14:textId="08C8BEAA" w:rsidR="0099413B" w:rsidRPr="00495134" w:rsidRDefault="0099413B" w:rsidP="009941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       For</w:t>
            </w:r>
            <w:r w:rsidR="00096472"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</w:t>
            </w: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(int i = 0; </w:t>
            </w:r>
            <w:proofErr w:type="spellStart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i</w:t>
            </w:r>
            <w:proofErr w:type="spellEnd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&lt;= n; </w:t>
            </w:r>
            <w:proofErr w:type="spellStart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i</w:t>
            </w:r>
            <w:proofErr w:type="spellEnd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++)</w:t>
            </w:r>
          </w:p>
          <w:p w14:paraId="18473C61" w14:textId="5B34AFF2" w:rsidR="00096472" w:rsidRPr="00495134" w:rsidRDefault="00096472" w:rsidP="009941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       {</w:t>
            </w:r>
          </w:p>
          <w:p w14:paraId="4A986046" w14:textId="77777777" w:rsidR="00CC14FB" w:rsidRPr="00495134" w:rsidRDefault="00096472" w:rsidP="009941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aPrice</w:t>
            </w:r>
            <w:proofErr w:type="spellEnd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= </w:t>
            </w: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s0 * pow(u, </w:t>
            </w:r>
            <w:proofErr w:type="spellStart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i</w:t>
            </w:r>
            <w:proofErr w:type="spellEnd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) * pow(d, n - </w:t>
            </w:r>
            <w:proofErr w:type="spellStart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i</w:t>
            </w:r>
            <w:proofErr w:type="spellEnd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);</w:t>
            </w:r>
          </w:p>
          <w:p w14:paraId="72999611" w14:textId="3B1239AE" w:rsidR="00096472" w:rsidRPr="00495134" w:rsidRDefault="00CC14FB" w:rsidP="009941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 w:rsidR="00096472"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prices.push_back</w:t>
            </w:r>
            <w:proofErr w:type="spellEnd"/>
            <w:r w:rsidR="00096472"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(</w:t>
            </w:r>
            <w:proofErr w:type="spellStart"/>
            <w:r w:rsidR="00096472" w:rsidRPr="00495134">
              <w:rPr>
                <w:rFonts w:ascii="Consolas" w:hAnsi="Consolas" w:cs="Consolas" w:hint="eastAsia"/>
                <w:color w:val="FF0000"/>
                <w:sz w:val="19"/>
                <w:szCs w:val="19"/>
                <w:lang w:eastAsia="zh-CN"/>
              </w:rPr>
              <w:t>aP</w:t>
            </w:r>
            <w:r w:rsidR="00096472"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rice</w:t>
            </w:r>
            <w:proofErr w:type="spellEnd"/>
            <w:r w:rsidR="00096472"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);</w:t>
            </w:r>
          </w:p>
          <w:p w14:paraId="0C6A5497" w14:textId="28E31A13" w:rsidR="00096472" w:rsidRPr="00495134" w:rsidRDefault="00096472" w:rsidP="009941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       }</w:t>
            </w:r>
          </w:p>
          <w:p w14:paraId="6B8E83F0" w14:textId="2C35CCB0" w:rsidR="00495134" w:rsidRPr="00495134" w:rsidRDefault="00495134" w:rsidP="0049513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prices.push_back</w:t>
            </w:r>
            <w:proofErr w:type="spellEnd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(</w:t>
            </w:r>
            <w:proofErr w:type="spellStart"/>
            <w:r w:rsidRPr="00495134">
              <w:rPr>
                <w:rFonts w:ascii="Consolas" w:hAnsi="Consolas" w:cs="Consolas" w:hint="eastAsia"/>
                <w:color w:val="FF0000"/>
                <w:sz w:val="19"/>
                <w:szCs w:val="19"/>
                <w:lang w:eastAsia="zh-CN"/>
              </w:rPr>
              <w:t>aP</w:t>
            </w:r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rice</w:t>
            </w:r>
            <w:proofErr w:type="spellEnd"/>
            <w:r w:rsidRPr="00495134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);</w:t>
            </w:r>
          </w:p>
          <w:p w14:paraId="2B6C0F2A" w14:textId="77777777" w:rsidR="00495134" w:rsidRDefault="00495134" w:rsidP="009941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7F913E20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rice_tree.re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9);</w:t>
            </w:r>
          </w:p>
          <w:p w14:paraId="02093BBA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rice_tre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[n].resize(n + 1);</w:t>
            </w:r>
          </w:p>
          <w:p w14:paraId="374509D7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fixed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setprecis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2);</w:t>
            </w:r>
          </w:p>
          <w:p w14:paraId="6E974A95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step n =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n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   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3D151FEE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= n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++)</w:t>
            </w:r>
          </w:p>
          <w:p w14:paraId="6E76B337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{</w:t>
            </w:r>
          </w:p>
          <w:p w14:paraId="5AC6494D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03F706C9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rice_tre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[n]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] = s0 * pow(u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) * pow(d, n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;</w:t>
            </w:r>
          </w:p>
          <w:p w14:paraId="36CC1181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rice_tre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[n]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]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    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4DC85C73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1A8F98C6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}</w:t>
            </w:r>
          </w:p>
          <w:p w14:paraId="11E4941D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0912C826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}</w:t>
            </w:r>
          </w:p>
          <w:p w14:paraId="30950258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5F87A7B5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7239BE5E" w14:textId="77777777" w:rsidR="0061177A" w:rsidRDefault="0061177A" w:rsidP="0061177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3AE2FD71" w14:textId="2C490067" w:rsidR="00F373EA" w:rsidRPr="00276AA9" w:rsidRDefault="0061177A" w:rsidP="0061177A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0;</w:t>
            </w:r>
            <w:r w:rsidR="00CD5DCB" w:rsidRPr="00276AA9">
              <w:rPr>
                <w:sz w:val="20"/>
                <w:szCs w:val="20"/>
                <w:lang w:val="en-US" w:eastAsia="zh-CN"/>
              </w:rPr>
              <w:t>}</w:t>
            </w:r>
          </w:p>
          <w:p w14:paraId="4A06F464" w14:textId="4CCCD101" w:rsidR="00CD5DCB" w:rsidRPr="00276AA9" w:rsidRDefault="00CD5DCB" w:rsidP="00CD5DC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</w:p>
          <w:p w14:paraId="687AFE5C" w14:textId="10513B9F" w:rsidR="00D3098B" w:rsidRPr="00276AA9" w:rsidRDefault="00D3098B" w:rsidP="00CD5DC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/* The following is the</w:t>
            </w:r>
            <w:r w:rsidR="0082798A" w:rsidRPr="00276AA9">
              <w:rPr>
                <w:sz w:val="20"/>
                <w:szCs w:val="20"/>
                <w:lang w:val="en-US" w:eastAsia="zh-CN"/>
              </w:rPr>
              <w:t xml:space="preserve"> populated</w:t>
            </w:r>
            <w:r w:rsidRPr="00276AA9">
              <w:rPr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price_tree</w:t>
            </w:r>
            <w:proofErr w:type="spellEnd"/>
            <w:r w:rsidR="0082798A" w:rsidRPr="00276AA9">
              <w:rPr>
                <w:sz w:val="20"/>
                <w:szCs w:val="20"/>
                <w:lang w:val="en-US" w:eastAsia="zh-CN"/>
              </w:rPr>
              <w:t>:</w:t>
            </w:r>
          </w:p>
          <w:p w14:paraId="3E5DD8F8" w14:textId="1C60E8B9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 step n = 0     106.00</w:t>
            </w:r>
          </w:p>
          <w:p w14:paraId="315986F3" w14:textId="77777777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 step n = 1      92.07  122.03</w:t>
            </w:r>
          </w:p>
          <w:p w14:paraId="529ADE7C" w14:textId="77777777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 step n = 2      79.98  106.00  140.49</w:t>
            </w:r>
          </w:p>
          <w:p w14:paraId="1A561C75" w14:textId="77777777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 step n = 3      69.47   92.07  122.03  161.74</w:t>
            </w:r>
          </w:p>
          <w:p w14:paraId="748E6D12" w14:textId="77777777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 step n = 4      60.34   79.98  106.00  140.49  186.20</w:t>
            </w:r>
          </w:p>
          <w:p w14:paraId="16FB5110" w14:textId="77777777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 step n = 5      52.41   69.47   92.07  122.03  161.74  214.37</w:t>
            </w:r>
          </w:p>
          <w:p w14:paraId="4261A0AA" w14:textId="77777777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 step n = 6      45.53   60.34   79.98  106.00  140.49  186.20  246.79</w:t>
            </w:r>
          </w:p>
          <w:p w14:paraId="365D6908" w14:textId="77777777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 step n = 7      39.55   52.41   69.47   92.07  122.03  161.74  214.36  284.11</w:t>
            </w:r>
          </w:p>
          <w:p w14:paraId="3893387D" w14:textId="77777777" w:rsidR="00D3098B" w:rsidRPr="00276AA9" w:rsidRDefault="00D3098B" w:rsidP="00D3098B">
            <w:pPr>
              <w:pStyle w:val="Header"/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lastRenderedPageBreak/>
              <w:t xml:space="preserve"> step n = 8      34.35   45.53   60.34   79.98  106.00  140.49  186.20  246.79 327.09</w:t>
            </w:r>
          </w:p>
          <w:p w14:paraId="5E65272B" w14:textId="24F299BB" w:rsidR="00D3098B" w:rsidRPr="00D00A89" w:rsidRDefault="00D3098B" w:rsidP="00D3098B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18"/>
                <w:szCs w:val="18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*/</w:t>
            </w:r>
          </w:p>
        </w:tc>
      </w:tr>
    </w:tbl>
    <w:p w14:paraId="4E6B8922" w14:textId="173E8FAC" w:rsidR="00276AA9" w:rsidRDefault="00276AA9"/>
    <w:p w14:paraId="20F9374F" w14:textId="77777777" w:rsidR="00313748" w:rsidRDefault="00313748"/>
    <w:p w14:paraId="561A780C" w14:textId="185C1E0A" w:rsidR="00276AA9" w:rsidRDefault="00276AA9">
      <w:r>
        <w:br w:type="page"/>
      </w: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76AA9" w:rsidRPr="007C4BCE" w14:paraId="18D34B9F" w14:textId="77777777" w:rsidTr="00683B4F">
        <w:tc>
          <w:tcPr>
            <w:tcW w:w="10350" w:type="dxa"/>
          </w:tcPr>
          <w:p w14:paraId="41F616BE" w14:textId="0A2C45A6" w:rsidR="00276AA9" w:rsidRPr="007C4BCE" w:rsidRDefault="00276AA9" w:rsidP="00276AA9">
            <w:pPr>
              <w:pStyle w:val="Header"/>
              <w:tabs>
                <w:tab w:val="clear" w:pos="4320"/>
                <w:tab w:val="clear" w:pos="8640"/>
              </w:tabs>
              <w:rPr>
                <w:b/>
                <w:lang w:val="en-US" w:eastAsia="zh-CN"/>
              </w:rPr>
            </w:pPr>
            <w:r w:rsidRPr="007C4BCE">
              <w:rPr>
                <w:b/>
                <w:lang w:val="en-US" w:eastAsia="zh-CN"/>
              </w:rPr>
              <w:lastRenderedPageBreak/>
              <w:t>Q</w:t>
            </w:r>
            <w:r>
              <w:rPr>
                <w:b/>
                <w:lang w:val="en-US" w:eastAsia="zh-CN"/>
              </w:rPr>
              <w:t>4</w:t>
            </w:r>
            <w:r w:rsidRPr="007C4BCE">
              <w:rPr>
                <w:b/>
                <w:lang w:val="en-US" w:eastAsia="zh-CN"/>
              </w:rPr>
              <w:t>-Q</w:t>
            </w:r>
            <w:r>
              <w:rPr>
                <w:b/>
                <w:lang w:val="en-US" w:eastAsia="zh-CN"/>
              </w:rPr>
              <w:t>5</w:t>
            </w:r>
            <w:r w:rsidRPr="007C4BCE">
              <w:rPr>
                <w:b/>
                <w:lang w:val="en-US" w:eastAsia="zh-CN"/>
              </w:rPr>
              <w:t xml:space="preserve"> are based on the following classes:</w:t>
            </w:r>
          </w:p>
        </w:tc>
      </w:tr>
      <w:tr w:rsidR="00276AA9" w:rsidRPr="0085078B" w14:paraId="55143F0C" w14:textId="77777777" w:rsidTr="00683B4F">
        <w:tc>
          <w:tcPr>
            <w:tcW w:w="10350" w:type="dxa"/>
          </w:tcPr>
          <w:p w14:paraId="7D08C902" w14:textId="7B2D0DAC" w:rsidR="00276AA9" w:rsidRPr="0085078B" w:rsidRDefault="00276AA9" w:rsidP="00276AA9">
            <w:pPr>
              <w:pStyle w:val="Header"/>
              <w:rPr>
                <w:lang w:val="en-US" w:eastAsia="zh-CN"/>
              </w:rPr>
            </w:pPr>
            <w:proofErr w:type="spellStart"/>
            <w:r>
              <w:rPr>
                <w:lang w:val="en-US" w:eastAsia="zh-CN"/>
              </w:rPr>
              <w:t>BinModel.h</w:t>
            </w:r>
            <w:proofErr w:type="spellEnd"/>
          </w:p>
        </w:tc>
      </w:tr>
      <w:tr w:rsidR="00276AA9" w:rsidRPr="0063483A" w14:paraId="79181DB0" w14:textId="77777777" w:rsidTr="00683B4F">
        <w:tc>
          <w:tcPr>
            <w:tcW w:w="10350" w:type="dxa"/>
          </w:tcPr>
          <w:p w14:paraId="4574F881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#pragma once</w:t>
            </w:r>
          </w:p>
          <w:p w14:paraId="336E5757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 xml:space="preserve">class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</w:t>
            </w:r>
            <w:proofErr w:type="spellEnd"/>
          </w:p>
          <w:p w14:paraId="2B1967D1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{</w:t>
            </w:r>
          </w:p>
          <w:p w14:paraId="08B09425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private:</w:t>
            </w:r>
          </w:p>
          <w:p w14:paraId="79301366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>double S0;</w:t>
            </w:r>
          </w:p>
          <w:p w14:paraId="44652697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>double U;</w:t>
            </w:r>
          </w:p>
          <w:p w14:paraId="7786567A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>double D;</w:t>
            </w:r>
          </w:p>
          <w:p w14:paraId="77B08E89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>double R;</w:t>
            </w:r>
          </w:p>
          <w:p w14:paraId="4B5926AA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public:</w:t>
            </w:r>
          </w:p>
          <w:p w14:paraId="362D1C34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() : S0(0), U(0), D(0), R(0) {}</w:t>
            </w:r>
          </w:p>
          <w:p w14:paraId="7B9FC590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(double S0_, double U_, double D_, double R_) : S0(S0_), U(U_), D(D_), R(R_) {}</w:t>
            </w:r>
          </w:p>
          <w:p w14:paraId="3B6B1AE0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 xml:space="preserve">(const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 xml:space="preserve"> &amp;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) : S0(binModel.S0), U(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.U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), D(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.D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), R(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.R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) {}</w:t>
            </w:r>
          </w:p>
          <w:p w14:paraId="16F2DD11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>~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BinModel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() {}</w:t>
            </w:r>
          </w:p>
          <w:p w14:paraId="7E1798E8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>double GetS0() const { return S0; }</w:t>
            </w:r>
          </w:p>
          <w:p w14:paraId="6A520446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 xml:space="preserve">double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GetU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() const { return U; }</w:t>
            </w:r>
          </w:p>
          <w:p w14:paraId="677AE557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 xml:space="preserve">double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GetD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() const { return D; }</w:t>
            </w:r>
          </w:p>
          <w:p w14:paraId="70BD3ABB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 xml:space="preserve">double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GetR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() const { return R; }</w:t>
            </w:r>
          </w:p>
          <w:p w14:paraId="26830901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 xml:space="preserve">double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RiskNeutProb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() const;</w:t>
            </w:r>
          </w:p>
          <w:p w14:paraId="0BFD2297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 xml:space="preserve">double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CalculateAssetPrice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 xml:space="preserve">(int n, int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i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) const;</w:t>
            </w:r>
          </w:p>
          <w:p w14:paraId="0924A951" w14:textId="77777777" w:rsidR="00276AA9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ab/>
              <w:t xml:space="preserve">void </w:t>
            </w:r>
            <w:proofErr w:type="spellStart"/>
            <w:r w:rsidRPr="00276AA9">
              <w:rPr>
                <w:sz w:val="20"/>
                <w:szCs w:val="20"/>
                <w:lang w:val="en-US" w:eastAsia="zh-CN"/>
              </w:rPr>
              <w:t>UpdateBinModel</w:t>
            </w:r>
            <w:proofErr w:type="spellEnd"/>
            <w:r w:rsidRPr="00276AA9">
              <w:rPr>
                <w:sz w:val="20"/>
                <w:szCs w:val="20"/>
                <w:lang w:val="en-US" w:eastAsia="zh-CN"/>
              </w:rPr>
              <w:t>(double S0_, double U_, double D_, double R_);</w:t>
            </w:r>
          </w:p>
          <w:p w14:paraId="479D5023" w14:textId="4DB51480" w:rsidR="00313748" w:rsidRPr="00276AA9" w:rsidRDefault="00276AA9" w:rsidP="00276AA9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sz w:val="20"/>
                <w:szCs w:val="20"/>
                <w:lang w:val="en-US" w:eastAsia="zh-CN"/>
              </w:rPr>
            </w:pPr>
            <w:r w:rsidRPr="00276AA9">
              <w:rPr>
                <w:sz w:val="20"/>
                <w:szCs w:val="20"/>
                <w:lang w:val="en-US" w:eastAsia="zh-CN"/>
              </w:rPr>
              <w:t>};</w:t>
            </w:r>
          </w:p>
        </w:tc>
      </w:tr>
      <w:tr w:rsidR="00276AA9" w:rsidRPr="0063483A" w14:paraId="51CD404B" w14:textId="77777777" w:rsidTr="00683B4F">
        <w:tc>
          <w:tcPr>
            <w:tcW w:w="10350" w:type="dxa"/>
          </w:tcPr>
          <w:p w14:paraId="2D37D403" w14:textId="645D22E9" w:rsidR="00276AA9" w:rsidRPr="0063483A" w:rsidRDefault="00276AA9" w:rsidP="00276AA9">
            <w:pPr>
              <w:autoSpaceDE w:val="0"/>
              <w:autoSpaceDN w:val="0"/>
              <w:adjustRightInd w:val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Options.h</w:t>
            </w:r>
            <w:proofErr w:type="spellEnd"/>
          </w:p>
        </w:tc>
      </w:tr>
      <w:tr w:rsidR="00276AA9" w:rsidRPr="00F5509B" w14:paraId="49CEEA38" w14:textId="77777777" w:rsidTr="00683B4F">
        <w:tc>
          <w:tcPr>
            <w:tcW w:w="10350" w:type="dxa"/>
          </w:tcPr>
          <w:p w14:paraId="2B872FCB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#pragma once</w:t>
            </w:r>
          </w:p>
          <w:p w14:paraId="548F4BCF" w14:textId="660AF710" w:rsidR="00313748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#include "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BinModel.h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"</w:t>
            </w:r>
          </w:p>
          <w:p w14:paraId="1A3CB84A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class Option</w:t>
            </w:r>
          </w:p>
          <w:p w14:paraId="2676ABF4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{</w:t>
            </w:r>
          </w:p>
          <w:p w14:paraId="31AF648B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rivate:</w:t>
            </w:r>
          </w:p>
          <w:p w14:paraId="30B0E51D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Option() :N(0), K1(0), K2(0.0) {}</w:t>
            </w:r>
          </w:p>
          <w:p w14:paraId="0D52615B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Option(const Option&amp; option) : N(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.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), K1(option.K1), K2(option.K2) {}</w:t>
            </w:r>
          </w:p>
          <w:p w14:paraId="2C6D8F0A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rotected:</w:t>
            </w:r>
          </w:p>
          <w:p w14:paraId="02154834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int N;</w:t>
            </w:r>
          </w:p>
          <w:p w14:paraId="057FB701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double K1;</w:t>
            </w:r>
          </w:p>
          <w:p w14:paraId="0F9C591E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double K2;</w:t>
            </w:r>
          </w:p>
          <w:p w14:paraId="7C137D65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ublic:</w:t>
            </w:r>
          </w:p>
          <w:p w14:paraId="12BE94C7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Option(int N_, double K1_, double K2_) : N(N_), K1(K1_), K2(K2_) {}</w:t>
            </w:r>
          </w:p>
          <w:p w14:paraId="345E4294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 xml:space="preserve">int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Get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) const { return N; }</w:t>
            </w:r>
          </w:p>
          <w:p w14:paraId="1F2CE8A8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virtual double Payoff(double z) const = 0;</w:t>
            </w:r>
          </w:p>
          <w:p w14:paraId="18E6340C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virtual ~Option() = 0;</w:t>
            </w:r>
          </w:p>
          <w:p w14:paraId="67CC081B" w14:textId="4DC25093" w:rsid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};</w:t>
            </w:r>
          </w:p>
          <w:p w14:paraId="3299FFC7" w14:textId="77777777" w:rsidR="00313748" w:rsidRPr="00276AA9" w:rsidRDefault="00313748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195FD55E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class Call : public Option</w:t>
            </w:r>
          </w:p>
          <w:p w14:paraId="0C893DA9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{</w:t>
            </w:r>
          </w:p>
          <w:p w14:paraId="080F2CF4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ublic:</w:t>
            </w:r>
          </w:p>
          <w:p w14:paraId="493C34BA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Call(int N_, double K1_) :Option(N_, K1_, 0.0) {}</w:t>
            </w:r>
          </w:p>
          <w:p w14:paraId="25BFA43B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~Call() {}</w:t>
            </w:r>
          </w:p>
          <w:p w14:paraId="440C2B0C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double Payoff(double z) const;</w:t>
            </w:r>
          </w:p>
          <w:p w14:paraId="4E07D547" w14:textId="1C05AED2" w:rsid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};</w:t>
            </w:r>
          </w:p>
          <w:p w14:paraId="79E127D7" w14:textId="77777777" w:rsidR="00313748" w:rsidRPr="00276AA9" w:rsidRDefault="00313748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1EE59F00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 xml:space="preserve">class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DigitCall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 : public Call</w:t>
            </w:r>
          </w:p>
          <w:p w14:paraId="6A1193B2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{</w:t>
            </w:r>
          </w:p>
          <w:p w14:paraId="3F5C058E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ublic:</w:t>
            </w:r>
          </w:p>
          <w:p w14:paraId="484DF605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DigitCall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int N_, double K1_) :Call(N_, K1_) { }</w:t>
            </w:r>
          </w:p>
          <w:p w14:paraId="71E40B0F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~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DigitCall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) { }</w:t>
            </w:r>
          </w:p>
          <w:p w14:paraId="54893835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double Payoff(double z) const;</w:t>
            </w:r>
          </w:p>
          <w:p w14:paraId="00166552" w14:textId="72139AED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};</w:t>
            </w:r>
          </w:p>
          <w:p w14:paraId="76399C94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lastRenderedPageBreak/>
              <w:t>class Put : public Option</w:t>
            </w:r>
          </w:p>
          <w:p w14:paraId="1B38D6E6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{</w:t>
            </w:r>
          </w:p>
          <w:p w14:paraId="6E9903DA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ublic:</w:t>
            </w:r>
          </w:p>
          <w:p w14:paraId="7F35BB47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Put(int N_, double K1_) :Option(N_, K1_, 0.0) {}</w:t>
            </w:r>
          </w:p>
          <w:p w14:paraId="4B5E8103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~Put() {}</w:t>
            </w:r>
          </w:p>
          <w:p w14:paraId="0388316D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double Payoff(double z) const;</w:t>
            </w:r>
          </w:p>
          <w:p w14:paraId="24C58BCF" w14:textId="4CF4F160" w:rsid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};</w:t>
            </w:r>
          </w:p>
          <w:p w14:paraId="6BDCDCE5" w14:textId="77777777" w:rsidR="00683B4F" w:rsidRPr="00276AA9" w:rsidRDefault="00683B4F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49915186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 xml:space="preserve">class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DigitPut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 : public Put</w:t>
            </w:r>
          </w:p>
          <w:p w14:paraId="66F16CE6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{</w:t>
            </w:r>
          </w:p>
          <w:p w14:paraId="56EBB0FC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ublic:</w:t>
            </w:r>
          </w:p>
          <w:p w14:paraId="2AF18FEF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DigitPut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int N_, double K1_) :Put(N_, K1_) { }</w:t>
            </w:r>
          </w:p>
          <w:p w14:paraId="102B9C3E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~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DigitPut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) { }</w:t>
            </w:r>
          </w:p>
          <w:p w14:paraId="7415B6E2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double Payoff(double z) const;</w:t>
            </w:r>
          </w:p>
          <w:p w14:paraId="71B8FCB5" w14:textId="2E449041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};</w:t>
            </w:r>
          </w:p>
          <w:p w14:paraId="60C39387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 xml:space="preserve">class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</w:p>
          <w:p w14:paraId="49FF91E9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{</w:t>
            </w:r>
          </w:p>
          <w:p w14:paraId="6C8D78C0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rivate:</w:t>
            </w:r>
          </w:p>
          <w:p w14:paraId="0A5E472D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 xml:space="preserve">Option*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pOp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;</w:t>
            </w:r>
          </w:p>
          <w:p w14:paraId="5DDD52B3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() :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pOp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0) {}</w:t>
            </w:r>
          </w:p>
          <w:p w14:paraId="0EBA9690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(const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&amp;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) :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pOp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Calculation.pOp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) {}</w:t>
            </w:r>
          </w:p>
          <w:p w14:paraId="272EDD9E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4BF8BEEE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public:</w:t>
            </w:r>
          </w:p>
          <w:p w14:paraId="20C183B5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(Option*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pOp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_) :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pOp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pOp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_) {}</w:t>
            </w:r>
          </w:p>
          <w:p w14:paraId="3AE68907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>~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() {}</w:t>
            </w:r>
          </w:p>
          <w:p w14:paraId="392395F4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 xml:space="preserve">double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PriceByCRR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(const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&amp;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rModel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);</w:t>
            </w:r>
          </w:p>
          <w:p w14:paraId="253C8543" w14:textId="77777777" w:rsidR="00276AA9" w:rsidRP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ab/>
              <w:t xml:space="preserve">double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PriceBySnell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(const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 xml:space="preserve">&amp; </w:t>
            </w:r>
            <w:proofErr w:type="spellStart"/>
            <w:r w:rsidRPr="00276AA9">
              <w:rPr>
                <w:sz w:val="20"/>
                <w:szCs w:val="20"/>
                <w:lang w:eastAsia="zh-CN"/>
              </w:rPr>
              <w:t>rModel</w:t>
            </w:r>
            <w:proofErr w:type="spellEnd"/>
            <w:r w:rsidRPr="00276AA9">
              <w:rPr>
                <w:sz w:val="20"/>
                <w:szCs w:val="20"/>
                <w:lang w:eastAsia="zh-CN"/>
              </w:rPr>
              <w:t>);</w:t>
            </w:r>
          </w:p>
          <w:p w14:paraId="5CA54FD8" w14:textId="77777777" w:rsid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76AA9">
              <w:rPr>
                <w:sz w:val="20"/>
                <w:szCs w:val="20"/>
                <w:lang w:eastAsia="zh-CN"/>
              </w:rPr>
              <w:t>};</w:t>
            </w:r>
          </w:p>
          <w:p w14:paraId="3D503A07" w14:textId="07C99D54" w:rsidR="00683B4F" w:rsidRPr="00276AA9" w:rsidRDefault="00683B4F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</w:tc>
      </w:tr>
      <w:tr w:rsidR="00276AA9" w:rsidRPr="00AB014B" w14:paraId="67D7BE7B" w14:textId="77777777" w:rsidTr="00683B4F">
        <w:tc>
          <w:tcPr>
            <w:tcW w:w="10350" w:type="dxa"/>
          </w:tcPr>
          <w:p w14:paraId="21FC51B8" w14:textId="78F17BAC" w:rsidR="00276AA9" w:rsidRPr="00AB014B" w:rsidRDefault="00313748" w:rsidP="00276AA9">
            <w:pPr>
              <w:pStyle w:val="Header"/>
              <w:rPr>
                <w:lang w:val="en-US" w:eastAsia="zh-CN"/>
              </w:rPr>
            </w:pPr>
            <w:r>
              <w:rPr>
                <w:lang w:val="en-US" w:eastAsia="zh-CN"/>
              </w:rPr>
              <w:lastRenderedPageBreak/>
              <w:t>BinModel.cpp</w:t>
            </w:r>
          </w:p>
        </w:tc>
      </w:tr>
      <w:tr w:rsidR="00276AA9" w:rsidRPr="00744B60" w14:paraId="1F424D61" w14:textId="77777777" w:rsidTr="00683B4F">
        <w:tc>
          <w:tcPr>
            <w:tcW w:w="10350" w:type="dxa"/>
          </w:tcPr>
          <w:p w14:paraId="1FACAA8D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#include "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BinModel.h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"</w:t>
            </w:r>
          </w:p>
          <w:p w14:paraId="3E17998C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#include &lt;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cmath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&gt;</w:t>
            </w:r>
          </w:p>
          <w:p w14:paraId="2A6A5DC9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::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RiskNeutProb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() const</w:t>
            </w:r>
          </w:p>
          <w:p w14:paraId="4D9CBE43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{</w:t>
            </w:r>
          </w:p>
          <w:p w14:paraId="113BECCE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return (R - D) / (U - D);</w:t>
            </w:r>
          </w:p>
          <w:p w14:paraId="4BB5DB2A" w14:textId="7FB9EF63" w:rsid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}</w:t>
            </w:r>
          </w:p>
          <w:p w14:paraId="1B21AA5E" w14:textId="77777777" w:rsidR="00313748" w:rsidRPr="00313748" w:rsidRDefault="00313748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1AA5B599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::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CalculateAssetPrice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 xml:space="preserve">(int n, int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) const</w:t>
            </w:r>
          </w:p>
          <w:p w14:paraId="6234722A" w14:textId="1E99030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{</w:t>
            </w:r>
          </w:p>
          <w:p w14:paraId="6F15DD29" w14:textId="0E9ABF84" w:rsidR="00313748" w:rsidRPr="00683B4F" w:rsidRDefault="00313748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b/>
                <w:bCs/>
                <w:lang w:eastAsia="zh-CN"/>
              </w:rPr>
              <w:tab/>
            </w:r>
            <w:r w:rsidRPr="00683B4F">
              <w:rPr>
                <w:sz w:val="20"/>
                <w:szCs w:val="20"/>
                <w:lang w:eastAsia="zh-CN"/>
              </w:rPr>
              <w:t>// Codes are hidden due to Question 2</w:t>
            </w:r>
          </w:p>
          <w:p w14:paraId="7943397C" w14:textId="2C24BE5F" w:rsidR="00276AA9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}</w:t>
            </w:r>
          </w:p>
          <w:p w14:paraId="18A7FDA2" w14:textId="77777777" w:rsidR="00313748" w:rsidRPr="00313748" w:rsidRDefault="00313748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23014648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 xml:space="preserve">void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::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UpdateBinModel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(double S0_, double U_, double D_, double R_)</w:t>
            </w:r>
          </w:p>
          <w:p w14:paraId="02F1F1EE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{</w:t>
            </w:r>
          </w:p>
          <w:p w14:paraId="16DAECAA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S0 = S0_;</w:t>
            </w:r>
          </w:p>
          <w:p w14:paraId="67B5E7E3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U = U_;</w:t>
            </w:r>
          </w:p>
          <w:p w14:paraId="488DCDCD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D = D_;</w:t>
            </w:r>
          </w:p>
          <w:p w14:paraId="031CFF41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R = R_;</w:t>
            </w:r>
          </w:p>
          <w:p w14:paraId="2D548A17" w14:textId="0A79028F" w:rsidR="00276AA9" w:rsidRPr="00744B60" w:rsidRDefault="00276AA9" w:rsidP="00276AA9">
            <w:pPr>
              <w:autoSpaceDE w:val="0"/>
              <w:autoSpaceDN w:val="0"/>
              <w:adjustRightInd w:val="0"/>
              <w:rPr>
                <w:rFonts w:ascii="Calibri" w:hAnsi="Calibri" w:cs="Calibri"/>
                <w:sz w:val="18"/>
                <w:szCs w:val="18"/>
                <w:highlight w:val="white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}</w:t>
            </w:r>
          </w:p>
        </w:tc>
      </w:tr>
      <w:tr w:rsidR="00313748" w:rsidRPr="00744B60" w14:paraId="3115A67F" w14:textId="77777777" w:rsidTr="00683B4F">
        <w:tc>
          <w:tcPr>
            <w:tcW w:w="10350" w:type="dxa"/>
          </w:tcPr>
          <w:p w14:paraId="03C4D46A" w14:textId="2D9D6616" w:rsidR="00313748" w:rsidRPr="00313748" w:rsidRDefault="00313748" w:rsidP="00276AA9">
            <w:pPr>
              <w:autoSpaceDE w:val="0"/>
              <w:autoSpaceDN w:val="0"/>
              <w:adjustRightInd w:val="0"/>
              <w:rPr>
                <w:lang w:eastAsia="zh-CN"/>
              </w:rPr>
            </w:pPr>
            <w:r>
              <w:rPr>
                <w:lang w:eastAsia="zh-CN"/>
              </w:rPr>
              <w:t>Option.cpp</w:t>
            </w:r>
          </w:p>
        </w:tc>
      </w:tr>
      <w:tr w:rsidR="00313748" w:rsidRPr="00744B60" w14:paraId="55962926" w14:textId="77777777" w:rsidTr="00683B4F">
        <w:tc>
          <w:tcPr>
            <w:tcW w:w="10350" w:type="dxa"/>
          </w:tcPr>
          <w:p w14:paraId="75A986CE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#include "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BinModel.h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"</w:t>
            </w:r>
          </w:p>
          <w:p w14:paraId="03A5784A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#include "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Options.h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"</w:t>
            </w:r>
          </w:p>
          <w:p w14:paraId="7E044E46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#include &lt;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cmath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&gt;</w:t>
            </w:r>
          </w:p>
          <w:p w14:paraId="063BD7C2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#include &lt;vector&gt;</w:t>
            </w:r>
          </w:p>
          <w:p w14:paraId="40D0D890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using namespace std;</w:t>
            </w:r>
          </w:p>
          <w:p w14:paraId="2710D0CC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4B26FCB3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Option::~Option() {}</w:t>
            </w:r>
          </w:p>
          <w:p w14:paraId="31B929A8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277FE893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lastRenderedPageBreak/>
              <w:t>double Call::Payoff(double z) const</w:t>
            </w:r>
          </w:p>
          <w:p w14:paraId="710A215F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{</w:t>
            </w:r>
          </w:p>
          <w:p w14:paraId="2CAF2EC7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if (z &gt; K1) return z - K1;</w:t>
            </w:r>
          </w:p>
          <w:p w14:paraId="57A2461C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return 0.0;</w:t>
            </w:r>
          </w:p>
          <w:p w14:paraId="07687465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}</w:t>
            </w:r>
          </w:p>
          <w:p w14:paraId="4D460076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118C8A6F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DigitCall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::Payoff(double z) const</w:t>
            </w:r>
          </w:p>
          <w:p w14:paraId="57A77673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{</w:t>
            </w:r>
          </w:p>
          <w:p w14:paraId="4E780779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if (z &gt; K1) return 1.0;</w:t>
            </w:r>
          </w:p>
          <w:p w14:paraId="6DC383CC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return 0.0;</w:t>
            </w:r>
          </w:p>
          <w:p w14:paraId="00A416F5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}</w:t>
            </w:r>
          </w:p>
          <w:p w14:paraId="32117392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628B7537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double Put::Payoff(double z) const</w:t>
            </w:r>
          </w:p>
          <w:p w14:paraId="1B1CA7C5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{</w:t>
            </w:r>
          </w:p>
          <w:p w14:paraId="355CF833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if (z &lt; K1) return K1 - z;</w:t>
            </w:r>
          </w:p>
          <w:p w14:paraId="4AAA88E1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return 0.0;</w:t>
            </w:r>
          </w:p>
          <w:p w14:paraId="0B51FD1A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}</w:t>
            </w:r>
          </w:p>
          <w:p w14:paraId="63678E5B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16CD36F1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DigitPut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::Payoff(double z) const</w:t>
            </w:r>
          </w:p>
          <w:p w14:paraId="59C17505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{</w:t>
            </w:r>
          </w:p>
          <w:p w14:paraId="6DB326DE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if (z &lt; K1) return 1.0;</w:t>
            </w:r>
          </w:p>
          <w:p w14:paraId="0CE6FBA0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ab/>
              <w:t>return 0.0;</w:t>
            </w:r>
          </w:p>
          <w:p w14:paraId="144FEF09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}</w:t>
            </w:r>
          </w:p>
          <w:p w14:paraId="7C6BFB57" w14:textId="3835B8E3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</w:tc>
      </w:tr>
    </w:tbl>
    <w:p w14:paraId="4D9F3E7B" w14:textId="77777777" w:rsidR="00276AA9" w:rsidRDefault="00276AA9" w:rsidP="00276AA9"/>
    <w:p w14:paraId="712CD005" w14:textId="22F8BEF7" w:rsidR="00276AA9" w:rsidRDefault="00276AA9" w:rsidP="00276AA9">
      <w:pPr>
        <w:rPr>
          <w:b/>
          <w:lang w:eastAsia="zh-CN"/>
        </w:rPr>
      </w:pPr>
      <w:r>
        <w:rPr>
          <w:b/>
        </w:rPr>
        <w:t>Q</w:t>
      </w:r>
      <w:r w:rsidR="00313748">
        <w:rPr>
          <w:b/>
        </w:rPr>
        <w:t>4</w:t>
      </w:r>
      <w:r w:rsidRPr="000C0C9C">
        <w:rPr>
          <w:b/>
        </w:rPr>
        <w:t>.</w:t>
      </w:r>
      <w:r>
        <w:rPr>
          <w:b/>
        </w:rPr>
        <w:t xml:space="preserve"> Complete the implementation the member function</w:t>
      </w:r>
      <w:r w:rsidR="002D49DF">
        <w:rPr>
          <w:b/>
        </w:rPr>
        <w:t>s</w:t>
      </w:r>
      <w:r>
        <w:rPr>
          <w:b/>
        </w:rPr>
        <w:t xml:space="preserve"> </w:t>
      </w:r>
      <w:proofErr w:type="spellStart"/>
      <w:r w:rsidR="00313748">
        <w:rPr>
          <w:b/>
        </w:rPr>
        <w:t>PriceByCRR</w:t>
      </w:r>
      <w:proofErr w:type="spellEnd"/>
      <w:r w:rsidR="00313748">
        <w:rPr>
          <w:b/>
        </w:rPr>
        <w:t xml:space="preserve">() and </w:t>
      </w:r>
      <w:proofErr w:type="spellStart"/>
      <w:r>
        <w:rPr>
          <w:b/>
        </w:rPr>
        <w:t>PriceBySnell</w:t>
      </w:r>
      <w:proofErr w:type="spellEnd"/>
      <w:r>
        <w:rPr>
          <w:b/>
        </w:rPr>
        <w:t xml:space="preserve">() for the above class </w:t>
      </w:r>
      <w:proofErr w:type="spellStart"/>
      <w:r>
        <w:rPr>
          <w:b/>
        </w:rPr>
        <w:t>OptionCalculation</w:t>
      </w:r>
      <w:proofErr w:type="spellEnd"/>
      <w:r w:rsidRPr="000C0C9C">
        <w:rPr>
          <w:b/>
          <w:lang w:eastAsia="zh-CN"/>
        </w:rPr>
        <w:t>.</w:t>
      </w:r>
    </w:p>
    <w:p w14:paraId="5F3539C3" w14:textId="77777777" w:rsidR="00276AA9" w:rsidRPr="000C0C9C" w:rsidRDefault="00276AA9" w:rsidP="00276AA9">
      <w:pPr>
        <w:rPr>
          <w:b/>
          <w:lang w:eastAsia="zh-CN"/>
        </w:rPr>
      </w:pP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276AA9" w:rsidRPr="000C0C9C" w14:paraId="565099BA" w14:textId="77777777" w:rsidTr="00683B4F">
        <w:tc>
          <w:tcPr>
            <w:tcW w:w="10350" w:type="dxa"/>
          </w:tcPr>
          <w:p w14:paraId="490307E8" w14:textId="77777777" w:rsidR="00313748" w:rsidRP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::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PriceByCRR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 xml:space="preserve">(const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 xml:space="preserve">&amp; </w:t>
            </w:r>
            <w:proofErr w:type="spellStart"/>
            <w:r w:rsidRPr="00313748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313748">
              <w:rPr>
                <w:sz w:val="20"/>
                <w:szCs w:val="20"/>
                <w:lang w:eastAsia="zh-CN"/>
              </w:rPr>
              <w:t>)</w:t>
            </w:r>
          </w:p>
          <w:p w14:paraId="145324A1" w14:textId="2E91F78E" w:rsidR="00313748" w:rsidRDefault="00313748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13748">
              <w:rPr>
                <w:sz w:val="20"/>
                <w:szCs w:val="20"/>
                <w:lang w:eastAsia="zh-CN"/>
              </w:rPr>
              <w:t>{</w:t>
            </w:r>
          </w:p>
          <w:p w14:paraId="50AD48F3" w14:textId="22D47F86" w:rsidR="00262DBE" w:rsidRDefault="00262DBE" w:rsidP="00313748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4568485B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q =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binMod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.RiskNeutProb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;</w:t>
            </w:r>
          </w:p>
          <w:p w14:paraId="4CACB289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N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Op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Get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;</w:t>
            </w:r>
          </w:p>
          <w:p w14:paraId="184A05B1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>vect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&g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N + 1);</w:t>
            </w:r>
          </w:p>
          <w:p w14:paraId="6AC91B8F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= N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++)</w:t>
            </w:r>
          </w:p>
          <w:p w14:paraId="403328FF" w14:textId="657B28D3" w:rsidR="00BB3BC6" w:rsidRPr="004B3EBE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Op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-&gt;Payoff(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binMod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.CalculateAssetPri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N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);</w:t>
            </w:r>
            <w:r w:rsidR="004B3EBE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</w:t>
            </w:r>
            <w:r w:rsidR="004B3EBE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//</w:t>
            </w:r>
            <w:proofErr w:type="spellStart"/>
            <w:r w:rsidR="004B3EBE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pOption</w:t>
            </w:r>
            <w:proofErr w:type="spellEnd"/>
            <w:r w:rsidR="004B3EBE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is base class pointer</w:t>
            </w:r>
          </w:p>
          <w:p w14:paraId="05B895C8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n = N - 1; n &gt;= 0; n--)</w:t>
            </w:r>
          </w:p>
          <w:p w14:paraId="1556D6A7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{</w:t>
            </w:r>
          </w:p>
          <w:p w14:paraId="3F757299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= n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++)</w:t>
            </w:r>
          </w:p>
          <w:p w14:paraId="17BA3EB0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(q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+ 1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+ (1 - q)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) / (1 +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binMod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.Ge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);</w:t>
            </w:r>
          </w:p>
          <w:p w14:paraId="5F039704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}</w:t>
            </w:r>
          </w:p>
          <w:p w14:paraId="27C54D52" w14:textId="77777777" w:rsidR="00BB3BC6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78AC6495" w14:textId="56BF33DE" w:rsidR="00276AA9" w:rsidRDefault="00BB3BC6" w:rsidP="00BB3B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0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0035B8AC" w14:textId="27FA5CFA" w:rsidR="008671C2" w:rsidRPr="00313748" w:rsidRDefault="008671C2" w:rsidP="00BB3BC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}</w:t>
            </w:r>
          </w:p>
          <w:p w14:paraId="089BA689" w14:textId="77777777" w:rsidR="00276AA9" w:rsidRPr="00313748" w:rsidRDefault="00276AA9" w:rsidP="00276AA9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</w:p>
        </w:tc>
      </w:tr>
      <w:tr w:rsidR="00313748" w:rsidRPr="000C0C9C" w14:paraId="273A0AC5" w14:textId="77777777" w:rsidTr="00683B4F">
        <w:tc>
          <w:tcPr>
            <w:tcW w:w="10350" w:type="dxa"/>
          </w:tcPr>
          <w:p w14:paraId="3FC72239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262DBE">
              <w:rPr>
                <w:sz w:val="20"/>
                <w:szCs w:val="20"/>
                <w:lang w:eastAsia="zh-CN"/>
              </w:rPr>
              <w:t>OptionCalculation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>::</w:t>
            </w:r>
            <w:proofErr w:type="spellStart"/>
            <w:r w:rsidRPr="00262DBE">
              <w:rPr>
                <w:sz w:val="20"/>
                <w:szCs w:val="20"/>
                <w:lang w:eastAsia="zh-CN"/>
              </w:rPr>
              <w:t>PriceBySnell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 xml:space="preserve">(const </w:t>
            </w:r>
            <w:proofErr w:type="spellStart"/>
            <w:r w:rsidRPr="00262DBE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 xml:space="preserve">&amp; </w:t>
            </w:r>
            <w:proofErr w:type="spellStart"/>
            <w:r w:rsidRPr="00262DBE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>)</w:t>
            </w:r>
          </w:p>
          <w:p w14:paraId="0A872227" w14:textId="77777777" w:rsidR="00E46C76" w:rsidRDefault="00262DBE" w:rsidP="00E46C7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{</w:t>
            </w:r>
          </w:p>
          <w:p w14:paraId="0C13504B" w14:textId="60D0EEF5" w:rsidR="00E46C76" w:rsidRPr="00E46C76" w:rsidRDefault="00E46C76" w:rsidP="00E46C7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 xml:space="preserve">    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q =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binMod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.RiskNeutProb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;</w:t>
            </w:r>
          </w:p>
          <w:p w14:paraId="5BFBF256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N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Op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Get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;</w:t>
            </w:r>
          </w:p>
          <w:p w14:paraId="6B8CA3B5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>vect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&g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N + 1);</w:t>
            </w:r>
          </w:p>
          <w:p w14:paraId="0D714820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Payoff =  0.0;</w:t>
            </w:r>
          </w:p>
          <w:p w14:paraId="4DE8A05B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= N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++)</w:t>
            </w:r>
          </w:p>
          <w:p w14:paraId="705CADC1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{</w:t>
            </w:r>
          </w:p>
          <w:p w14:paraId="2E82B821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</w:t>
            </w:r>
            <w:proofErr w:type="spellStart"/>
            <w:r w:rsidRPr="004378A5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pOption</w:t>
            </w:r>
            <w:proofErr w:type="spellEnd"/>
            <w:r w:rsidRPr="004378A5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-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ayoff(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binMod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.CalculateAssetPri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N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);</w:t>
            </w:r>
          </w:p>
          <w:p w14:paraId="67DE9CEF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}</w:t>
            </w:r>
          </w:p>
          <w:p w14:paraId="62375995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n = N - 1; n &gt;= 0; n--)</w:t>
            </w:r>
          </w:p>
          <w:p w14:paraId="0074A464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lastRenderedPageBreak/>
              <w:t xml:space="preserve">    {</w:t>
            </w:r>
          </w:p>
          <w:p w14:paraId="15D33C17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= n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++)</w:t>
            </w:r>
          </w:p>
          <w:p w14:paraId="63B4F4D4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{</w:t>
            </w:r>
          </w:p>
          <w:p w14:paraId="30215061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(q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+ 1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+ (1 - q)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) / (1 +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binMod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.Ge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);</w:t>
            </w:r>
          </w:p>
          <w:p w14:paraId="091575DA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    Payoff = </w:t>
            </w:r>
            <w:proofErr w:type="spellStart"/>
            <w:r w:rsidRPr="004378A5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pOption</w:t>
            </w:r>
            <w:proofErr w:type="spellEnd"/>
            <w:r w:rsidRPr="004378A5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-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ayoff(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binMod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.CalculateAssetPri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N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);</w:t>
            </w:r>
          </w:p>
          <w:p w14:paraId="1756F328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Payoff &g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)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Prices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Payoff;</w:t>
            </w:r>
          </w:p>
          <w:p w14:paraId="7DBAF987" w14:textId="77777777" w:rsidR="00E46C76" w:rsidRDefault="00E46C76" w:rsidP="00E46C7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}</w:t>
            </w:r>
          </w:p>
          <w:p w14:paraId="243CBA76" w14:textId="0903B27F" w:rsidR="00262DBE" w:rsidRPr="00262DBE" w:rsidRDefault="00E46C76" w:rsidP="00E46C7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}</w:t>
            </w:r>
          </w:p>
          <w:p w14:paraId="672776D1" w14:textId="77777777" w:rsidR="00683B4F" w:rsidRPr="00262DBE" w:rsidRDefault="00683B4F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00D8FD13" w14:textId="1679A29F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 xml:space="preserve">    </w:t>
            </w:r>
            <w:r w:rsidR="00CB2792">
              <w:rPr>
                <w:sz w:val="20"/>
                <w:szCs w:val="20"/>
                <w:lang w:eastAsia="zh-CN"/>
              </w:rPr>
              <w:t xml:space="preserve">     </w:t>
            </w:r>
            <w:r w:rsidRPr="00262DBE">
              <w:rPr>
                <w:sz w:val="20"/>
                <w:szCs w:val="20"/>
                <w:lang w:eastAsia="zh-CN"/>
              </w:rPr>
              <w:t xml:space="preserve">return </w:t>
            </w:r>
            <w:proofErr w:type="spellStart"/>
            <w:r w:rsidRPr="00262DBE">
              <w:rPr>
                <w:sz w:val="20"/>
                <w:szCs w:val="20"/>
                <w:lang w:eastAsia="zh-CN"/>
              </w:rPr>
              <w:t>optionPrices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>[0];</w:t>
            </w:r>
          </w:p>
          <w:p w14:paraId="515439CB" w14:textId="1F716E26" w:rsidR="00313748" w:rsidRDefault="00262DBE" w:rsidP="00262DBE">
            <w:pPr>
              <w:autoSpaceDE w:val="0"/>
              <w:autoSpaceDN w:val="0"/>
              <w:adjustRightInd w:val="0"/>
              <w:rPr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}</w:t>
            </w:r>
          </w:p>
        </w:tc>
      </w:tr>
    </w:tbl>
    <w:p w14:paraId="5B6F2E0F" w14:textId="77777777" w:rsidR="00262DBE" w:rsidRDefault="00262DBE" w:rsidP="00276AA9">
      <w:pPr>
        <w:rPr>
          <w:b/>
        </w:rPr>
      </w:pPr>
    </w:p>
    <w:p w14:paraId="4D9E3D18" w14:textId="77777777" w:rsidR="00262DBE" w:rsidRDefault="00262DBE">
      <w:pPr>
        <w:rPr>
          <w:b/>
        </w:rPr>
      </w:pPr>
      <w:r>
        <w:rPr>
          <w:b/>
        </w:rPr>
        <w:br w:type="page"/>
      </w:r>
    </w:p>
    <w:p w14:paraId="6D266B1B" w14:textId="52F9A0E4" w:rsidR="00276AA9" w:rsidRDefault="00276AA9" w:rsidP="00276AA9">
      <w:pPr>
        <w:rPr>
          <w:b/>
        </w:rPr>
      </w:pPr>
      <w:r>
        <w:rPr>
          <w:b/>
        </w:rPr>
        <w:lastRenderedPageBreak/>
        <w:t>Q</w:t>
      </w:r>
      <w:r w:rsidR="00262DBE">
        <w:rPr>
          <w:b/>
        </w:rPr>
        <w:t>5</w:t>
      </w:r>
      <w:r w:rsidRPr="00141F6B">
        <w:rPr>
          <w:b/>
        </w:rPr>
        <w:t xml:space="preserve">. </w:t>
      </w:r>
      <w:r w:rsidRPr="00F924BB">
        <w:rPr>
          <w:b/>
        </w:rPr>
        <w:t xml:space="preserve">Complete the </w:t>
      </w:r>
      <w:r>
        <w:rPr>
          <w:b/>
        </w:rPr>
        <w:t>implementation of the main() function to produce the expected the results show as the following.</w:t>
      </w:r>
    </w:p>
    <w:p w14:paraId="75E7D248" w14:textId="77777777" w:rsidR="00276AA9" w:rsidRPr="00141F6B" w:rsidRDefault="00276AA9" w:rsidP="00276AA9">
      <w:pPr>
        <w:rPr>
          <w:b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276AA9" w:rsidRPr="00C8704F" w14:paraId="195D3048" w14:textId="77777777" w:rsidTr="00683B4F">
        <w:tc>
          <w:tcPr>
            <w:tcW w:w="10080" w:type="dxa"/>
          </w:tcPr>
          <w:p w14:paraId="6385674D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#include &lt;iostream&gt;</w:t>
            </w:r>
          </w:p>
          <w:p w14:paraId="0FD8E60B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#include &lt;</w:t>
            </w:r>
            <w:proofErr w:type="spellStart"/>
            <w:r w:rsidRPr="00262DBE">
              <w:rPr>
                <w:sz w:val="20"/>
                <w:szCs w:val="20"/>
                <w:lang w:eastAsia="zh-CN"/>
              </w:rPr>
              <w:t>iomanip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>&gt;</w:t>
            </w:r>
          </w:p>
          <w:p w14:paraId="0EFDEB26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#include "</w:t>
            </w:r>
            <w:proofErr w:type="spellStart"/>
            <w:r w:rsidRPr="00262DBE">
              <w:rPr>
                <w:sz w:val="20"/>
                <w:szCs w:val="20"/>
                <w:lang w:eastAsia="zh-CN"/>
              </w:rPr>
              <w:t>BinModel.h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>"</w:t>
            </w:r>
          </w:p>
          <w:p w14:paraId="3E32B84B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#include "</w:t>
            </w:r>
            <w:proofErr w:type="spellStart"/>
            <w:r w:rsidRPr="00262DBE">
              <w:rPr>
                <w:sz w:val="20"/>
                <w:szCs w:val="20"/>
                <w:lang w:eastAsia="zh-CN"/>
              </w:rPr>
              <w:t>Options.h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>"</w:t>
            </w:r>
          </w:p>
          <w:p w14:paraId="144FA2E7" w14:textId="79F38D02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using namespace std;</w:t>
            </w:r>
          </w:p>
          <w:p w14:paraId="4E293090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int main()</w:t>
            </w:r>
          </w:p>
          <w:p w14:paraId="1D38EA71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{</w:t>
            </w:r>
          </w:p>
          <w:p w14:paraId="2B86BAA2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 xml:space="preserve">    int N = 8;</w:t>
            </w:r>
          </w:p>
          <w:p w14:paraId="6AB29A90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 xml:space="preserve">    double S0 = 106.00, K = 100.00;</w:t>
            </w:r>
          </w:p>
          <w:p w14:paraId="1C8D560E" w14:textId="0A4B2581" w:rsidR="00262DBE" w:rsidRDefault="00262DBE" w:rsidP="0062550F">
            <w:pPr>
              <w:autoSpaceDE w:val="0"/>
              <w:autoSpaceDN w:val="0"/>
              <w:adjustRightInd w:val="0"/>
              <w:ind w:firstLine="195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double U = 0.15125, D = -0.13138, R = 0.00545;</w:t>
            </w:r>
          </w:p>
          <w:p w14:paraId="2BB999B9" w14:textId="77777777" w:rsidR="0062550F" w:rsidRPr="00262DBE" w:rsidRDefault="0062550F" w:rsidP="0062550F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126E8363" w14:textId="62AFBD03" w:rsidR="00262DBE" w:rsidRDefault="00262DBE" w:rsidP="0062550F">
            <w:pPr>
              <w:autoSpaceDE w:val="0"/>
              <w:autoSpaceDN w:val="0"/>
              <w:adjustRightInd w:val="0"/>
              <w:ind w:firstLine="195"/>
              <w:rPr>
                <w:sz w:val="20"/>
                <w:szCs w:val="20"/>
                <w:lang w:eastAsia="zh-CN"/>
              </w:rPr>
            </w:pPr>
            <w:proofErr w:type="spellStart"/>
            <w:r w:rsidRPr="00262DBE">
              <w:rPr>
                <w:sz w:val="20"/>
                <w:szCs w:val="20"/>
                <w:lang w:eastAsia="zh-CN"/>
              </w:rPr>
              <w:t>BinModel</w:t>
            </w:r>
            <w:proofErr w:type="spellEnd"/>
            <w:r w:rsidRPr="00262DBE">
              <w:rPr>
                <w:sz w:val="20"/>
                <w:szCs w:val="20"/>
                <w:lang w:eastAsia="zh-CN"/>
              </w:rPr>
              <w:t xml:space="preserve"> Model(S0, U, D, R);</w:t>
            </w:r>
          </w:p>
          <w:p w14:paraId="5F01CA03" w14:textId="77777777" w:rsidR="0062550F" w:rsidRPr="00262DBE" w:rsidRDefault="0062550F" w:rsidP="0062550F">
            <w:pPr>
              <w:autoSpaceDE w:val="0"/>
              <w:autoSpaceDN w:val="0"/>
              <w:adjustRightInd w:val="0"/>
              <w:ind w:firstLine="195"/>
              <w:rPr>
                <w:sz w:val="20"/>
                <w:szCs w:val="20"/>
                <w:lang w:eastAsia="zh-CN"/>
              </w:rPr>
            </w:pPr>
          </w:p>
          <w:p w14:paraId="06B8CFE6" w14:textId="7777777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Option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r w:rsidRPr="004378A5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 xml:space="preserve">= </w:t>
            </w:r>
            <w:r w:rsidRPr="004378A5">
              <w:rPr>
                <w:rFonts w:ascii="Consolas" w:hAnsi="Consolas" w:cs="Consolas"/>
                <w:color w:val="0000FF"/>
                <w:sz w:val="19"/>
                <w:szCs w:val="19"/>
                <w:highlight w:val="yellow"/>
                <w:lang w:eastAsia="zh-CN"/>
              </w:rPr>
              <w:t>new</w:t>
            </w:r>
            <w:r w:rsidRPr="004378A5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 xml:space="preserve"> Cal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N, K);</w:t>
            </w:r>
          </w:p>
          <w:p w14:paraId="7B0C68BE" w14:textId="7777777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Option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Put(N, K);</w:t>
            </w:r>
          </w:p>
          <w:p w14:paraId="261B3816" w14:textId="7777777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Option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Digit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Digit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N, K);</w:t>
            </w:r>
          </w:p>
          <w:p w14:paraId="7D436F97" w14:textId="7777777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Option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Digit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Digit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N, K);</w:t>
            </w:r>
          </w:p>
          <w:p w14:paraId="1F1CFEA0" w14:textId="7777777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366102E3" w14:textId="5DB3669D" w:rsidR="009E50FF" w:rsidRPr="004378A5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Calcul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O1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;</w:t>
            </w:r>
            <w:r w:rsidR="004378A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</w:t>
            </w:r>
            <w:r w:rsidR="004378A5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base class pointer points to current object</w:t>
            </w:r>
          </w:p>
          <w:p w14:paraId="42B8923C" w14:textId="5E68A631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Calcul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O2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;</w:t>
            </w:r>
          </w:p>
          <w:p w14:paraId="3DCEE47C" w14:textId="6FBC9C69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Calcul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O3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Digit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;</w:t>
            </w:r>
          </w:p>
          <w:p w14:paraId="452036F9" w14:textId="31C9569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OptionCalcul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O4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Digit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;</w:t>
            </w:r>
          </w:p>
          <w:p w14:paraId="7FE9C4B2" w14:textId="7777777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462BE37D" w14:textId="140BAECF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American call option price =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O1.PriceBySnell(Model)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1CC311F2" w14:textId="1F3DE769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American put option price =  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O2.PriceBySnell(Model)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02943B19" w14:textId="420F8C50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European digit call option price =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O</w:t>
            </w:r>
            <w:r w:rsidR="00BB4763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.PriceByCRR(Model)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0BABDAD1" w14:textId="7CCF9D3D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European digit put option price =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O4.PriceByCRR(Model)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5AF64843" w14:textId="7777777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7A7DC616" w14:textId="77777777" w:rsidR="00DC59B3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ele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; </w:t>
            </w:r>
          </w:p>
          <w:p w14:paraId="353F15FC" w14:textId="5455F0C0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NULL;</w:t>
            </w:r>
          </w:p>
          <w:p w14:paraId="0001C840" w14:textId="77777777" w:rsidR="00DC59B3" w:rsidRDefault="00DC59B3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1C506C42" w14:textId="77777777" w:rsidR="00DC59B3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ele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; </w:t>
            </w:r>
          </w:p>
          <w:p w14:paraId="503B456E" w14:textId="1CDAF0BE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NULL;</w:t>
            </w:r>
          </w:p>
          <w:p w14:paraId="1652645F" w14:textId="77777777" w:rsidR="00DC59B3" w:rsidRDefault="00DC59B3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4B377C26" w14:textId="77777777" w:rsidR="00DC59B3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ele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Digit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; </w:t>
            </w:r>
          </w:p>
          <w:p w14:paraId="0CE3617C" w14:textId="71E13E97" w:rsidR="009E50FF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DigitCa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NULL;</w:t>
            </w:r>
          </w:p>
          <w:p w14:paraId="692B1BE4" w14:textId="77777777" w:rsidR="00DC59B3" w:rsidRDefault="00DC59B3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3B35DFE4" w14:textId="77777777" w:rsidR="00DC59B3" w:rsidRDefault="009E50FF" w:rsidP="009E50F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ele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Digit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; </w:t>
            </w:r>
          </w:p>
          <w:p w14:paraId="32CE24E8" w14:textId="2AA29B8B" w:rsidR="009E50FF" w:rsidRPr="00262DBE" w:rsidRDefault="009E50FF" w:rsidP="009E50FF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DigitP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NULL;</w:t>
            </w:r>
          </w:p>
          <w:p w14:paraId="28516E7E" w14:textId="24B2AF0C" w:rsid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486796D4" w14:textId="6D39CE89" w:rsidR="00DC59B3" w:rsidRDefault="00DC59B3" w:rsidP="00262DBE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</w:p>
          <w:p w14:paraId="5DB5441F" w14:textId="0E0337E6" w:rsidR="009A23ED" w:rsidRDefault="009A23ED" w:rsidP="00262DBE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</w:p>
          <w:p w14:paraId="2C8435D8" w14:textId="6712574A" w:rsidR="009A23ED" w:rsidRDefault="009A23ED" w:rsidP="00262DBE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</w:p>
          <w:p w14:paraId="45AB9816" w14:textId="62F6548A" w:rsidR="009A23ED" w:rsidRDefault="009A23ED" w:rsidP="00262DBE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</w:p>
          <w:p w14:paraId="1F161617" w14:textId="2D5A2FAC" w:rsidR="009A23ED" w:rsidRDefault="009A23ED" w:rsidP="00262DBE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</w:p>
          <w:p w14:paraId="77E39F9D" w14:textId="77777777" w:rsidR="009A23ED" w:rsidRDefault="009A23ED" w:rsidP="00262DBE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</w:p>
          <w:p w14:paraId="4656B81D" w14:textId="77777777" w:rsidR="00683B4F" w:rsidRPr="00262DBE" w:rsidRDefault="00683B4F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3FE502D9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 xml:space="preserve">    return 0;</w:t>
            </w:r>
          </w:p>
          <w:p w14:paraId="4FAB18F8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}</w:t>
            </w:r>
          </w:p>
          <w:p w14:paraId="71E9CFA3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/*</w:t>
            </w:r>
          </w:p>
          <w:p w14:paraId="02C057D9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American call option price = 21.68</w:t>
            </w:r>
          </w:p>
          <w:p w14:paraId="47E84AE0" w14:textId="3FB1D719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American put option price = 11.72</w:t>
            </w:r>
          </w:p>
          <w:p w14:paraId="358D3F21" w14:textId="77777777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European digit call option price = 0.58</w:t>
            </w:r>
          </w:p>
          <w:p w14:paraId="24587E73" w14:textId="2495B6C5" w:rsidR="00262DBE" w:rsidRPr="00262DBE" w:rsidRDefault="00262DBE" w:rsidP="00262DBE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62DBE">
              <w:rPr>
                <w:sz w:val="20"/>
                <w:szCs w:val="20"/>
                <w:lang w:eastAsia="zh-CN"/>
              </w:rPr>
              <w:t>European digit put option price = 0.38</w:t>
            </w:r>
          </w:p>
          <w:p w14:paraId="6804C096" w14:textId="71F7D9E4" w:rsidR="00276AA9" w:rsidRPr="007C3085" w:rsidRDefault="00262DBE" w:rsidP="00262DBE">
            <w:pPr>
              <w:rPr>
                <w:b/>
                <w:sz w:val="18"/>
                <w:szCs w:val="18"/>
                <w:u w:val="single"/>
              </w:rPr>
            </w:pPr>
            <w:r w:rsidRPr="00262DBE">
              <w:rPr>
                <w:sz w:val="20"/>
                <w:szCs w:val="20"/>
                <w:lang w:eastAsia="zh-CN"/>
              </w:rPr>
              <w:t>*/</w:t>
            </w:r>
          </w:p>
        </w:tc>
      </w:tr>
      <w:tr w:rsidR="00A0136E" w:rsidRPr="007C4BCE" w14:paraId="506509D7" w14:textId="77777777" w:rsidTr="00683B4F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7870D" w14:textId="084CAE26" w:rsidR="00A0136E" w:rsidRPr="00A0136E" w:rsidRDefault="00A0136E" w:rsidP="00A0136E">
            <w:pPr>
              <w:autoSpaceDE w:val="0"/>
              <w:autoSpaceDN w:val="0"/>
              <w:adjustRightInd w:val="0"/>
              <w:rPr>
                <w:b/>
                <w:lang w:eastAsia="zh-CN"/>
              </w:rPr>
            </w:pPr>
            <w:r w:rsidRPr="00A0136E">
              <w:rPr>
                <w:b/>
                <w:lang w:eastAsia="zh-CN"/>
              </w:rPr>
              <w:lastRenderedPageBreak/>
              <w:t>Q</w:t>
            </w:r>
            <w:r w:rsidR="002D49DF">
              <w:rPr>
                <w:b/>
                <w:lang w:eastAsia="zh-CN"/>
              </w:rPr>
              <w:t>6</w:t>
            </w:r>
            <w:r w:rsidRPr="00A0136E">
              <w:rPr>
                <w:b/>
                <w:lang w:eastAsia="zh-CN"/>
              </w:rPr>
              <w:t>-Q</w:t>
            </w:r>
            <w:r w:rsidR="002D49DF">
              <w:rPr>
                <w:b/>
                <w:lang w:eastAsia="zh-CN"/>
              </w:rPr>
              <w:t>8</w:t>
            </w:r>
            <w:r w:rsidRPr="00A0136E">
              <w:rPr>
                <w:b/>
                <w:lang w:eastAsia="zh-CN"/>
              </w:rPr>
              <w:t xml:space="preserve"> are based on the following classes</w:t>
            </w:r>
            <w:r w:rsidR="002D49DF">
              <w:rPr>
                <w:b/>
                <w:lang w:eastAsia="zh-CN"/>
              </w:rPr>
              <w:t xml:space="preserve"> and independent functions</w:t>
            </w:r>
            <w:r w:rsidRPr="00A0136E">
              <w:rPr>
                <w:b/>
                <w:lang w:eastAsia="zh-CN"/>
              </w:rPr>
              <w:t>:</w:t>
            </w:r>
          </w:p>
        </w:tc>
      </w:tr>
      <w:tr w:rsidR="002D49DF" w:rsidRPr="007C4BCE" w14:paraId="3F9ACA49" w14:textId="77777777" w:rsidTr="00683B4F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FE397" w14:textId="51FDDEF0" w:rsidR="002D49DF" w:rsidRPr="007D4B06" w:rsidRDefault="002D49DF" w:rsidP="00A0136E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>Solver0</w:t>
            </w:r>
            <w:r w:rsidR="007D4B06" w:rsidRPr="007D4B06">
              <w:rPr>
                <w:bCs/>
                <w:sz w:val="20"/>
                <w:szCs w:val="20"/>
                <w:lang w:eastAsia="zh-CN"/>
              </w:rPr>
              <w:t>3</w:t>
            </w:r>
            <w:r w:rsidRPr="007D4B06">
              <w:rPr>
                <w:bCs/>
                <w:sz w:val="20"/>
                <w:szCs w:val="20"/>
                <w:lang w:eastAsia="zh-CN"/>
              </w:rPr>
              <w:t>.h</w:t>
            </w:r>
          </w:p>
        </w:tc>
      </w:tr>
      <w:tr w:rsidR="002D49DF" w:rsidRPr="007C4BCE" w14:paraId="072747B5" w14:textId="77777777" w:rsidTr="00683B4F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21345" w14:textId="77777777" w:rsid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>#pragma once</w:t>
            </w:r>
          </w:p>
          <w:p w14:paraId="7E83372E" w14:textId="79331AA5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>template&lt;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ypename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 Function&gt; </w:t>
            </w:r>
          </w:p>
          <w:p w14:paraId="0AE8E4A3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SolveByBise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(Function*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, 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g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, 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LEn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, 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REn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, double Acc)</w:t>
            </w:r>
          </w:p>
          <w:p w14:paraId="18EBEC75" w14:textId="46BAE373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>{ double left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LEn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, right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REn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, mid=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left+righ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)/2;</w:t>
            </w:r>
          </w:p>
          <w:p w14:paraId="2DDAFBBA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lef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-&gt;Value(left)-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g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,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mi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-&gt;Value(mid)-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g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;</w:t>
            </w:r>
          </w:p>
          <w:p w14:paraId="44F7E364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while (mid-left&gt;Acc)</w:t>
            </w:r>
          </w:p>
          <w:p w14:paraId="74DB3E7A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{</w:t>
            </w:r>
          </w:p>
          <w:p w14:paraId="19F8D5A5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   if (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lef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&gt;0 &amp;&amp;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mi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&gt;0)||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lef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&lt;0 &amp;&amp;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mi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&lt;0))</w:t>
            </w:r>
          </w:p>
          <w:p w14:paraId="7A28D036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      {left=mid;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lef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mi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;}</w:t>
            </w:r>
          </w:p>
          <w:p w14:paraId="0AC8AD71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   else right=mid;</w:t>
            </w:r>
          </w:p>
          <w:p w14:paraId="4FB28B69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   mid=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left+righ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)/2;</w:t>
            </w:r>
          </w:p>
          <w:p w14:paraId="0F9B204D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  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y_mid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-&gt;Value(mid)-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g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;</w:t>
            </w:r>
          </w:p>
          <w:p w14:paraId="4D32E5B1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}</w:t>
            </w:r>
          </w:p>
          <w:p w14:paraId="34A28839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return mid;</w:t>
            </w:r>
          </w:p>
          <w:p w14:paraId="69C0DD26" w14:textId="56FA0420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>}</w:t>
            </w:r>
          </w:p>
          <w:p w14:paraId="26F0E92D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>template&lt;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ypename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 Function&gt; </w:t>
            </w:r>
          </w:p>
          <w:p w14:paraId="032E2C2F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SolveByNR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(Function*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, 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g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, double Guess, double Acc)</w:t>
            </w:r>
          </w:p>
          <w:p w14:paraId="46AF2262" w14:textId="3E957A5D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{ 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=Guess;</w:t>
            </w:r>
          </w:p>
          <w:p w14:paraId="47C6E683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double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nex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 -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-&gt;Value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)-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g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)/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-&gt;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Deri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);</w:t>
            </w:r>
          </w:p>
          <w:p w14:paraId="3486126C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while 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next-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 xml:space="preserve">&gt;Acc ||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-x_nex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&gt;Acc)</w:t>
            </w:r>
          </w:p>
          <w:p w14:paraId="167D831E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{</w:t>
            </w:r>
          </w:p>
          <w:p w14:paraId="681BCD1E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  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nex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;</w:t>
            </w:r>
          </w:p>
          <w:p w14:paraId="3FB237C8" w14:textId="1D4211B1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  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nex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=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-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-&gt;Value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)-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Tg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)/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Fc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-&gt;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Deri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(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prev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);</w:t>
            </w:r>
          </w:p>
          <w:p w14:paraId="3312D49D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}</w:t>
            </w:r>
          </w:p>
          <w:p w14:paraId="74736685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 xml:space="preserve">   return </w:t>
            </w:r>
            <w:proofErr w:type="spellStart"/>
            <w:r w:rsidRPr="007D4B06">
              <w:rPr>
                <w:bCs/>
                <w:sz w:val="20"/>
                <w:szCs w:val="20"/>
                <w:lang w:eastAsia="zh-CN"/>
              </w:rPr>
              <w:t>x_next</w:t>
            </w:r>
            <w:proofErr w:type="spellEnd"/>
            <w:r w:rsidRPr="007D4B06">
              <w:rPr>
                <w:bCs/>
                <w:sz w:val="20"/>
                <w:szCs w:val="20"/>
                <w:lang w:eastAsia="zh-CN"/>
              </w:rPr>
              <w:t>;</w:t>
            </w:r>
          </w:p>
          <w:p w14:paraId="65C66540" w14:textId="2E481953" w:rsidR="002D49DF" w:rsidRPr="006B7ED1" w:rsidRDefault="007D4B06" w:rsidP="007D4B06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 w:rsidRPr="007D4B06">
              <w:rPr>
                <w:bCs/>
                <w:sz w:val="20"/>
                <w:szCs w:val="20"/>
                <w:lang w:eastAsia="zh-CN"/>
              </w:rPr>
              <w:t>}</w:t>
            </w:r>
          </w:p>
        </w:tc>
      </w:tr>
      <w:tr w:rsidR="002D49DF" w:rsidRPr="007C4BCE" w14:paraId="32353BC1" w14:textId="77777777" w:rsidTr="00683B4F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7AA18" w14:textId="0AEC366C" w:rsidR="002D49DF" w:rsidRPr="002D49DF" w:rsidRDefault="00DD0343" w:rsidP="002D49DF">
            <w:pPr>
              <w:autoSpaceDE w:val="0"/>
              <w:autoSpaceDN w:val="0"/>
              <w:adjustRightInd w:val="0"/>
              <w:rPr>
                <w:bCs/>
                <w:sz w:val="20"/>
                <w:szCs w:val="20"/>
                <w:lang w:eastAsia="zh-CN"/>
              </w:rPr>
            </w:pPr>
            <w:r>
              <w:rPr>
                <w:bCs/>
                <w:sz w:val="20"/>
                <w:szCs w:val="20"/>
                <w:lang w:eastAsia="zh-CN"/>
              </w:rPr>
              <w:t>Bond</w:t>
            </w:r>
            <w:r w:rsidR="006B7ED1">
              <w:rPr>
                <w:bCs/>
                <w:sz w:val="20"/>
                <w:szCs w:val="20"/>
                <w:lang w:eastAsia="zh-CN"/>
              </w:rPr>
              <w:t>.cpp</w:t>
            </w:r>
          </w:p>
        </w:tc>
      </w:tr>
      <w:tr w:rsidR="00A0136E" w:rsidRPr="00D00A89" w14:paraId="1226390E" w14:textId="77777777" w:rsidTr="00683B4F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BEBBA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#include "Solver03.h"</w:t>
            </w:r>
          </w:p>
          <w:p w14:paraId="0A4F39D5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#include &lt;map&gt;</w:t>
            </w:r>
          </w:p>
          <w:p w14:paraId="1C6A4C37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#include &lt;vector&gt;</w:t>
            </w:r>
          </w:p>
          <w:p w14:paraId="34FA976C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#include &lt;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cmath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&gt;</w:t>
            </w:r>
          </w:p>
          <w:p w14:paraId="0C8FE1FB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#include &lt;iostream&gt;</w:t>
            </w:r>
          </w:p>
          <w:p w14:paraId="06DD0233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#include &lt;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iomanip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&gt;</w:t>
            </w:r>
          </w:p>
          <w:p w14:paraId="027BC24C" w14:textId="3BCDB520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using namespace std;</w:t>
            </w:r>
          </w:p>
          <w:p w14:paraId="60D998E0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class Bond</w:t>
            </w:r>
          </w:p>
          <w:p w14:paraId="16CABD38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{</w:t>
            </w:r>
          </w:p>
          <w:p w14:paraId="7AC9D0C7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private:</w:t>
            </w:r>
          </w:p>
          <w:p w14:paraId="2B5B4E6B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double F; //face value</w:t>
            </w:r>
          </w:p>
          <w:p w14:paraId="68DC168A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int T;    //maturity time</w:t>
            </w:r>
          </w:p>
          <w:p w14:paraId="5E59AAC3" w14:textId="19E9E840" w:rsidR="007D4B06" w:rsidRPr="006631DF" w:rsidRDefault="007D4B06" w:rsidP="007D4B06">
            <w:pPr>
              <w:autoSpaceDE w:val="0"/>
              <w:autoSpaceDN w:val="0"/>
              <w:adjustRightInd w:val="0"/>
              <w:rPr>
                <w:color w:val="FF0000"/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double yield;</w:t>
            </w:r>
            <w:r w:rsidR="006631DF">
              <w:rPr>
                <w:sz w:val="20"/>
                <w:szCs w:val="20"/>
                <w:lang w:eastAsia="zh-CN"/>
              </w:rPr>
              <w:t xml:space="preserve">   </w:t>
            </w:r>
            <w:r w:rsidR="006631DF">
              <w:rPr>
                <w:color w:val="FF0000"/>
                <w:sz w:val="20"/>
                <w:szCs w:val="20"/>
                <w:lang w:eastAsia="zh-CN"/>
              </w:rPr>
              <w:t xml:space="preserve">//yield is private, needs to call the </w:t>
            </w:r>
            <w:proofErr w:type="spellStart"/>
            <w:r w:rsidR="006631DF">
              <w:rPr>
                <w:color w:val="FF0000"/>
                <w:sz w:val="20"/>
                <w:szCs w:val="20"/>
                <w:lang w:eastAsia="zh-CN"/>
              </w:rPr>
              <w:t>setYield</w:t>
            </w:r>
            <w:proofErr w:type="spellEnd"/>
            <w:r w:rsidR="006631DF">
              <w:rPr>
                <w:color w:val="FF0000"/>
                <w:sz w:val="20"/>
                <w:szCs w:val="20"/>
                <w:lang w:eastAsia="zh-CN"/>
              </w:rPr>
              <w:t xml:space="preserve"> function to update yield each time</w:t>
            </w:r>
          </w:p>
          <w:p w14:paraId="30F8D3A2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map&lt;int, double&gt;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couponMap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;</w:t>
            </w:r>
          </w:p>
          <w:p w14:paraId="54DBAAB1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public:</w:t>
            </w:r>
          </w:p>
          <w:p w14:paraId="0A303506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Bond(double F_, int T_, const vector&lt;double&gt;&amp; C_, const vector&lt;int&gt;&amp; t_):F(F_),T(T_),yield(0.0)</w:t>
            </w:r>
          </w:p>
          <w:p w14:paraId="766EF028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{</w:t>
            </w:r>
          </w:p>
          <w:p w14:paraId="19002B97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      //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Asssume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 xml:space="preserve"> vector C_ and t_ have same size</w:t>
            </w:r>
          </w:p>
          <w:p w14:paraId="3694F97A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      for (unsigned int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 xml:space="preserve"> = 0;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 xml:space="preserve"> &lt;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C_.size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 xml:space="preserve">();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++)</w:t>
            </w:r>
          </w:p>
          <w:p w14:paraId="0C338AF3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         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couponMap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[t_[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]] = C_[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];</w:t>
            </w:r>
          </w:p>
          <w:p w14:paraId="306646A6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}</w:t>
            </w:r>
          </w:p>
          <w:p w14:paraId="5EB114E3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double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BondValue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();</w:t>
            </w:r>
          </w:p>
          <w:p w14:paraId="4A7B265A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double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BondDeriv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();</w:t>
            </w:r>
          </w:p>
          <w:p w14:paraId="717B1506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double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GetF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() const { return F; }</w:t>
            </w:r>
          </w:p>
          <w:p w14:paraId="19E26837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int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GetT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() const { return T; }</w:t>
            </w:r>
          </w:p>
          <w:p w14:paraId="1DC4C226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double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GetYield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() const { return yield; }</w:t>
            </w:r>
          </w:p>
          <w:p w14:paraId="2059002D" w14:textId="77777777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void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SetYield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(double y) { yield = y; }</w:t>
            </w:r>
          </w:p>
          <w:p w14:paraId="690A4D51" w14:textId="77777777" w:rsidR="00A0136E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 xml:space="preserve">      map&lt;int, double&gt;&amp;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GetCouponMap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 xml:space="preserve">() { return </w:t>
            </w:r>
            <w:proofErr w:type="spellStart"/>
            <w:r w:rsidRPr="007D4B06">
              <w:rPr>
                <w:sz w:val="20"/>
                <w:szCs w:val="20"/>
                <w:lang w:eastAsia="zh-CN"/>
              </w:rPr>
              <w:t>couponMap</w:t>
            </w:r>
            <w:proofErr w:type="spellEnd"/>
            <w:r w:rsidRPr="007D4B06">
              <w:rPr>
                <w:sz w:val="20"/>
                <w:szCs w:val="20"/>
                <w:lang w:eastAsia="zh-CN"/>
              </w:rPr>
              <w:t>; }</w:t>
            </w:r>
          </w:p>
          <w:p w14:paraId="65BCAC2D" w14:textId="3598FBF6" w:rsidR="007D4B06" w:rsidRPr="007D4B06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7D4B06">
              <w:rPr>
                <w:sz w:val="20"/>
                <w:szCs w:val="20"/>
                <w:lang w:eastAsia="zh-CN"/>
              </w:rPr>
              <w:t>};</w:t>
            </w:r>
          </w:p>
        </w:tc>
      </w:tr>
    </w:tbl>
    <w:p w14:paraId="6F553F21" w14:textId="3CDD8B69" w:rsidR="002A5B0E" w:rsidRDefault="002A5B0E" w:rsidP="002A5B0E">
      <w:pPr>
        <w:rPr>
          <w:b/>
        </w:rPr>
      </w:pPr>
      <w:r w:rsidRPr="00141F6B">
        <w:rPr>
          <w:b/>
        </w:rPr>
        <w:lastRenderedPageBreak/>
        <w:t>Q</w:t>
      </w:r>
      <w:r w:rsidR="007D4B06">
        <w:rPr>
          <w:b/>
        </w:rPr>
        <w:t>6</w:t>
      </w:r>
      <w:r>
        <w:rPr>
          <w:b/>
        </w:rPr>
        <w:t xml:space="preserve">. </w:t>
      </w:r>
      <w:r w:rsidR="006B7ED1">
        <w:rPr>
          <w:b/>
        </w:rPr>
        <w:t xml:space="preserve">Complete the implementation of </w:t>
      </w:r>
      <w:proofErr w:type="spellStart"/>
      <w:r w:rsidR="007D4B06">
        <w:rPr>
          <w:b/>
        </w:rPr>
        <w:t>Bond</w:t>
      </w:r>
      <w:r w:rsidR="006B7ED1">
        <w:rPr>
          <w:b/>
        </w:rPr>
        <w:t>Value</w:t>
      </w:r>
      <w:proofErr w:type="spellEnd"/>
      <w:r w:rsidR="006B7ED1">
        <w:rPr>
          <w:b/>
        </w:rPr>
        <w:t xml:space="preserve">() and </w:t>
      </w:r>
      <w:proofErr w:type="spellStart"/>
      <w:r w:rsidR="007D4B06">
        <w:rPr>
          <w:b/>
        </w:rPr>
        <w:t>Bond</w:t>
      </w:r>
      <w:r w:rsidR="006B7ED1">
        <w:rPr>
          <w:b/>
        </w:rPr>
        <w:t>Deriv</w:t>
      </w:r>
      <w:proofErr w:type="spellEnd"/>
      <w:r w:rsidR="006B7ED1">
        <w:rPr>
          <w:b/>
        </w:rPr>
        <w:t>() for the Bond class with the same formula we used in 2</w:t>
      </w:r>
      <w:r w:rsidR="006B7ED1" w:rsidRPr="006B7ED1">
        <w:rPr>
          <w:b/>
          <w:vertAlign w:val="superscript"/>
        </w:rPr>
        <w:t>nd</w:t>
      </w:r>
      <w:r w:rsidR="006B7ED1">
        <w:rPr>
          <w:b/>
        </w:rPr>
        <w:t xml:space="preserve"> homework assignment for Nonlinear </w:t>
      </w:r>
      <w:r w:rsidR="007D4B06">
        <w:rPr>
          <w:b/>
        </w:rPr>
        <w:t>Solvers.</w:t>
      </w:r>
    </w:p>
    <w:p w14:paraId="3463C3A9" w14:textId="77777777" w:rsidR="002A5B0E" w:rsidRPr="00BE061E" w:rsidRDefault="002A5B0E" w:rsidP="002A5B0E">
      <w:pPr>
        <w:rPr>
          <w:b/>
        </w:rPr>
      </w:pPr>
    </w:p>
    <w:tbl>
      <w:tblPr>
        <w:tblW w:w="101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2A5B0E" w:rsidRPr="00B31342" w14:paraId="1EB75446" w14:textId="77777777" w:rsidTr="00683B4F">
        <w:trPr>
          <w:trHeight w:val="5372"/>
        </w:trPr>
        <w:tc>
          <w:tcPr>
            <w:tcW w:w="10170" w:type="dxa"/>
          </w:tcPr>
          <w:p w14:paraId="0DCF9A09" w14:textId="77777777" w:rsidR="007D4B06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double Bond::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BondValue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()</w:t>
            </w:r>
          </w:p>
          <w:p w14:paraId="7054F155" w14:textId="77777777" w:rsidR="007D4B06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{</w:t>
            </w:r>
          </w:p>
          <w:p w14:paraId="05BB2E36" w14:textId="25C3144D" w:rsidR="007D4B06" w:rsidRDefault="007D4B06" w:rsidP="007D4B06">
            <w:pPr>
              <w:autoSpaceDE w:val="0"/>
              <w:autoSpaceDN w:val="0"/>
              <w:adjustRightInd w:val="0"/>
              <w:ind w:firstLine="195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double P = 0;</w:t>
            </w:r>
          </w:p>
          <w:p w14:paraId="47EE8964" w14:textId="77777777" w:rsidR="000C68EA" w:rsidRPr="00BC04A0" w:rsidRDefault="000C68EA" w:rsidP="007D4B06">
            <w:pPr>
              <w:autoSpaceDE w:val="0"/>
              <w:autoSpaceDN w:val="0"/>
              <w:adjustRightInd w:val="0"/>
              <w:ind w:firstLine="195"/>
              <w:rPr>
                <w:sz w:val="20"/>
                <w:szCs w:val="20"/>
                <w:lang w:eastAsia="zh-CN"/>
              </w:rPr>
            </w:pPr>
          </w:p>
          <w:p w14:paraId="3A488D02" w14:textId="0452A754" w:rsidR="004779A9" w:rsidRDefault="004779A9" w:rsidP="004779A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 xml:space="preserve">  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>ma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gt;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>iterat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it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ponMap.be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); it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!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ponMap.e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);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++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t)</w:t>
            </w:r>
          </w:p>
          <w:p w14:paraId="0C564B90" w14:textId="13B80A7E" w:rsidR="004779A9" w:rsidRDefault="004779A9" w:rsidP="004779A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P += it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-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second * exp(-yield * it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-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first);</w:t>
            </w:r>
          </w:p>
          <w:p w14:paraId="56E17D79" w14:textId="770AFE5C" w:rsidR="007D4B06" w:rsidRDefault="004779A9" w:rsidP="004779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P += F * exp(-yield * T);</w:t>
            </w:r>
          </w:p>
          <w:p w14:paraId="381C3FC4" w14:textId="77777777" w:rsidR="00683B4F" w:rsidRDefault="00683B4F" w:rsidP="007D4B06">
            <w:pPr>
              <w:autoSpaceDE w:val="0"/>
              <w:autoSpaceDN w:val="0"/>
              <w:adjustRightInd w:val="0"/>
              <w:rPr>
                <w:b/>
                <w:bCs/>
                <w:lang w:eastAsia="zh-CN"/>
              </w:rPr>
            </w:pPr>
          </w:p>
          <w:p w14:paraId="4FC35785" w14:textId="13803274" w:rsidR="007D4B06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return P;</w:t>
            </w:r>
          </w:p>
          <w:p w14:paraId="1401688E" w14:textId="77777777" w:rsidR="007D4B06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}</w:t>
            </w:r>
          </w:p>
          <w:p w14:paraId="1514BDE5" w14:textId="77777777" w:rsidR="007D4B06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57C5B768" w14:textId="77777777" w:rsidR="007D4B06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double Bond::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BondDeriv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()</w:t>
            </w:r>
          </w:p>
          <w:p w14:paraId="5719F9FB" w14:textId="77777777" w:rsidR="007D4B06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{</w:t>
            </w:r>
          </w:p>
          <w:p w14:paraId="1A97ECED" w14:textId="04B81FE7" w:rsidR="007D4B06" w:rsidRPr="00BC04A0" w:rsidRDefault="007D4B06" w:rsidP="007D4B06">
            <w:pPr>
              <w:autoSpaceDE w:val="0"/>
              <w:autoSpaceDN w:val="0"/>
              <w:adjustRightInd w:val="0"/>
              <w:ind w:firstLine="195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double D = 0;</w:t>
            </w:r>
          </w:p>
          <w:p w14:paraId="205FF3E7" w14:textId="77777777" w:rsidR="004779A9" w:rsidRDefault="004779A9" w:rsidP="004779A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>ma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gt;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>iterat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it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ponMap.be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); it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!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ponMap.e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);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++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t)</w:t>
            </w:r>
          </w:p>
          <w:p w14:paraId="1C1CAC8D" w14:textId="77777777" w:rsidR="004779A9" w:rsidRDefault="004779A9" w:rsidP="004779A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D += -it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-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second * it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-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first * exp(-yield * it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-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first);</w:t>
            </w:r>
          </w:p>
          <w:p w14:paraId="54E0DC93" w14:textId="13146994" w:rsidR="007D4B06" w:rsidRDefault="004779A9" w:rsidP="004779A9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D += -F * T * exp(-yield * T);</w:t>
            </w:r>
          </w:p>
          <w:p w14:paraId="599C8206" w14:textId="77777777" w:rsidR="007D4B06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return D;</w:t>
            </w:r>
          </w:p>
          <w:p w14:paraId="56374152" w14:textId="6435016F" w:rsidR="002A5B0E" w:rsidRPr="00BC04A0" w:rsidRDefault="007D4B06" w:rsidP="007D4B06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}</w:t>
            </w:r>
          </w:p>
          <w:p w14:paraId="2A08AB55" w14:textId="77777777" w:rsidR="002A5B0E" w:rsidRDefault="002A5B0E" w:rsidP="00BC04A0">
            <w:pPr>
              <w:autoSpaceDE w:val="0"/>
              <w:autoSpaceDN w:val="0"/>
              <w:adjustRightInd w:val="0"/>
              <w:rPr>
                <w:b/>
                <w:color w:val="008000"/>
                <w:sz w:val="19"/>
                <w:szCs w:val="19"/>
                <w:highlight w:val="white"/>
                <w:lang w:eastAsia="zh-CN"/>
              </w:rPr>
            </w:pPr>
          </w:p>
          <w:p w14:paraId="02F8D2B0" w14:textId="487ACC9E" w:rsidR="00BC04A0" w:rsidRPr="007C3085" w:rsidRDefault="00BC04A0" w:rsidP="00BC04A0">
            <w:pPr>
              <w:autoSpaceDE w:val="0"/>
              <w:autoSpaceDN w:val="0"/>
              <w:adjustRightInd w:val="0"/>
              <w:rPr>
                <w:b/>
                <w:color w:val="008000"/>
                <w:sz w:val="19"/>
                <w:szCs w:val="19"/>
                <w:highlight w:val="white"/>
                <w:lang w:eastAsia="zh-CN"/>
              </w:rPr>
            </w:pPr>
          </w:p>
        </w:tc>
      </w:tr>
    </w:tbl>
    <w:p w14:paraId="64AC6BFA" w14:textId="77777777" w:rsidR="002A5B0E" w:rsidRDefault="002A5B0E"/>
    <w:p w14:paraId="45B7508E" w14:textId="70F6DC02" w:rsidR="002A5B0E" w:rsidRDefault="002A5B0E" w:rsidP="002A5B0E">
      <w:pPr>
        <w:rPr>
          <w:b/>
        </w:rPr>
      </w:pPr>
      <w:r w:rsidRPr="00141F6B">
        <w:rPr>
          <w:b/>
        </w:rPr>
        <w:t>Q</w:t>
      </w:r>
      <w:r>
        <w:rPr>
          <w:b/>
        </w:rPr>
        <w:t xml:space="preserve">7. </w:t>
      </w:r>
      <w:r w:rsidR="007D4B06">
        <w:rPr>
          <w:b/>
        </w:rPr>
        <w:t xml:space="preserve">Complete the implementation of the </w:t>
      </w:r>
      <w:r w:rsidR="00BC04A0">
        <w:rPr>
          <w:b/>
        </w:rPr>
        <w:t xml:space="preserve">following </w:t>
      </w:r>
      <w:r w:rsidR="007D4B06">
        <w:rPr>
          <w:b/>
        </w:rPr>
        <w:t xml:space="preserve">class </w:t>
      </w:r>
      <w:r w:rsidR="007D4B06" w:rsidRPr="007D4B06">
        <w:rPr>
          <w:b/>
        </w:rPr>
        <w:t>Intermediary</w:t>
      </w:r>
      <w:r w:rsidR="007D4B06">
        <w:rPr>
          <w:b/>
        </w:rPr>
        <w:t xml:space="preserve">, </w:t>
      </w:r>
      <w:r w:rsidR="00F1615A">
        <w:rPr>
          <w:b/>
        </w:rPr>
        <w:t>as well as the corresponding codes in main() to use it.</w:t>
      </w:r>
    </w:p>
    <w:p w14:paraId="249A1F4B" w14:textId="77777777" w:rsidR="002A5B0E" w:rsidRPr="00BE061E" w:rsidRDefault="002A5B0E" w:rsidP="002A5B0E">
      <w:pPr>
        <w:rPr>
          <w:b/>
        </w:rPr>
      </w:pP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0"/>
      </w:tblGrid>
      <w:tr w:rsidR="00F1615A" w:rsidRPr="00B31342" w14:paraId="1F03A6FF" w14:textId="77777777" w:rsidTr="00DD0343">
        <w:tc>
          <w:tcPr>
            <w:tcW w:w="10080" w:type="dxa"/>
          </w:tcPr>
          <w:p w14:paraId="6A2A4C6B" w14:textId="77777777" w:rsidR="00F1615A" w:rsidRPr="00F1615A" w:rsidRDefault="00F1615A" w:rsidP="00F1615A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F1615A">
              <w:rPr>
                <w:sz w:val="20"/>
                <w:szCs w:val="20"/>
                <w:lang w:eastAsia="zh-CN"/>
              </w:rPr>
              <w:t xml:space="preserve">class Intermediary </w:t>
            </w:r>
          </w:p>
          <w:p w14:paraId="73C28AA9" w14:textId="77777777" w:rsidR="00F1615A" w:rsidRPr="00F1615A" w:rsidRDefault="00F1615A" w:rsidP="00F1615A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F1615A">
              <w:rPr>
                <w:sz w:val="20"/>
                <w:szCs w:val="20"/>
                <w:lang w:eastAsia="zh-CN"/>
              </w:rPr>
              <w:t>{</w:t>
            </w:r>
          </w:p>
          <w:p w14:paraId="094E5934" w14:textId="77777777" w:rsidR="00F1615A" w:rsidRPr="00F1615A" w:rsidRDefault="00F1615A" w:rsidP="00F1615A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F1615A">
              <w:rPr>
                <w:sz w:val="20"/>
                <w:szCs w:val="20"/>
                <w:lang w:eastAsia="zh-CN"/>
              </w:rPr>
              <w:t>private:</w:t>
            </w:r>
          </w:p>
          <w:p w14:paraId="1DC0D145" w14:textId="77777777" w:rsidR="00F1615A" w:rsidRPr="00F1615A" w:rsidRDefault="00F1615A" w:rsidP="00F1615A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F1615A">
              <w:rPr>
                <w:sz w:val="20"/>
                <w:szCs w:val="20"/>
                <w:lang w:eastAsia="zh-CN"/>
              </w:rPr>
              <w:t xml:space="preserve">    Bond * </w:t>
            </w:r>
            <w:proofErr w:type="spellStart"/>
            <w:r w:rsidRPr="00F1615A">
              <w:rPr>
                <w:sz w:val="20"/>
                <w:szCs w:val="20"/>
                <w:lang w:eastAsia="zh-CN"/>
              </w:rPr>
              <w:t>ptr</w:t>
            </w:r>
            <w:proofErr w:type="spellEnd"/>
            <w:r w:rsidRPr="00F1615A">
              <w:rPr>
                <w:sz w:val="20"/>
                <w:szCs w:val="20"/>
                <w:lang w:eastAsia="zh-CN"/>
              </w:rPr>
              <w:t>;</w:t>
            </w:r>
          </w:p>
          <w:p w14:paraId="09291272" w14:textId="77777777" w:rsidR="00F1615A" w:rsidRPr="00F1615A" w:rsidRDefault="00F1615A" w:rsidP="00F1615A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F1615A">
              <w:rPr>
                <w:sz w:val="20"/>
                <w:szCs w:val="20"/>
                <w:lang w:eastAsia="zh-CN"/>
              </w:rPr>
              <w:t>public:</w:t>
            </w:r>
          </w:p>
          <w:p w14:paraId="07B552BE" w14:textId="77777777" w:rsidR="00F1615A" w:rsidRPr="00F1615A" w:rsidRDefault="00F1615A" w:rsidP="00F1615A">
            <w:pPr>
              <w:autoSpaceDE w:val="0"/>
              <w:autoSpaceDN w:val="0"/>
              <w:adjustRightInd w:val="0"/>
              <w:ind w:firstLine="240"/>
              <w:rPr>
                <w:sz w:val="20"/>
                <w:szCs w:val="20"/>
                <w:lang w:eastAsia="zh-CN"/>
              </w:rPr>
            </w:pPr>
            <w:r w:rsidRPr="00F1615A">
              <w:rPr>
                <w:sz w:val="20"/>
                <w:szCs w:val="20"/>
                <w:lang w:eastAsia="zh-CN"/>
              </w:rPr>
              <w:t xml:space="preserve">Intermediary(Bond* </w:t>
            </w:r>
            <w:proofErr w:type="spellStart"/>
            <w:r w:rsidRPr="00F1615A">
              <w:rPr>
                <w:sz w:val="20"/>
                <w:szCs w:val="20"/>
                <w:lang w:eastAsia="zh-CN"/>
              </w:rPr>
              <w:t>ptr</w:t>
            </w:r>
            <w:proofErr w:type="spellEnd"/>
            <w:r w:rsidRPr="00F1615A">
              <w:rPr>
                <w:sz w:val="20"/>
                <w:szCs w:val="20"/>
                <w:lang w:eastAsia="zh-CN"/>
              </w:rPr>
              <w:t xml:space="preserve">_) : </w:t>
            </w:r>
            <w:proofErr w:type="spellStart"/>
            <w:r w:rsidRPr="00F1615A">
              <w:rPr>
                <w:sz w:val="20"/>
                <w:szCs w:val="20"/>
                <w:lang w:eastAsia="zh-CN"/>
              </w:rPr>
              <w:t>ptr</w:t>
            </w:r>
            <w:proofErr w:type="spellEnd"/>
            <w:r w:rsidRPr="00F1615A">
              <w:rPr>
                <w:sz w:val="20"/>
                <w:szCs w:val="20"/>
                <w:lang w:eastAsia="zh-CN"/>
              </w:rPr>
              <w:t>(</w:t>
            </w:r>
            <w:proofErr w:type="spellStart"/>
            <w:r w:rsidRPr="00F1615A">
              <w:rPr>
                <w:sz w:val="20"/>
                <w:szCs w:val="20"/>
                <w:lang w:eastAsia="zh-CN"/>
              </w:rPr>
              <w:t>ptr</w:t>
            </w:r>
            <w:proofErr w:type="spellEnd"/>
            <w:r w:rsidRPr="00F1615A">
              <w:rPr>
                <w:sz w:val="20"/>
                <w:szCs w:val="20"/>
                <w:lang w:eastAsia="zh-CN"/>
              </w:rPr>
              <w:t>_) {}</w:t>
            </w:r>
          </w:p>
          <w:p w14:paraId="523406C2" w14:textId="77777777" w:rsidR="00F1615A" w:rsidRPr="00F1615A" w:rsidRDefault="00F1615A" w:rsidP="00F1615A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  <w:r w:rsidRPr="00F1615A">
              <w:rPr>
                <w:b/>
                <w:bCs/>
                <w:sz w:val="20"/>
                <w:szCs w:val="20"/>
                <w:lang w:eastAsia="zh-CN"/>
              </w:rPr>
              <w:t xml:space="preserve">    double Value(double y)</w:t>
            </w:r>
          </w:p>
          <w:p w14:paraId="30F4221C" w14:textId="77777777" w:rsidR="00F1615A" w:rsidRPr="00F1615A" w:rsidRDefault="00F1615A" w:rsidP="00F1615A">
            <w:pPr>
              <w:autoSpaceDE w:val="0"/>
              <w:autoSpaceDN w:val="0"/>
              <w:adjustRightInd w:val="0"/>
              <w:ind w:firstLine="240"/>
              <w:rPr>
                <w:b/>
                <w:bCs/>
                <w:sz w:val="20"/>
                <w:szCs w:val="20"/>
                <w:lang w:eastAsia="zh-CN"/>
              </w:rPr>
            </w:pPr>
            <w:r w:rsidRPr="00F1615A">
              <w:rPr>
                <w:b/>
                <w:bCs/>
                <w:sz w:val="20"/>
                <w:szCs w:val="20"/>
                <w:lang w:eastAsia="zh-CN"/>
              </w:rPr>
              <w:t>{</w:t>
            </w:r>
          </w:p>
          <w:p w14:paraId="7BB12C57" w14:textId="77777777" w:rsidR="00976454" w:rsidRDefault="00976454" w:rsidP="0097645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 w:rsidRPr="00110C43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ptr</w:t>
            </w:r>
            <w:proofErr w:type="spellEnd"/>
            <w:r w:rsidRPr="00110C43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-&gt;</w:t>
            </w:r>
            <w:proofErr w:type="spellStart"/>
            <w:r w:rsidRPr="00110C43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SetYield</w:t>
            </w:r>
            <w:proofErr w:type="spellEnd"/>
            <w:r w:rsidRPr="00110C43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(</w:t>
            </w:r>
            <w:r w:rsidRPr="00110C43">
              <w:rPr>
                <w:rFonts w:ascii="Consolas" w:hAnsi="Consolas" w:cs="Consolas"/>
                <w:color w:val="808080"/>
                <w:sz w:val="19"/>
                <w:szCs w:val="19"/>
                <w:highlight w:val="yellow"/>
                <w:lang w:eastAsia="zh-CN"/>
              </w:rPr>
              <w:t>y</w:t>
            </w:r>
            <w:r w:rsidRPr="00110C43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  <w:lang w:eastAsia="zh-CN"/>
              </w:rPr>
              <w:t>);</w:t>
            </w:r>
          </w:p>
          <w:p w14:paraId="20CD59A6" w14:textId="56FF07AE" w:rsidR="00F1615A" w:rsidRDefault="00976454" w:rsidP="00976454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Bond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;</w:t>
            </w:r>
          </w:p>
          <w:p w14:paraId="491A6F0C" w14:textId="77777777" w:rsidR="00683B4F" w:rsidRPr="00F1615A" w:rsidRDefault="00683B4F" w:rsidP="00F1615A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highlight w:val="yellow"/>
                <w:lang w:eastAsia="zh-CN"/>
              </w:rPr>
            </w:pPr>
          </w:p>
          <w:p w14:paraId="03464670" w14:textId="77777777" w:rsidR="00F1615A" w:rsidRPr="00F1615A" w:rsidRDefault="00F1615A" w:rsidP="00F1615A">
            <w:pPr>
              <w:autoSpaceDE w:val="0"/>
              <w:autoSpaceDN w:val="0"/>
              <w:adjustRightInd w:val="0"/>
              <w:ind w:firstLine="240"/>
              <w:rPr>
                <w:b/>
                <w:bCs/>
                <w:sz w:val="20"/>
                <w:szCs w:val="20"/>
                <w:lang w:eastAsia="zh-CN"/>
              </w:rPr>
            </w:pPr>
            <w:r w:rsidRPr="00F1615A">
              <w:rPr>
                <w:b/>
                <w:bCs/>
                <w:sz w:val="20"/>
                <w:szCs w:val="20"/>
                <w:lang w:eastAsia="zh-CN"/>
              </w:rPr>
              <w:t>}</w:t>
            </w:r>
          </w:p>
          <w:p w14:paraId="3A08DE53" w14:textId="77777777" w:rsidR="00F1615A" w:rsidRPr="00F1615A" w:rsidRDefault="00F1615A" w:rsidP="00F1615A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  <w:r w:rsidRPr="00F1615A">
              <w:rPr>
                <w:b/>
                <w:bCs/>
                <w:sz w:val="20"/>
                <w:szCs w:val="20"/>
                <w:lang w:eastAsia="zh-CN"/>
              </w:rPr>
              <w:t xml:space="preserve">    double </w:t>
            </w:r>
            <w:proofErr w:type="spellStart"/>
            <w:r w:rsidRPr="00F1615A">
              <w:rPr>
                <w:b/>
                <w:bCs/>
                <w:sz w:val="20"/>
                <w:szCs w:val="20"/>
                <w:lang w:eastAsia="zh-CN"/>
              </w:rPr>
              <w:t>Deriv</w:t>
            </w:r>
            <w:proofErr w:type="spellEnd"/>
            <w:r w:rsidRPr="00F1615A">
              <w:rPr>
                <w:b/>
                <w:bCs/>
                <w:sz w:val="20"/>
                <w:szCs w:val="20"/>
                <w:lang w:eastAsia="zh-CN"/>
              </w:rPr>
              <w:t>(double y)</w:t>
            </w:r>
          </w:p>
          <w:p w14:paraId="0145F35F" w14:textId="7C6DA66B" w:rsidR="00F1615A" w:rsidRDefault="00F1615A" w:rsidP="00F1615A">
            <w:pPr>
              <w:autoSpaceDE w:val="0"/>
              <w:autoSpaceDN w:val="0"/>
              <w:adjustRightInd w:val="0"/>
              <w:ind w:firstLine="240"/>
              <w:rPr>
                <w:b/>
                <w:bCs/>
                <w:sz w:val="20"/>
                <w:szCs w:val="20"/>
                <w:lang w:eastAsia="zh-CN"/>
              </w:rPr>
            </w:pPr>
            <w:r w:rsidRPr="00F1615A">
              <w:rPr>
                <w:b/>
                <w:bCs/>
                <w:sz w:val="20"/>
                <w:szCs w:val="20"/>
                <w:lang w:eastAsia="zh-CN"/>
              </w:rPr>
              <w:t>{</w:t>
            </w:r>
          </w:p>
          <w:p w14:paraId="37307739" w14:textId="1621E3BF" w:rsidR="004D7C27" w:rsidRDefault="004D7C27" w:rsidP="004D7C2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SetYie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eastAsia="zh-CN"/>
              </w:rPr>
              <w:t>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;</w:t>
            </w:r>
          </w:p>
          <w:p w14:paraId="2A186AB5" w14:textId="5F4F60C8" w:rsidR="00F1615A" w:rsidRPr="00F1615A" w:rsidRDefault="004D7C27" w:rsidP="004D7C27">
            <w:pPr>
              <w:autoSpaceDE w:val="0"/>
              <w:autoSpaceDN w:val="0"/>
              <w:adjustRightInd w:val="0"/>
              <w:ind w:firstLine="240"/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p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BondDeriv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;</w:t>
            </w:r>
            <w:r w:rsidR="00F1615A" w:rsidRPr="00F1615A">
              <w:rPr>
                <w:b/>
                <w:bCs/>
                <w:sz w:val="20"/>
                <w:szCs w:val="20"/>
                <w:lang w:eastAsia="zh-CN"/>
              </w:rPr>
              <w:t>}</w:t>
            </w:r>
          </w:p>
          <w:p w14:paraId="00D5A410" w14:textId="05C27A66" w:rsidR="00F1615A" w:rsidRPr="00F1615A" w:rsidRDefault="00F1615A" w:rsidP="00F1615A">
            <w:pPr>
              <w:autoSpaceDE w:val="0"/>
              <w:autoSpaceDN w:val="0"/>
              <w:adjustRightInd w:val="0"/>
              <w:rPr>
                <w:sz w:val="18"/>
                <w:szCs w:val="18"/>
                <w:lang w:eastAsia="zh-CN"/>
              </w:rPr>
            </w:pPr>
            <w:r w:rsidRPr="00F1615A">
              <w:rPr>
                <w:sz w:val="20"/>
                <w:szCs w:val="20"/>
                <w:lang w:eastAsia="zh-CN"/>
              </w:rPr>
              <w:t>};</w:t>
            </w:r>
          </w:p>
        </w:tc>
      </w:tr>
      <w:tr w:rsidR="00BC04A0" w:rsidRPr="00B31342" w14:paraId="2D0B6253" w14:textId="77777777" w:rsidTr="00DD0343">
        <w:tc>
          <w:tcPr>
            <w:tcW w:w="10080" w:type="dxa"/>
          </w:tcPr>
          <w:p w14:paraId="25147943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int main()</w:t>
            </w:r>
          </w:p>
          <w:p w14:paraId="1D7CC70C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{</w:t>
            </w:r>
          </w:p>
          <w:p w14:paraId="56ECEAAE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double F=100.0;  //face value</w:t>
            </w:r>
          </w:p>
          <w:p w14:paraId="59F3EE73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int T=3;         //maturity time</w:t>
            </w:r>
          </w:p>
          <w:p w14:paraId="7E0F986D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vector&lt;double&gt; C; //coupons</w:t>
            </w:r>
          </w:p>
          <w:p w14:paraId="375787F5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C.push_back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(1.2);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C.push_back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(1.2);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C.push_back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(1.2);</w:t>
            </w:r>
          </w:p>
          <w:p w14:paraId="34078D4F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vector&lt;int&gt; t;   //coupon times</w:t>
            </w:r>
          </w:p>
          <w:p w14:paraId="20C4D83B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t.push_back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(1);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t.push_back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(2);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t.push_back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(3);</w:t>
            </w:r>
          </w:p>
          <w:p w14:paraId="3AA822AE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5F473F7B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lastRenderedPageBreak/>
              <w:t xml:space="preserve">    Bond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MyBond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(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F,T,C,t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);</w:t>
            </w:r>
          </w:p>
          <w:p w14:paraId="4B5B3C75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062B2821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double P=98.56;</w:t>
            </w:r>
          </w:p>
          <w:p w14:paraId="40AF2260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double Acc=0.0001;</w:t>
            </w:r>
          </w:p>
          <w:p w14:paraId="19C6930C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double y;</w:t>
            </w:r>
          </w:p>
          <w:p w14:paraId="7203E27D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double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LEnd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 = 0.0;</w:t>
            </w:r>
          </w:p>
          <w:p w14:paraId="1A14B8EB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double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REnd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 = 1.0;</w:t>
            </w:r>
          </w:p>
          <w:p w14:paraId="2806CB3E" w14:textId="02D38932" w:rsid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</w:t>
            </w:r>
          </w:p>
          <w:p w14:paraId="0842E7BC" w14:textId="3358E9B1" w:rsidR="00BC04A0" w:rsidRDefault="00BC04A0" w:rsidP="00BC04A0">
            <w:pPr>
              <w:autoSpaceDE w:val="0"/>
              <w:autoSpaceDN w:val="0"/>
              <w:adjustRightInd w:val="0"/>
              <w:ind w:firstLine="195"/>
              <w:rPr>
                <w:b/>
                <w:bCs/>
                <w:lang w:eastAsia="zh-CN"/>
              </w:rPr>
            </w:pPr>
            <w:r w:rsidRPr="00BC04A0">
              <w:rPr>
                <w:b/>
                <w:bCs/>
                <w:lang w:eastAsia="zh-CN"/>
              </w:rPr>
              <w:t>// Calculate the bond yield by bisection method</w:t>
            </w:r>
          </w:p>
          <w:p w14:paraId="38586CF6" w14:textId="77777777" w:rsidR="00BC04A0" w:rsidRPr="00BC04A0" w:rsidRDefault="00BC04A0" w:rsidP="00BC04A0">
            <w:pPr>
              <w:autoSpaceDE w:val="0"/>
              <w:autoSpaceDN w:val="0"/>
              <w:adjustRightInd w:val="0"/>
              <w:ind w:firstLine="195"/>
              <w:rPr>
                <w:b/>
                <w:bCs/>
                <w:lang w:eastAsia="zh-CN"/>
              </w:rPr>
            </w:pPr>
          </w:p>
          <w:p w14:paraId="7481C012" w14:textId="49F9AEE6" w:rsidR="004D6FCD" w:rsidRDefault="004D6FCD" w:rsidP="004D6FC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>Intermediar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nterme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MyBo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;</w:t>
            </w:r>
          </w:p>
          <w:p w14:paraId="30B25B11" w14:textId="77777777" w:rsidR="004D6FCD" w:rsidRDefault="004D6FCD" w:rsidP="004D6FC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455C5DA3" w14:textId="3D8742BA" w:rsidR="004D6FCD" w:rsidRDefault="004D6FCD" w:rsidP="004D6FC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y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SolveByBis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lt;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>Intermediar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gt;(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nterme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, P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LE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RE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, Acc);</w:t>
            </w:r>
          </w:p>
          <w:p w14:paraId="3A76FE5C" w14:textId="6F09BDEE" w:rsidR="000B1D4E" w:rsidRDefault="004D6FCD" w:rsidP="004D6FC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Yield by bisection method: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y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lang w:eastAsia="zh-CN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  <w:r w:rsidR="00110C43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</w:t>
            </w:r>
            <w:r w:rsidR="00110C43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//</w:t>
            </w:r>
            <w:r w:rsidR="00CD6D06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should not</w:t>
            </w:r>
            <w:r w:rsidR="00110C43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print here</w:t>
            </w:r>
          </w:p>
          <w:p w14:paraId="50929E41" w14:textId="3C4AA77D" w:rsidR="00110C43" w:rsidRPr="00110C43" w:rsidRDefault="00110C43" w:rsidP="004D6FC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Mybond.setYield</w:t>
            </w:r>
            <w:proofErr w:type="spellEnd"/>
            <w:r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(y)</w:t>
            </w:r>
            <w:r w:rsidR="00CD6D06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;</w:t>
            </w:r>
          </w:p>
          <w:p w14:paraId="08E59062" w14:textId="77777777" w:rsidR="00110C43" w:rsidRPr="00110C43" w:rsidRDefault="00110C43" w:rsidP="004D6FC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</w:pPr>
          </w:p>
          <w:p w14:paraId="61F5AE04" w14:textId="60265AD1" w:rsidR="004D6FCD" w:rsidRDefault="004D6FCD" w:rsidP="004D6FCD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    </w:t>
            </w:r>
          </w:p>
          <w:p w14:paraId="17F0F96C" w14:textId="4D145216" w:rsidR="00BC04A0" w:rsidRPr="00BC04A0" w:rsidRDefault="004D6FCD" w:rsidP="004D6FCD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 xml:space="preserve">  </w:t>
            </w:r>
            <w:r w:rsidR="00ED133A">
              <w:rPr>
                <w:sz w:val="20"/>
                <w:szCs w:val="20"/>
                <w:lang w:eastAsia="zh-CN"/>
              </w:rPr>
              <w:t xml:space="preserve"> </w:t>
            </w:r>
            <w:r w:rsidR="00B5192F">
              <w:rPr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BC04A0" w:rsidRPr="00BC04A0">
              <w:rPr>
                <w:sz w:val="20"/>
                <w:szCs w:val="20"/>
                <w:lang w:eastAsia="zh-CN"/>
              </w:rPr>
              <w:t>cout</w:t>
            </w:r>
            <w:proofErr w:type="spellEnd"/>
            <w:r w:rsidR="00BC04A0" w:rsidRPr="00BC04A0">
              <w:rPr>
                <w:sz w:val="20"/>
                <w:szCs w:val="20"/>
                <w:lang w:eastAsia="zh-CN"/>
              </w:rPr>
              <w:t xml:space="preserve"> &lt;&lt; </w:t>
            </w:r>
            <w:proofErr w:type="spellStart"/>
            <w:r w:rsidR="00BC04A0" w:rsidRPr="00BC04A0">
              <w:rPr>
                <w:sz w:val="20"/>
                <w:szCs w:val="20"/>
                <w:lang w:eastAsia="zh-CN"/>
              </w:rPr>
              <w:t>setiosflags</w:t>
            </w:r>
            <w:proofErr w:type="spellEnd"/>
            <w:r w:rsidR="00BC04A0" w:rsidRPr="00BC04A0">
              <w:rPr>
                <w:sz w:val="20"/>
                <w:szCs w:val="20"/>
                <w:lang w:eastAsia="zh-CN"/>
              </w:rPr>
              <w:t>(</w:t>
            </w:r>
            <w:proofErr w:type="spellStart"/>
            <w:r w:rsidR="00BC04A0" w:rsidRPr="00BC04A0">
              <w:rPr>
                <w:sz w:val="20"/>
                <w:szCs w:val="20"/>
                <w:lang w:eastAsia="zh-CN"/>
              </w:rPr>
              <w:t>ios</w:t>
            </w:r>
            <w:proofErr w:type="spellEnd"/>
            <w:r w:rsidR="00BC04A0" w:rsidRPr="00BC04A0">
              <w:rPr>
                <w:sz w:val="20"/>
                <w:szCs w:val="20"/>
                <w:lang w:eastAsia="zh-CN"/>
              </w:rPr>
              <w:t xml:space="preserve">::fixed) &lt;&lt; </w:t>
            </w:r>
            <w:proofErr w:type="spellStart"/>
            <w:r w:rsidR="00BC04A0" w:rsidRPr="00BC04A0">
              <w:rPr>
                <w:sz w:val="20"/>
                <w:szCs w:val="20"/>
                <w:lang w:eastAsia="zh-CN"/>
              </w:rPr>
              <w:t>setprecision</w:t>
            </w:r>
            <w:proofErr w:type="spellEnd"/>
            <w:r w:rsidR="00BC04A0" w:rsidRPr="00BC04A0">
              <w:rPr>
                <w:sz w:val="20"/>
                <w:szCs w:val="20"/>
                <w:lang w:eastAsia="zh-CN"/>
              </w:rPr>
              <w:t>(4);</w:t>
            </w:r>
          </w:p>
          <w:p w14:paraId="129D70BD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cout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 &lt;&lt; "P = " &lt;&lt; P &lt;&lt;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endl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;</w:t>
            </w:r>
          </w:p>
          <w:p w14:paraId="7BC7F040" w14:textId="487AD5ED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cout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 &lt;&lt;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MyBond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 xml:space="preserve"> &lt;&lt; 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endl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;</w:t>
            </w:r>
          </w:p>
          <w:p w14:paraId="4058C5E1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return 0;</w:t>
            </w:r>
          </w:p>
          <w:p w14:paraId="6E94DAFD" w14:textId="53894740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}</w:t>
            </w:r>
          </w:p>
          <w:p w14:paraId="2B0617DF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/*</w:t>
            </w:r>
          </w:p>
          <w:p w14:paraId="23CE8DDF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P = 98.5600</w:t>
            </w:r>
          </w:p>
          <w:p w14:paraId="46255EE8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F = 100.0000</w:t>
            </w:r>
          </w:p>
          <w:p w14:paraId="22B6BB48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T = 3</w:t>
            </w:r>
          </w:p>
          <w:p w14:paraId="573B7A31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Year 1 Coupon: 1.2000</w:t>
            </w:r>
          </w:p>
          <w:p w14:paraId="1FCB9D1E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Year 2 Coupon: 1.2000</w:t>
            </w:r>
          </w:p>
          <w:p w14:paraId="61575047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Year 3 Coupon: 1.2000</w:t>
            </w:r>
          </w:p>
          <w:p w14:paraId="6DAF9F76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6B8FCD0B" w14:textId="547F4441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yield = 0.0168</w:t>
            </w:r>
          </w:p>
          <w:p w14:paraId="3AC830F8" w14:textId="7C0CF59B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18"/>
                <w:szCs w:val="18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*/</w:t>
            </w:r>
          </w:p>
        </w:tc>
      </w:tr>
    </w:tbl>
    <w:p w14:paraId="51DB88F3" w14:textId="77777777" w:rsidR="00E7291F" w:rsidRDefault="00E7291F"/>
    <w:p w14:paraId="0E676E93" w14:textId="7A482ECF" w:rsidR="00E7291F" w:rsidRDefault="00E7291F" w:rsidP="00E7291F">
      <w:pPr>
        <w:rPr>
          <w:b/>
        </w:rPr>
      </w:pPr>
      <w:r w:rsidRPr="00141F6B">
        <w:rPr>
          <w:b/>
        </w:rPr>
        <w:t xml:space="preserve">Q8. </w:t>
      </w:r>
      <w:r w:rsidR="00F1615A">
        <w:rPr>
          <w:b/>
        </w:rPr>
        <w:t xml:space="preserve">Complete the following operator overloading to print </w:t>
      </w:r>
      <w:proofErr w:type="spellStart"/>
      <w:r w:rsidR="00F1615A">
        <w:rPr>
          <w:b/>
        </w:rPr>
        <w:t>MyBond</w:t>
      </w:r>
      <w:proofErr w:type="spellEnd"/>
      <w:r w:rsidR="00F1615A">
        <w:rPr>
          <w:b/>
        </w:rPr>
        <w:t xml:space="preserve"> object in main() function</w:t>
      </w:r>
      <w:r w:rsidR="00BC04A0">
        <w:rPr>
          <w:b/>
        </w:rPr>
        <w:t xml:space="preserve"> shown  above</w:t>
      </w:r>
      <w:r>
        <w:rPr>
          <w:b/>
        </w:rPr>
        <w:t>.</w:t>
      </w:r>
    </w:p>
    <w:p w14:paraId="76D7C982" w14:textId="77777777" w:rsidR="00F1615A" w:rsidRDefault="00F1615A" w:rsidP="00E7291F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50"/>
      </w:tblGrid>
      <w:tr w:rsidR="00F1615A" w:rsidRPr="003B3ADD" w14:paraId="3E0931BF" w14:textId="77777777" w:rsidTr="00995DAE">
        <w:tc>
          <w:tcPr>
            <w:tcW w:w="10250" w:type="dxa"/>
          </w:tcPr>
          <w:p w14:paraId="1B518AAA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proofErr w:type="spellStart"/>
            <w:r w:rsidRPr="00BC04A0">
              <w:rPr>
                <w:sz w:val="20"/>
                <w:szCs w:val="20"/>
                <w:lang w:eastAsia="zh-CN"/>
              </w:rPr>
              <w:t>ostream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&amp; operator &lt;&lt; (</w:t>
            </w:r>
            <w:proofErr w:type="spellStart"/>
            <w:r w:rsidRPr="00BC04A0">
              <w:rPr>
                <w:sz w:val="20"/>
                <w:szCs w:val="20"/>
                <w:lang w:eastAsia="zh-CN"/>
              </w:rPr>
              <w:t>ostream</w:t>
            </w:r>
            <w:proofErr w:type="spellEnd"/>
            <w:r w:rsidRPr="00BC04A0">
              <w:rPr>
                <w:sz w:val="20"/>
                <w:szCs w:val="20"/>
                <w:lang w:eastAsia="zh-CN"/>
              </w:rPr>
              <w:t>&amp; out, Bond&amp; bond)</w:t>
            </w:r>
          </w:p>
          <w:p w14:paraId="2241663D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{</w:t>
            </w:r>
          </w:p>
          <w:p w14:paraId="56ADDA97" w14:textId="77777777" w:rsidR="00B05B11" w:rsidRDefault="00BC04A0" w:rsidP="00B05B1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</w:t>
            </w:r>
            <w:r w:rsidR="00B05B1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out &lt;&lt; </w:t>
            </w:r>
            <w:r w:rsidR="00B05B11"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F = "</w:t>
            </w:r>
            <w:r w:rsidR="00B05B1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proofErr w:type="spellStart"/>
            <w:r w:rsidR="00B05B1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bond.GetF</w:t>
            </w:r>
            <w:proofErr w:type="spellEnd"/>
            <w:r w:rsidR="00B05B1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) &lt;&lt; </w:t>
            </w:r>
            <w:proofErr w:type="spellStart"/>
            <w:r w:rsidR="00B05B1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 w:rsidR="00B05B1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66A7AD97" w14:textId="2417E8FA" w:rsidR="00B05B11" w:rsidRDefault="00B05B11" w:rsidP="00B05B1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out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T =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bond.Get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)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49BB78C9" w14:textId="05160E37" w:rsidR="00B05B11" w:rsidRDefault="00B05B11" w:rsidP="00B05B1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2B91AF"/>
                <w:sz w:val="19"/>
                <w:szCs w:val="19"/>
                <w:lang w:eastAsia="zh-CN"/>
              </w:rPr>
              <w:t xml:space="preserve">  ma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&gt;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ponMa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bond.GetCouponMa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;</w:t>
            </w:r>
          </w:p>
          <w:p w14:paraId="38158552" w14:textId="450D31DA" w:rsidR="00B05B11" w:rsidRDefault="00B05B11" w:rsidP="00B05B1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 xml:space="preserve">  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(map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eastAsia="zh-CN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&gt;::iterator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ponMap.be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)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!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ouponMap.e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); ++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)</w:t>
            </w:r>
          </w:p>
          <w:p w14:paraId="2CA86D83" w14:textId="3D151504" w:rsidR="00B05B11" w:rsidRDefault="00B05B11" w:rsidP="00B05B1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{</w:t>
            </w:r>
          </w:p>
          <w:p w14:paraId="547E0272" w14:textId="1CF92B7E" w:rsidR="00B05B11" w:rsidRDefault="00B05B11" w:rsidP="00B05B1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  out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Year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(*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).first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 Coupon: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(*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i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).second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0130B0AD" w14:textId="7159B289" w:rsidR="00B05B11" w:rsidRDefault="00B05B11" w:rsidP="00B05B1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}</w:t>
            </w:r>
          </w:p>
          <w:p w14:paraId="43F6877B" w14:textId="76AE2A49" w:rsidR="00B05B11" w:rsidRDefault="00B05B11" w:rsidP="00B05B1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out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1D7D2821" w14:textId="1ABD0F10" w:rsidR="00BC04A0" w:rsidRDefault="00B05B11" w:rsidP="00B05B11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out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eastAsia="zh-CN"/>
              </w:rPr>
              <w:t>"yield =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bond.GetYiel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()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;</w:t>
            </w:r>
          </w:p>
          <w:p w14:paraId="778D0104" w14:textId="776CE4BF" w:rsidR="00683B4F" w:rsidRDefault="00683B4F" w:rsidP="00683B4F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</w:p>
          <w:p w14:paraId="5304DC8D" w14:textId="77777777" w:rsidR="00683B4F" w:rsidRPr="00BC04A0" w:rsidRDefault="00683B4F" w:rsidP="00683B4F">
            <w:pPr>
              <w:autoSpaceDE w:val="0"/>
              <w:autoSpaceDN w:val="0"/>
              <w:adjustRightInd w:val="0"/>
              <w:rPr>
                <w:b/>
                <w:bCs/>
                <w:sz w:val="20"/>
                <w:szCs w:val="20"/>
                <w:lang w:eastAsia="zh-CN"/>
              </w:rPr>
            </w:pPr>
          </w:p>
          <w:p w14:paraId="65793A80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76C62966" w14:textId="77777777" w:rsidR="00BC04A0" w:rsidRPr="00BC04A0" w:rsidRDefault="00BC04A0" w:rsidP="00BC04A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 xml:space="preserve">    return out;</w:t>
            </w:r>
          </w:p>
          <w:p w14:paraId="5ADBD1B7" w14:textId="2B2F1349" w:rsidR="00F1615A" w:rsidRPr="00584A14" w:rsidRDefault="00BC04A0" w:rsidP="00BC04A0">
            <w:pPr>
              <w:autoSpaceDE w:val="0"/>
              <w:autoSpaceDN w:val="0"/>
              <w:adjustRightInd w:val="0"/>
              <w:rPr>
                <w:sz w:val="18"/>
                <w:szCs w:val="18"/>
                <w:lang w:eastAsia="zh-CN"/>
              </w:rPr>
            </w:pPr>
            <w:r w:rsidRPr="00BC04A0">
              <w:rPr>
                <w:sz w:val="20"/>
                <w:szCs w:val="20"/>
                <w:lang w:eastAsia="zh-CN"/>
              </w:rPr>
              <w:t>}</w:t>
            </w:r>
          </w:p>
        </w:tc>
      </w:tr>
    </w:tbl>
    <w:p w14:paraId="45ECA632" w14:textId="1345BE26" w:rsidR="00FB2493" w:rsidRPr="00D21169" w:rsidRDefault="00FB2493" w:rsidP="00FB2493">
      <w:pPr>
        <w:rPr>
          <w:b/>
        </w:rPr>
      </w:pPr>
      <w:r w:rsidRPr="00D21169">
        <w:rPr>
          <w:b/>
        </w:rPr>
        <w:t>Q</w:t>
      </w:r>
      <w:r>
        <w:rPr>
          <w:b/>
        </w:rPr>
        <w:t>9</w:t>
      </w:r>
      <w:r w:rsidRPr="00D21169">
        <w:rPr>
          <w:b/>
        </w:rPr>
        <w:t>. Complete the following implementation of calculating of delta and gamma based on Monto Carlo Simulation.</w:t>
      </w:r>
    </w:p>
    <w:p w14:paraId="22B0B07F" w14:textId="77777777" w:rsidR="00FB2493" w:rsidRPr="00D21169" w:rsidRDefault="00105E16" w:rsidP="00FB2493">
      <w:r>
        <w:rPr>
          <w:noProof/>
          <w:lang w:eastAsia="zh-CN"/>
        </w:rPr>
        <w:object w:dxaOrig="1440" w:dyaOrig="1440" w14:anchorId="281386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223" type="#_x0000_t75" style="position:absolute;margin-left:14.25pt;margin-top:9.15pt;width:175pt;height:33pt;z-index:251660800">
            <v:imagedata r:id="rId8" o:title=""/>
          </v:shape>
          <o:OLEObject Type="Embed" ProgID="Equation.3" ShapeID="_x0000_s1223" DrawAspect="Content" ObjectID="_1650541329" r:id="rId9"/>
        </w:object>
      </w:r>
    </w:p>
    <w:p w14:paraId="6F6FB3ED" w14:textId="77777777" w:rsidR="00FB2493" w:rsidRPr="00D21169" w:rsidRDefault="00FB2493" w:rsidP="00FB2493"/>
    <w:p w14:paraId="2B56895A" w14:textId="77777777" w:rsidR="00FB2493" w:rsidRPr="00D21169" w:rsidRDefault="00FB2493" w:rsidP="00FB2493"/>
    <w:p w14:paraId="31E01E15" w14:textId="77777777" w:rsidR="00FB2493" w:rsidRPr="00D21169" w:rsidRDefault="00105E16" w:rsidP="00FB2493">
      <w:r>
        <w:rPr>
          <w:noProof/>
          <w:lang w:eastAsia="zh-CN"/>
        </w:rPr>
        <w:object w:dxaOrig="1440" w:dyaOrig="1440" w14:anchorId="100EA2D9">
          <v:shape id="Content Placeholder 4" o:spid="_x0000_s1224" type="#_x0000_t75" style="position:absolute;margin-left:14.25pt;margin-top:4.5pt;width:238pt;height:20pt;z-index:251661824">
            <v:imagedata r:id="rId10" o:title=""/>
          </v:shape>
          <o:OLEObject Type="Embed" ProgID="Equation.3" ShapeID="Content Placeholder 4" DrawAspect="Content" ObjectID="_1650541330" r:id="rId11"/>
        </w:object>
      </w:r>
    </w:p>
    <w:p w14:paraId="7DEEE40A" w14:textId="77777777" w:rsidR="00FB2493" w:rsidRPr="00D21169" w:rsidRDefault="00105E16" w:rsidP="00FB2493">
      <w:r>
        <w:rPr>
          <w:noProof/>
          <w:lang w:eastAsia="zh-CN"/>
        </w:rPr>
        <w:object w:dxaOrig="1440" w:dyaOrig="1440" w14:anchorId="1C8A0B0B">
          <v:shape id="Object 6" o:spid="_x0000_s1225" type="#_x0000_t75" style="position:absolute;margin-left:81.75pt;margin-top:10.7pt;width:234pt;height:34pt;z-index:251662848">
            <v:imagedata r:id="rId12" o:title=""/>
          </v:shape>
          <o:OLEObject Type="Embed" ProgID="Equation.3" ShapeID="Object 6" DrawAspect="Content" ObjectID="_1650541331" r:id="rId13"/>
        </w:object>
      </w:r>
    </w:p>
    <w:p w14:paraId="50AF60B9" w14:textId="77777777" w:rsidR="00FB2493" w:rsidRPr="00D21169" w:rsidRDefault="00FB2493" w:rsidP="00FB2493"/>
    <w:p w14:paraId="731E743E" w14:textId="77777777" w:rsidR="00FB2493" w:rsidRPr="00D21169" w:rsidRDefault="00FB2493" w:rsidP="00FB2493"/>
    <w:p w14:paraId="725E62F6" w14:textId="77777777" w:rsidR="00FB2493" w:rsidRPr="00D21169" w:rsidRDefault="00FB2493" w:rsidP="00FB2493"/>
    <w:p w14:paraId="2A075BB3" w14:textId="24B317D1" w:rsidR="00FB2493" w:rsidRDefault="00FB2493" w:rsidP="00FB2493">
      <w:r>
        <w:rPr>
          <w:noProof/>
        </w:rPr>
        <w:drawing>
          <wp:inline distT="0" distB="0" distL="0" distR="0" wp14:anchorId="76D65EEA" wp14:editId="3479AB00">
            <wp:extent cx="3371850" cy="447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BB9B8" w14:textId="77777777" w:rsidR="00FB2493" w:rsidRPr="00D21169" w:rsidRDefault="00FB2493" w:rsidP="00FB2493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50"/>
      </w:tblGrid>
      <w:tr w:rsidR="00FB2493" w:rsidRPr="00D21169" w14:paraId="7A5B0D10" w14:textId="77777777" w:rsidTr="000D7F57">
        <w:tc>
          <w:tcPr>
            <w:tcW w:w="10476" w:type="dxa"/>
          </w:tcPr>
          <w:p w14:paraId="77559DE4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>void Rescale(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SamplePath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&amp; S, double x)</w:t>
            </w:r>
          </w:p>
          <w:p w14:paraId="2A97390D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>{   int m=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S.size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();</w:t>
            </w:r>
          </w:p>
          <w:p w14:paraId="06748011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for (int j=0; j&lt;m;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j++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) S[j] = x*S[j];</w:t>
            </w:r>
          </w:p>
          <w:p w14:paraId="3E61C592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>}</w:t>
            </w:r>
          </w:p>
          <w:p w14:paraId="47E5511F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PathDepOption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::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PriceByMC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(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BSModel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 &amp; Model, long N,   double epsilon)</w:t>
            </w:r>
          </w:p>
          <w:p w14:paraId="4365FF5C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{  double H=0.0,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Hsq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=0.0,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Heps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=0.0,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Hmeps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=0.0;</w:t>
            </w:r>
          </w:p>
          <w:p w14:paraId="3B0231E2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SamplePath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 S(m);</w:t>
            </w:r>
          </w:p>
          <w:p w14:paraId="5E406D30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for(long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=0;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&lt;N;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++)</w:t>
            </w:r>
          </w:p>
          <w:p w14:paraId="68A9AC37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{ 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Model.GenerateSamplePath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(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T,m,S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);</w:t>
            </w:r>
          </w:p>
          <w:p w14:paraId="5040BBC1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   H = (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*H + Payoff(S))/(i+1.0);</w:t>
            </w:r>
          </w:p>
          <w:p w14:paraId="5E6FCC07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  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Hsq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 = (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*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Hsq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 + pow(Payoff(S),2.0))/(i+1.0);</w:t>
            </w:r>
          </w:p>
          <w:p w14:paraId="01F31E7C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   Rescale(S,1.0+epsilon);</w:t>
            </w:r>
          </w:p>
          <w:p w14:paraId="66E52AC6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   </w:t>
            </w:r>
            <w:r w:rsidRPr="0039597A">
              <w:rPr>
                <w:b/>
                <w:sz w:val="22"/>
                <w:szCs w:val="22"/>
                <w:lang w:eastAsia="zh-CN"/>
              </w:rPr>
              <w:t xml:space="preserve">// Complete the implementation of </w:t>
            </w:r>
            <w:proofErr w:type="spellStart"/>
            <w:r w:rsidRPr="0039597A">
              <w:rPr>
                <w:b/>
                <w:sz w:val="22"/>
                <w:szCs w:val="22"/>
                <w:lang w:eastAsia="zh-CN"/>
              </w:rPr>
              <w:t>Heps</w:t>
            </w:r>
            <w:proofErr w:type="spellEnd"/>
            <w:r w:rsidRPr="0039597A">
              <w:rPr>
                <w:b/>
                <w:sz w:val="22"/>
                <w:szCs w:val="22"/>
                <w:lang w:eastAsia="zh-CN"/>
              </w:rPr>
              <w:t xml:space="preserve"> and </w:t>
            </w:r>
            <w:proofErr w:type="spellStart"/>
            <w:r w:rsidRPr="0039597A">
              <w:rPr>
                <w:b/>
                <w:sz w:val="22"/>
                <w:szCs w:val="22"/>
                <w:lang w:eastAsia="zh-CN"/>
              </w:rPr>
              <w:t>Hmeps</w:t>
            </w:r>
            <w:proofErr w:type="spellEnd"/>
          </w:p>
          <w:p w14:paraId="01E73E97" w14:textId="1017A765" w:rsidR="000540E5" w:rsidRPr="000540E5" w:rsidRDefault="00FB2493" w:rsidP="000540E5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0540E5">
              <w:rPr>
                <w:sz w:val="20"/>
                <w:szCs w:val="20"/>
                <w:lang w:eastAsia="zh-CN"/>
              </w:rPr>
              <w:t xml:space="preserve">      </w:t>
            </w:r>
            <w:proofErr w:type="spellStart"/>
            <w:r w:rsidR="000540E5" w:rsidRPr="000540E5">
              <w:rPr>
                <w:sz w:val="20"/>
                <w:szCs w:val="20"/>
                <w:lang w:eastAsia="zh-CN"/>
              </w:rPr>
              <w:t>Heps</w:t>
            </w:r>
            <w:proofErr w:type="spellEnd"/>
            <w:r w:rsidR="000540E5" w:rsidRPr="000540E5">
              <w:rPr>
                <w:sz w:val="20"/>
                <w:szCs w:val="20"/>
                <w:lang w:eastAsia="zh-CN"/>
              </w:rPr>
              <w:t xml:space="preserve"> = (</w:t>
            </w:r>
            <w:proofErr w:type="spellStart"/>
            <w:r w:rsidR="000540E5" w:rsidRPr="000540E5">
              <w:rPr>
                <w:sz w:val="20"/>
                <w:szCs w:val="20"/>
                <w:lang w:eastAsia="zh-CN"/>
              </w:rPr>
              <w:t>i</w:t>
            </w:r>
            <w:proofErr w:type="spellEnd"/>
            <w:r w:rsidR="000540E5" w:rsidRPr="000540E5">
              <w:rPr>
                <w:sz w:val="20"/>
                <w:szCs w:val="20"/>
                <w:lang w:eastAsia="zh-CN"/>
              </w:rPr>
              <w:t xml:space="preserve"> / (</w:t>
            </w:r>
            <w:proofErr w:type="spellStart"/>
            <w:r w:rsidR="000540E5" w:rsidRPr="000540E5">
              <w:rPr>
                <w:sz w:val="20"/>
                <w:szCs w:val="20"/>
                <w:lang w:eastAsia="zh-CN"/>
              </w:rPr>
              <w:t>i</w:t>
            </w:r>
            <w:proofErr w:type="spellEnd"/>
            <w:r w:rsidR="000540E5" w:rsidRPr="000540E5">
              <w:rPr>
                <w:sz w:val="20"/>
                <w:szCs w:val="20"/>
                <w:lang w:eastAsia="zh-CN"/>
              </w:rPr>
              <w:t xml:space="preserve"> + 1.0)) * </w:t>
            </w:r>
            <w:proofErr w:type="spellStart"/>
            <w:r w:rsidR="000540E5" w:rsidRPr="000540E5">
              <w:rPr>
                <w:sz w:val="20"/>
                <w:szCs w:val="20"/>
                <w:lang w:eastAsia="zh-CN"/>
              </w:rPr>
              <w:t>Heps</w:t>
            </w:r>
            <w:proofErr w:type="spellEnd"/>
            <w:r w:rsidR="000540E5" w:rsidRPr="000540E5">
              <w:rPr>
                <w:sz w:val="20"/>
                <w:szCs w:val="20"/>
                <w:lang w:eastAsia="zh-CN"/>
              </w:rPr>
              <w:t xml:space="preserve"> + Payoff(S) / (</w:t>
            </w:r>
            <w:proofErr w:type="spellStart"/>
            <w:r w:rsidR="000540E5" w:rsidRPr="000540E5">
              <w:rPr>
                <w:sz w:val="20"/>
                <w:szCs w:val="20"/>
                <w:lang w:eastAsia="zh-CN"/>
              </w:rPr>
              <w:t>i</w:t>
            </w:r>
            <w:proofErr w:type="spellEnd"/>
            <w:r w:rsidR="000540E5" w:rsidRPr="000540E5">
              <w:rPr>
                <w:sz w:val="20"/>
                <w:szCs w:val="20"/>
                <w:lang w:eastAsia="zh-CN"/>
              </w:rPr>
              <w:t xml:space="preserve"> + 1.0);</w:t>
            </w:r>
          </w:p>
          <w:p w14:paraId="1F58CC8C" w14:textId="484CBABB" w:rsidR="000540E5" w:rsidRPr="000540E5" w:rsidRDefault="000540E5" w:rsidP="000540E5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0540E5">
              <w:rPr>
                <w:sz w:val="20"/>
                <w:szCs w:val="20"/>
                <w:lang w:eastAsia="zh-CN"/>
              </w:rPr>
              <w:t xml:space="preserve">      Rescale(S, (1.0 - epsilon)/(1.0 + epsilon));</w:t>
            </w:r>
          </w:p>
          <w:p w14:paraId="6DEE2B94" w14:textId="3298E3B1" w:rsidR="00FB2493" w:rsidRPr="000540E5" w:rsidRDefault="000540E5" w:rsidP="000540E5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0540E5">
              <w:rPr>
                <w:sz w:val="20"/>
                <w:szCs w:val="20"/>
                <w:lang w:eastAsia="zh-CN"/>
              </w:rPr>
              <w:t xml:space="preserve">      </w:t>
            </w:r>
            <w:proofErr w:type="spellStart"/>
            <w:r w:rsidRPr="000540E5">
              <w:rPr>
                <w:sz w:val="20"/>
                <w:szCs w:val="20"/>
                <w:lang w:eastAsia="zh-CN"/>
              </w:rPr>
              <w:t>H</w:t>
            </w:r>
            <w:r w:rsidR="002B0DC0">
              <w:rPr>
                <w:sz w:val="20"/>
                <w:szCs w:val="20"/>
                <w:lang w:eastAsia="zh-CN"/>
              </w:rPr>
              <w:t>meps</w:t>
            </w:r>
            <w:proofErr w:type="spellEnd"/>
            <w:r w:rsidRPr="000540E5">
              <w:rPr>
                <w:sz w:val="20"/>
                <w:szCs w:val="20"/>
                <w:lang w:eastAsia="zh-CN"/>
              </w:rPr>
              <w:t xml:space="preserve"> = (</w:t>
            </w:r>
            <w:proofErr w:type="spellStart"/>
            <w:r w:rsidRPr="000540E5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0540E5">
              <w:rPr>
                <w:sz w:val="20"/>
                <w:szCs w:val="20"/>
                <w:lang w:eastAsia="zh-CN"/>
              </w:rPr>
              <w:t xml:space="preserve"> / (</w:t>
            </w:r>
            <w:proofErr w:type="spellStart"/>
            <w:r w:rsidRPr="000540E5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0540E5">
              <w:rPr>
                <w:sz w:val="20"/>
                <w:szCs w:val="20"/>
                <w:lang w:eastAsia="zh-CN"/>
              </w:rPr>
              <w:t xml:space="preserve"> + 1.0)) * </w:t>
            </w:r>
            <w:proofErr w:type="spellStart"/>
            <w:r w:rsidR="002B0DC0" w:rsidRPr="000540E5">
              <w:rPr>
                <w:sz w:val="20"/>
                <w:szCs w:val="20"/>
                <w:lang w:eastAsia="zh-CN"/>
              </w:rPr>
              <w:t>H</w:t>
            </w:r>
            <w:r w:rsidR="002B0DC0">
              <w:rPr>
                <w:sz w:val="20"/>
                <w:szCs w:val="20"/>
                <w:lang w:eastAsia="zh-CN"/>
              </w:rPr>
              <w:t>meps</w:t>
            </w:r>
            <w:proofErr w:type="spellEnd"/>
            <w:r w:rsidR="002B0DC0" w:rsidRPr="000540E5">
              <w:rPr>
                <w:sz w:val="20"/>
                <w:szCs w:val="20"/>
                <w:lang w:eastAsia="zh-CN"/>
              </w:rPr>
              <w:t xml:space="preserve"> </w:t>
            </w:r>
            <w:r w:rsidRPr="000540E5">
              <w:rPr>
                <w:sz w:val="20"/>
                <w:szCs w:val="20"/>
                <w:lang w:eastAsia="zh-CN"/>
              </w:rPr>
              <w:t>+ Payoff(S) / (</w:t>
            </w:r>
            <w:proofErr w:type="spellStart"/>
            <w:r w:rsidRPr="000540E5">
              <w:rPr>
                <w:sz w:val="20"/>
                <w:szCs w:val="20"/>
                <w:lang w:eastAsia="zh-CN"/>
              </w:rPr>
              <w:t>i</w:t>
            </w:r>
            <w:proofErr w:type="spellEnd"/>
            <w:r w:rsidRPr="000540E5">
              <w:rPr>
                <w:sz w:val="20"/>
                <w:szCs w:val="20"/>
                <w:lang w:eastAsia="zh-CN"/>
              </w:rPr>
              <w:t xml:space="preserve"> + 1.0);</w:t>
            </w:r>
          </w:p>
          <w:p w14:paraId="295F5E97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}</w:t>
            </w:r>
          </w:p>
          <w:p w14:paraId="4ABC886B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Price = exp(-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Model.r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*T)*H;</w:t>
            </w:r>
          </w:p>
          <w:p w14:paraId="3DCA483D" w14:textId="53240C03" w:rsidR="00FB2493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PricingError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 xml:space="preserve"> = exp(-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Model.r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*T)*sqrt(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Hsq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-H*H)/sqrt(N-1.0);</w:t>
            </w:r>
          </w:p>
          <w:p w14:paraId="28EDB96A" w14:textId="77777777" w:rsidR="00627BC0" w:rsidRPr="0039597A" w:rsidRDefault="00627BC0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14421E0F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b/>
                <w:sz w:val="22"/>
                <w:szCs w:val="22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</w:t>
            </w:r>
            <w:r w:rsidRPr="0039597A">
              <w:rPr>
                <w:b/>
                <w:sz w:val="22"/>
                <w:szCs w:val="22"/>
                <w:lang w:eastAsia="zh-CN"/>
              </w:rPr>
              <w:t>// Complete the implementation of delta and gamma. Assume delta and gamma are already declared.</w:t>
            </w:r>
          </w:p>
          <w:p w14:paraId="62A721E6" w14:textId="77777777" w:rsidR="002B0DC0" w:rsidRPr="002B0DC0" w:rsidRDefault="00FB2493" w:rsidP="002B0DC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B0DC0">
              <w:rPr>
                <w:sz w:val="20"/>
                <w:szCs w:val="20"/>
                <w:lang w:eastAsia="zh-CN"/>
              </w:rPr>
              <w:t xml:space="preserve">   </w:t>
            </w:r>
            <w:r w:rsidR="002B0DC0" w:rsidRPr="002B0DC0">
              <w:rPr>
                <w:sz w:val="20"/>
                <w:szCs w:val="20"/>
                <w:lang w:eastAsia="zh-CN"/>
              </w:rPr>
              <w:t>delta = exp(-</w:t>
            </w:r>
            <w:proofErr w:type="spellStart"/>
            <w:r w:rsidR="002B0DC0" w:rsidRPr="002B0DC0">
              <w:rPr>
                <w:sz w:val="20"/>
                <w:szCs w:val="20"/>
                <w:lang w:eastAsia="zh-CN"/>
              </w:rPr>
              <w:t>Model.r</w:t>
            </w:r>
            <w:proofErr w:type="spellEnd"/>
            <w:r w:rsidR="002B0DC0" w:rsidRPr="002B0DC0">
              <w:rPr>
                <w:sz w:val="20"/>
                <w:szCs w:val="20"/>
                <w:lang w:eastAsia="zh-CN"/>
              </w:rPr>
              <w:t xml:space="preserve"> * T) * (</w:t>
            </w:r>
            <w:proofErr w:type="spellStart"/>
            <w:r w:rsidR="002B0DC0" w:rsidRPr="002B0DC0">
              <w:rPr>
                <w:sz w:val="20"/>
                <w:szCs w:val="20"/>
                <w:lang w:eastAsia="zh-CN"/>
              </w:rPr>
              <w:t>Heps</w:t>
            </w:r>
            <w:proofErr w:type="spellEnd"/>
            <w:r w:rsidR="002B0DC0" w:rsidRPr="002B0DC0">
              <w:rPr>
                <w:sz w:val="20"/>
                <w:szCs w:val="20"/>
                <w:lang w:eastAsia="zh-CN"/>
              </w:rPr>
              <w:t xml:space="preserve"> - H) / (Model.S0 * epsilon);</w:t>
            </w:r>
          </w:p>
          <w:p w14:paraId="4787ED61" w14:textId="3248C218" w:rsidR="00683B4F" w:rsidRPr="002B0DC0" w:rsidRDefault="002B0DC0" w:rsidP="002B0DC0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2B0DC0">
              <w:rPr>
                <w:sz w:val="20"/>
                <w:szCs w:val="20"/>
                <w:lang w:eastAsia="zh-CN"/>
              </w:rPr>
              <w:t xml:space="preserve">   gamma = exp(-</w:t>
            </w:r>
            <w:proofErr w:type="spellStart"/>
            <w:r w:rsidRPr="002B0DC0">
              <w:rPr>
                <w:sz w:val="20"/>
                <w:szCs w:val="20"/>
                <w:lang w:eastAsia="zh-CN"/>
              </w:rPr>
              <w:t>Model.r</w:t>
            </w:r>
            <w:proofErr w:type="spellEnd"/>
            <w:r w:rsidRPr="002B0DC0">
              <w:rPr>
                <w:sz w:val="20"/>
                <w:szCs w:val="20"/>
                <w:lang w:eastAsia="zh-CN"/>
              </w:rPr>
              <w:t xml:space="preserve"> * T) * (</w:t>
            </w:r>
            <w:proofErr w:type="spellStart"/>
            <w:r w:rsidRPr="002B0DC0">
              <w:rPr>
                <w:sz w:val="20"/>
                <w:szCs w:val="20"/>
                <w:lang w:eastAsia="zh-CN"/>
              </w:rPr>
              <w:t>Heps</w:t>
            </w:r>
            <w:proofErr w:type="spellEnd"/>
            <w:r w:rsidRPr="002B0DC0">
              <w:rPr>
                <w:sz w:val="20"/>
                <w:szCs w:val="20"/>
                <w:lang w:eastAsia="zh-CN"/>
              </w:rPr>
              <w:t xml:space="preserve"> - 2 * H + </w:t>
            </w:r>
            <w:proofErr w:type="spellStart"/>
            <w:r w:rsidRPr="000540E5">
              <w:rPr>
                <w:sz w:val="20"/>
                <w:szCs w:val="20"/>
                <w:lang w:eastAsia="zh-CN"/>
              </w:rPr>
              <w:t>H</w:t>
            </w:r>
            <w:r>
              <w:rPr>
                <w:sz w:val="20"/>
                <w:szCs w:val="20"/>
                <w:lang w:eastAsia="zh-CN"/>
              </w:rPr>
              <w:t>meps</w:t>
            </w:r>
            <w:proofErr w:type="spellEnd"/>
            <w:r w:rsidRPr="002B0DC0">
              <w:rPr>
                <w:sz w:val="20"/>
                <w:szCs w:val="20"/>
                <w:lang w:eastAsia="zh-CN"/>
              </w:rPr>
              <w:t>) / (epsilon * Model.S0 * epsilon * Model.S0);</w:t>
            </w:r>
          </w:p>
          <w:p w14:paraId="2C912DE0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4BC42345" w14:textId="77777777" w:rsidR="00B45CDC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return Price;   </w:t>
            </w:r>
          </w:p>
          <w:p w14:paraId="5899B18E" w14:textId="251257EF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>}</w:t>
            </w:r>
          </w:p>
          <w:p w14:paraId="4A905597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</w:p>
          <w:p w14:paraId="1B3D83DB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double 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ArthmAsianCall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::Payoff(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SamplePath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&amp; S)</w:t>
            </w:r>
          </w:p>
          <w:p w14:paraId="41B8DC23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{   </w:t>
            </w:r>
          </w:p>
          <w:p w14:paraId="21F83849" w14:textId="2B83AD2C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double Ave=0.0;</w:t>
            </w:r>
          </w:p>
          <w:p w14:paraId="4A94062F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for (int k=0; k&lt;m; k++)</w:t>
            </w:r>
          </w:p>
          <w:p w14:paraId="2BBE25B9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{   Ave=(k*</w:t>
            </w:r>
            <w:proofErr w:type="spellStart"/>
            <w:r w:rsidRPr="0039597A">
              <w:rPr>
                <w:sz w:val="20"/>
                <w:szCs w:val="20"/>
                <w:lang w:eastAsia="zh-CN"/>
              </w:rPr>
              <w:t>Ave+S</w:t>
            </w:r>
            <w:proofErr w:type="spellEnd"/>
            <w:r w:rsidRPr="0039597A">
              <w:rPr>
                <w:sz w:val="20"/>
                <w:szCs w:val="20"/>
                <w:lang w:eastAsia="zh-CN"/>
              </w:rPr>
              <w:t>[k])/(k+1.0);   }</w:t>
            </w:r>
          </w:p>
          <w:p w14:paraId="38B9EC38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if (Ave&lt;K) return 0.0;</w:t>
            </w:r>
          </w:p>
          <w:p w14:paraId="4494DB10" w14:textId="77777777" w:rsidR="00FB2493" w:rsidRPr="0039597A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 xml:space="preserve">   return Ave-K;   </w:t>
            </w:r>
          </w:p>
          <w:p w14:paraId="4FA7FB28" w14:textId="75973338" w:rsidR="00FB2493" w:rsidRPr="00D21169" w:rsidRDefault="00FB2493" w:rsidP="000D7F57">
            <w:pPr>
              <w:autoSpaceDE w:val="0"/>
              <w:autoSpaceDN w:val="0"/>
              <w:adjustRightInd w:val="0"/>
              <w:rPr>
                <w:sz w:val="20"/>
                <w:szCs w:val="20"/>
                <w:lang w:eastAsia="zh-CN"/>
              </w:rPr>
            </w:pPr>
            <w:r w:rsidRPr="0039597A">
              <w:rPr>
                <w:sz w:val="20"/>
                <w:szCs w:val="20"/>
                <w:lang w:eastAsia="zh-CN"/>
              </w:rPr>
              <w:t>}</w:t>
            </w:r>
          </w:p>
        </w:tc>
      </w:tr>
    </w:tbl>
    <w:p w14:paraId="62490B37" w14:textId="196F64DB" w:rsidR="00E25A79" w:rsidRDefault="00127873" w:rsidP="00127873">
      <w:pPr>
        <w:rPr>
          <w:b/>
        </w:rPr>
      </w:pPr>
      <w:r>
        <w:rPr>
          <w:b/>
        </w:rPr>
        <w:t>Q</w:t>
      </w:r>
      <w:r w:rsidR="00E25A79">
        <w:rPr>
          <w:b/>
        </w:rPr>
        <w:t xml:space="preserve">10. Complete the member functions </w:t>
      </w:r>
      <w:proofErr w:type="spellStart"/>
      <w:r w:rsidR="00E25A79" w:rsidRPr="00E25A79">
        <w:rPr>
          <w:b/>
        </w:rPr>
        <w:t>PriceByBSFormula</w:t>
      </w:r>
      <w:proofErr w:type="spellEnd"/>
      <w:r w:rsidR="00E25A79">
        <w:rPr>
          <w:b/>
        </w:rPr>
        <w:t xml:space="preserve">() and </w:t>
      </w:r>
      <w:proofErr w:type="spellStart"/>
      <w:r w:rsidR="00E25A79" w:rsidRPr="00E25A79">
        <w:rPr>
          <w:b/>
        </w:rPr>
        <w:t>DeltaByBSFormula</w:t>
      </w:r>
      <w:proofErr w:type="spellEnd"/>
      <w:r w:rsidR="00E25A79">
        <w:rPr>
          <w:b/>
        </w:rPr>
        <w:t xml:space="preserve">() of the </w:t>
      </w:r>
      <w:proofErr w:type="spellStart"/>
      <w:r w:rsidR="00E25A79" w:rsidRPr="00E25A79">
        <w:rPr>
          <w:b/>
        </w:rPr>
        <w:t>GmtrAsianCall</w:t>
      </w:r>
      <w:proofErr w:type="spellEnd"/>
      <w:r w:rsidR="00E25A79">
        <w:rPr>
          <w:b/>
        </w:rPr>
        <w:t xml:space="preserve"> for the following program in order to calculate option price and delta for Arithmetic Asian Call based on Variance Reduction Monto Carlo procedure.</w:t>
      </w:r>
    </w:p>
    <w:p w14:paraId="4D10DE54" w14:textId="1B2E0BB8" w:rsidR="00E25A79" w:rsidRDefault="00E25A79" w:rsidP="00127873">
      <w:pPr>
        <w:rPr>
          <w:b/>
        </w:rPr>
      </w:pPr>
    </w:p>
    <w:p w14:paraId="50844518" w14:textId="48FC8AC6" w:rsidR="00E25A79" w:rsidRPr="00E25A79" w:rsidRDefault="00E25A79" w:rsidP="00127873">
      <w:pPr>
        <w:rPr>
          <w:bCs/>
        </w:rPr>
      </w:pPr>
      <w:r w:rsidRPr="00E25A79">
        <w:rPr>
          <w:bCs/>
        </w:rPr>
        <w:t>The delta of the geometric Asian call could be calculated as</w:t>
      </w:r>
      <w:r>
        <w:rPr>
          <w:bCs/>
        </w:rPr>
        <w:t>:</w:t>
      </w:r>
    </w:p>
    <w:p w14:paraId="628FB2C0" w14:textId="77777777" w:rsidR="00E25A79" w:rsidRDefault="00E25A79" w:rsidP="00127873">
      <w:pPr>
        <w:rPr>
          <w:b/>
        </w:rPr>
      </w:pPr>
    </w:p>
    <w:p w14:paraId="2A9FE639" w14:textId="3F6E6A84" w:rsidR="00127873" w:rsidRDefault="00E25A79" w:rsidP="00127873">
      <w:pPr>
        <w:rPr>
          <w:b/>
        </w:rPr>
      </w:pPr>
      <w:r w:rsidRPr="00E25A79">
        <w:rPr>
          <w:b/>
        </w:rPr>
        <w:object w:dxaOrig="6075" w:dyaOrig="4095" w14:anchorId="5BAD10AC">
          <v:shape id="_x0000_i1028" type="#_x0000_t75" style="width:143.4pt;height:95.8pt" o:ole="">
            <v:imagedata r:id="rId15" o:title=""/>
          </v:shape>
          <o:OLEObject Type="Embed" ProgID="Unknown" ShapeID="_x0000_i1028" DrawAspect="Content" ObjectID="_1650541328" r:id="rId16"/>
        </w:object>
      </w:r>
    </w:p>
    <w:p w14:paraId="534FE0A3" w14:textId="77777777" w:rsidR="00127873" w:rsidRDefault="00127873" w:rsidP="00127873">
      <w:pPr>
        <w:rPr>
          <w:b/>
        </w:rPr>
      </w:pPr>
    </w:p>
    <w:tbl>
      <w:tblPr>
        <w:tblW w:w="10417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17"/>
      </w:tblGrid>
      <w:tr w:rsidR="00127873" w14:paraId="64E8823B" w14:textId="77777777" w:rsidTr="00E25A79">
        <w:tc>
          <w:tcPr>
            <w:tcW w:w="10417" w:type="dxa"/>
          </w:tcPr>
          <w:p w14:paraId="7FCFE09A" w14:textId="2234B13C" w:rsidR="00995DAE" w:rsidRPr="00E35B89" w:rsidRDefault="00E25A79" w:rsidP="00E0432E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E35B89">
              <w:rPr>
                <w:b/>
                <w:bCs/>
                <w:sz w:val="20"/>
                <w:szCs w:val="20"/>
              </w:rPr>
              <w:t>MCModel.h</w:t>
            </w:r>
            <w:proofErr w:type="spellEnd"/>
          </w:p>
        </w:tc>
      </w:tr>
      <w:tr w:rsidR="00E25A79" w14:paraId="0BA39282" w14:textId="77777777" w:rsidTr="00E25A79">
        <w:tc>
          <w:tcPr>
            <w:tcW w:w="10417" w:type="dxa"/>
          </w:tcPr>
          <w:p w14:paraId="33517A01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#pragma once</w:t>
            </w:r>
          </w:p>
          <w:p w14:paraId="57C248AF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#include &lt;vector&gt;</w:t>
            </w:r>
          </w:p>
          <w:p w14:paraId="536B56FC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#include &lt;</w:t>
            </w:r>
            <w:proofErr w:type="spellStart"/>
            <w:r w:rsidRPr="00E25A79">
              <w:rPr>
                <w:sz w:val="20"/>
                <w:szCs w:val="20"/>
              </w:rPr>
              <w:t>cstdlib</w:t>
            </w:r>
            <w:proofErr w:type="spellEnd"/>
            <w:r w:rsidRPr="00E25A79">
              <w:rPr>
                <w:sz w:val="20"/>
                <w:szCs w:val="20"/>
              </w:rPr>
              <w:t>&gt;</w:t>
            </w:r>
          </w:p>
          <w:p w14:paraId="57F4F396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#include &lt;</w:t>
            </w:r>
            <w:proofErr w:type="spellStart"/>
            <w:r w:rsidRPr="00E25A79">
              <w:rPr>
                <w:sz w:val="20"/>
                <w:szCs w:val="20"/>
              </w:rPr>
              <w:t>ctime</w:t>
            </w:r>
            <w:proofErr w:type="spellEnd"/>
            <w:r w:rsidRPr="00E25A79">
              <w:rPr>
                <w:sz w:val="20"/>
                <w:szCs w:val="20"/>
              </w:rPr>
              <w:t>&gt;</w:t>
            </w:r>
          </w:p>
          <w:p w14:paraId="6B31ACDD" w14:textId="77777777" w:rsidR="00E25A79" w:rsidRPr="00E25A79" w:rsidRDefault="00E25A79" w:rsidP="00E25A79">
            <w:pPr>
              <w:rPr>
                <w:sz w:val="20"/>
                <w:szCs w:val="20"/>
              </w:rPr>
            </w:pPr>
          </w:p>
          <w:p w14:paraId="6BC17F49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using namespace std;</w:t>
            </w:r>
          </w:p>
          <w:p w14:paraId="793D0E06" w14:textId="77777777" w:rsidR="00E25A79" w:rsidRPr="00E25A79" w:rsidRDefault="00E25A79" w:rsidP="00E25A79">
            <w:pPr>
              <w:rPr>
                <w:sz w:val="20"/>
                <w:szCs w:val="20"/>
              </w:rPr>
            </w:pPr>
          </w:p>
          <w:p w14:paraId="364FFBC9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typedef vector&lt;double&gt; </w:t>
            </w:r>
            <w:proofErr w:type="spellStart"/>
            <w:r w:rsidRPr="00E25A79">
              <w:rPr>
                <w:sz w:val="20"/>
                <w:szCs w:val="20"/>
              </w:rPr>
              <w:t>SamplePath</w:t>
            </w:r>
            <w:proofErr w:type="spellEnd"/>
            <w:r w:rsidRPr="00E25A79">
              <w:rPr>
                <w:sz w:val="20"/>
                <w:szCs w:val="20"/>
              </w:rPr>
              <w:t>;</w:t>
            </w:r>
          </w:p>
          <w:p w14:paraId="357B0E62" w14:textId="77777777" w:rsidR="00E25A79" w:rsidRPr="00E25A79" w:rsidRDefault="00E25A79" w:rsidP="00E25A79">
            <w:pPr>
              <w:rPr>
                <w:sz w:val="20"/>
                <w:szCs w:val="20"/>
              </w:rPr>
            </w:pPr>
          </w:p>
          <w:p w14:paraId="4CE3A090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class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</w:p>
          <w:p w14:paraId="5393A1C8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{</w:t>
            </w:r>
          </w:p>
          <w:p w14:paraId="61B25DF4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private:</w:t>
            </w:r>
          </w:p>
          <w:p w14:paraId="12CB53DA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</w:t>
            </w:r>
            <w:r w:rsidRPr="00390B01">
              <w:rPr>
                <w:sz w:val="20"/>
                <w:szCs w:val="20"/>
                <w:highlight w:val="yellow"/>
              </w:rPr>
              <w:t>double S0, r, sigma;</w:t>
            </w:r>
          </w:p>
          <w:p w14:paraId="1D5C8F7D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public:</w:t>
            </w:r>
          </w:p>
          <w:p w14:paraId="02F97838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():S0(0.0), r(0.0), sigma(0.0) {}</w:t>
            </w:r>
          </w:p>
          <w:p w14:paraId="3785AC99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(double S0_, double r_, double sigma_):S0(S0_), r(r_), sigma(sigma_)</w:t>
            </w:r>
          </w:p>
          <w:p w14:paraId="1E3B4287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{     </w:t>
            </w:r>
          </w:p>
          <w:p w14:paraId="6273F076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    </w:t>
            </w:r>
            <w:proofErr w:type="spellStart"/>
            <w:r w:rsidRPr="00E25A79">
              <w:rPr>
                <w:sz w:val="20"/>
                <w:szCs w:val="20"/>
              </w:rPr>
              <w:t>srand</w:t>
            </w:r>
            <w:proofErr w:type="spellEnd"/>
            <w:r w:rsidRPr="00E25A79">
              <w:rPr>
                <w:sz w:val="20"/>
                <w:szCs w:val="20"/>
              </w:rPr>
              <w:t>((unsigned)time(NULL));</w:t>
            </w:r>
          </w:p>
          <w:p w14:paraId="14DCBA48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}</w:t>
            </w:r>
          </w:p>
          <w:p w14:paraId="72E326B5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void </w:t>
            </w:r>
            <w:proofErr w:type="spellStart"/>
            <w:r w:rsidRPr="00E25A79">
              <w:rPr>
                <w:sz w:val="20"/>
                <w:szCs w:val="20"/>
              </w:rPr>
              <w:t>GenerateSamplePath</w:t>
            </w:r>
            <w:proofErr w:type="spellEnd"/>
            <w:r w:rsidRPr="00E25A79">
              <w:rPr>
                <w:sz w:val="20"/>
                <w:szCs w:val="20"/>
              </w:rPr>
              <w:t xml:space="preserve">(double T, int m, </w:t>
            </w:r>
            <w:proofErr w:type="spellStart"/>
            <w:r w:rsidRPr="00E25A79">
              <w:rPr>
                <w:sz w:val="20"/>
                <w:szCs w:val="20"/>
              </w:rPr>
              <w:t>SamplePath</w:t>
            </w:r>
            <w:proofErr w:type="spellEnd"/>
            <w:r w:rsidRPr="00E25A79">
              <w:rPr>
                <w:sz w:val="20"/>
                <w:szCs w:val="20"/>
              </w:rPr>
              <w:t>&amp; S) const;</w:t>
            </w:r>
          </w:p>
          <w:p w14:paraId="0F50E3B2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GetS0() const { return S0; }</w:t>
            </w:r>
          </w:p>
          <w:p w14:paraId="2D3BD38B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</w:t>
            </w:r>
            <w:proofErr w:type="spellStart"/>
            <w:r w:rsidRPr="00E25A79">
              <w:rPr>
                <w:sz w:val="20"/>
                <w:szCs w:val="20"/>
              </w:rPr>
              <w:t>GetR</w:t>
            </w:r>
            <w:proofErr w:type="spellEnd"/>
            <w:r w:rsidRPr="00E25A79">
              <w:rPr>
                <w:sz w:val="20"/>
                <w:szCs w:val="20"/>
              </w:rPr>
              <w:t>() const { return r; }</w:t>
            </w:r>
          </w:p>
          <w:p w14:paraId="6B2F57F5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</w:t>
            </w:r>
            <w:proofErr w:type="spellStart"/>
            <w:r w:rsidRPr="00E25A79">
              <w:rPr>
                <w:sz w:val="20"/>
                <w:szCs w:val="20"/>
              </w:rPr>
              <w:t>GetSigma</w:t>
            </w:r>
            <w:proofErr w:type="spellEnd"/>
            <w:r w:rsidRPr="00E25A79">
              <w:rPr>
                <w:sz w:val="20"/>
                <w:szCs w:val="20"/>
              </w:rPr>
              <w:t>() const { return sigma; }</w:t>
            </w:r>
          </w:p>
          <w:p w14:paraId="124E3164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void SetS0(double S0_) { S0 = S0_; }</w:t>
            </w:r>
          </w:p>
          <w:p w14:paraId="5CC985A5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void </w:t>
            </w:r>
            <w:proofErr w:type="spellStart"/>
            <w:r w:rsidRPr="00E25A79">
              <w:rPr>
                <w:sz w:val="20"/>
                <w:szCs w:val="20"/>
              </w:rPr>
              <w:t>SetR</w:t>
            </w:r>
            <w:proofErr w:type="spellEnd"/>
            <w:r w:rsidRPr="00E25A79">
              <w:rPr>
                <w:sz w:val="20"/>
                <w:szCs w:val="20"/>
              </w:rPr>
              <w:t>(double r_) { r = r_; }</w:t>
            </w:r>
          </w:p>
          <w:p w14:paraId="3A18ED3F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void </w:t>
            </w:r>
            <w:proofErr w:type="spellStart"/>
            <w:r w:rsidRPr="00E25A79">
              <w:rPr>
                <w:sz w:val="20"/>
                <w:szCs w:val="20"/>
              </w:rPr>
              <w:t>SetSigma</w:t>
            </w:r>
            <w:proofErr w:type="spellEnd"/>
            <w:r w:rsidRPr="00E25A79">
              <w:rPr>
                <w:sz w:val="20"/>
                <w:szCs w:val="20"/>
              </w:rPr>
              <w:t>(double sigma_) { sigma = sigma_; }</w:t>
            </w:r>
          </w:p>
          <w:p w14:paraId="25BAD5AA" w14:textId="69526FB6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};</w:t>
            </w:r>
          </w:p>
        </w:tc>
      </w:tr>
      <w:tr w:rsidR="00E25A79" w14:paraId="37BFBCD1" w14:textId="77777777" w:rsidTr="00E25A79">
        <w:tc>
          <w:tcPr>
            <w:tcW w:w="10417" w:type="dxa"/>
          </w:tcPr>
          <w:p w14:paraId="4F2774FC" w14:textId="749FCB3F" w:rsidR="00E25A79" w:rsidRPr="00E35B89" w:rsidRDefault="00E35B89" w:rsidP="00E0432E">
            <w:pPr>
              <w:rPr>
                <w:b/>
                <w:bCs/>
                <w:sz w:val="20"/>
                <w:szCs w:val="20"/>
              </w:rPr>
            </w:pPr>
            <w:r w:rsidRPr="00E35B89">
              <w:rPr>
                <w:b/>
                <w:bCs/>
                <w:sz w:val="20"/>
                <w:szCs w:val="20"/>
              </w:rPr>
              <w:t>MCModel.cpp</w:t>
            </w:r>
          </w:p>
        </w:tc>
      </w:tr>
      <w:tr w:rsidR="00E25A79" w14:paraId="1ABA0C0E" w14:textId="77777777" w:rsidTr="00E25A79">
        <w:tc>
          <w:tcPr>
            <w:tcW w:w="10417" w:type="dxa"/>
          </w:tcPr>
          <w:p w14:paraId="0EEC1C2B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"</w:t>
            </w:r>
            <w:proofErr w:type="spellStart"/>
            <w:r w:rsidRPr="00E35B89">
              <w:rPr>
                <w:sz w:val="20"/>
                <w:szCs w:val="20"/>
              </w:rPr>
              <w:t>MCModel.h</w:t>
            </w:r>
            <w:proofErr w:type="spellEnd"/>
            <w:r w:rsidRPr="00E35B89">
              <w:rPr>
                <w:sz w:val="20"/>
                <w:szCs w:val="20"/>
              </w:rPr>
              <w:t>"</w:t>
            </w:r>
          </w:p>
          <w:p w14:paraId="1301631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&lt;</w:t>
            </w:r>
            <w:proofErr w:type="spellStart"/>
            <w:r w:rsidRPr="00E35B89">
              <w:rPr>
                <w:sz w:val="20"/>
                <w:szCs w:val="20"/>
              </w:rPr>
              <w:t>cmath</w:t>
            </w:r>
            <w:proofErr w:type="spellEnd"/>
            <w:r w:rsidRPr="00E35B89">
              <w:rPr>
                <w:sz w:val="20"/>
                <w:szCs w:val="20"/>
              </w:rPr>
              <w:t>&gt;</w:t>
            </w:r>
          </w:p>
          <w:p w14:paraId="3742DEB7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1B66F44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const double pi=4.0*</w:t>
            </w:r>
            <w:proofErr w:type="spellStart"/>
            <w:r w:rsidRPr="00E35B89">
              <w:rPr>
                <w:sz w:val="20"/>
                <w:szCs w:val="20"/>
              </w:rPr>
              <w:t>atan</w:t>
            </w:r>
            <w:proofErr w:type="spellEnd"/>
            <w:r w:rsidRPr="00E35B89">
              <w:rPr>
                <w:sz w:val="20"/>
                <w:szCs w:val="20"/>
              </w:rPr>
              <w:t>(1.0);</w:t>
            </w:r>
          </w:p>
          <w:p w14:paraId="57B589C0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6A727BA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double Gauss()</w:t>
            </w:r>
          </w:p>
          <w:p w14:paraId="44FF1EB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0A4968C3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U1 = (rand()+1.0)/(RAND_MAX+1.0);</w:t>
            </w:r>
          </w:p>
          <w:p w14:paraId="3D44A90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U2 = (rand()+1.0)/(RAND_MAX+1.0);</w:t>
            </w:r>
          </w:p>
          <w:p w14:paraId="0E144CA1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return sqrt(-2.0*log(U1)) * cos(2.0*pi*U2);</w:t>
            </w:r>
          </w:p>
          <w:p w14:paraId="3BCC77FB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2E23BA91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2BB9131C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void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::</w:t>
            </w:r>
            <w:proofErr w:type="spellStart"/>
            <w:r w:rsidRPr="00E35B89">
              <w:rPr>
                <w:sz w:val="20"/>
                <w:szCs w:val="20"/>
              </w:rPr>
              <w:t>GenerateSamplePath</w:t>
            </w:r>
            <w:proofErr w:type="spellEnd"/>
            <w:r w:rsidRPr="00E35B89">
              <w:rPr>
                <w:sz w:val="20"/>
                <w:szCs w:val="20"/>
              </w:rPr>
              <w:t xml:space="preserve">(double T, int m, </w:t>
            </w:r>
            <w:proofErr w:type="spellStart"/>
            <w:r w:rsidRPr="00E35B89">
              <w:rPr>
                <w:sz w:val="20"/>
                <w:szCs w:val="20"/>
              </w:rPr>
              <w:t>SamplePath</w:t>
            </w:r>
            <w:proofErr w:type="spellEnd"/>
            <w:r w:rsidRPr="00E35B89">
              <w:rPr>
                <w:sz w:val="20"/>
                <w:szCs w:val="20"/>
              </w:rPr>
              <w:t>&amp; S) const</w:t>
            </w:r>
          </w:p>
          <w:p w14:paraId="761EE91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1AE21CD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double St = S0;</w:t>
            </w:r>
          </w:p>
          <w:p w14:paraId="6F78F7C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for(int k=0; k&lt;m; k++)</w:t>
            </w:r>
          </w:p>
          <w:p w14:paraId="0EC7B7A3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{</w:t>
            </w:r>
          </w:p>
          <w:p w14:paraId="1EDCB06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S[k]= St*exp((r-sigma*sigma*0.5)*(T/m)+sigma*sqrt(T/m)*Gauss());</w:t>
            </w:r>
          </w:p>
          <w:p w14:paraId="1367034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St=S[k];</w:t>
            </w:r>
          </w:p>
          <w:p w14:paraId="71F5A1AB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lastRenderedPageBreak/>
              <w:t xml:space="preserve">   }</w:t>
            </w:r>
          </w:p>
          <w:p w14:paraId="7B44D55B" w14:textId="77480605" w:rsidR="00E25A79" w:rsidRPr="00E25A7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</w:tc>
      </w:tr>
      <w:tr w:rsidR="00E25A79" w14:paraId="64CCD8EA" w14:textId="77777777" w:rsidTr="00E25A79">
        <w:tc>
          <w:tcPr>
            <w:tcW w:w="10417" w:type="dxa"/>
          </w:tcPr>
          <w:p w14:paraId="250C52AF" w14:textId="6E6585B6" w:rsidR="00E25A79" w:rsidRPr="00E35B89" w:rsidRDefault="00E25A79" w:rsidP="00E0432E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E35B89">
              <w:rPr>
                <w:b/>
                <w:bCs/>
                <w:sz w:val="20"/>
                <w:szCs w:val="20"/>
              </w:rPr>
              <w:lastRenderedPageBreak/>
              <w:t>Option.h</w:t>
            </w:r>
            <w:proofErr w:type="spellEnd"/>
          </w:p>
        </w:tc>
      </w:tr>
      <w:tr w:rsidR="00E25A79" w14:paraId="51746A82" w14:textId="77777777" w:rsidTr="00E25A79">
        <w:trPr>
          <w:trHeight w:val="2825"/>
        </w:trPr>
        <w:tc>
          <w:tcPr>
            <w:tcW w:w="10417" w:type="dxa"/>
          </w:tcPr>
          <w:p w14:paraId="7B486DE0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#pragma once</w:t>
            </w:r>
          </w:p>
          <w:p w14:paraId="24AC3512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#include "</w:t>
            </w:r>
            <w:proofErr w:type="spellStart"/>
            <w:r w:rsidRPr="00E25A79">
              <w:rPr>
                <w:sz w:val="20"/>
                <w:szCs w:val="20"/>
              </w:rPr>
              <w:t>MCModel.h</w:t>
            </w:r>
            <w:proofErr w:type="spellEnd"/>
            <w:r w:rsidRPr="00E25A79">
              <w:rPr>
                <w:sz w:val="20"/>
                <w:szCs w:val="20"/>
              </w:rPr>
              <w:t>"</w:t>
            </w:r>
          </w:p>
          <w:p w14:paraId="7D7CAF67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class Option</w:t>
            </w:r>
          </w:p>
          <w:p w14:paraId="336207A4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{</w:t>
            </w:r>
          </w:p>
          <w:p w14:paraId="52CBF6EB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protected:</w:t>
            </w:r>
          </w:p>
          <w:p w14:paraId="75CC7520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T, K;</w:t>
            </w:r>
          </w:p>
          <w:p w14:paraId="507769B5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public:</w:t>
            </w:r>
          </w:p>
          <w:p w14:paraId="34D987CF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virtual ~Option() {}</w:t>
            </w:r>
          </w:p>
          <w:p w14:paraId="183BE818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virtual double </w:t>
            </w:r>
            <w:proofErr w:type="spellStart"/>
            <w:r w:rsidRPr="00E25A79">
              <w:rPr>
                <w:sz w:val="20"/>
                <w:szCs w:val="20"/>
              </w:rPr>
              <w:t>PriceByBSFormula</w:t>
            </w:r>
            <w:proofErr w:type="spellEnd"/>
            <w:r w:rsidRPr="00E25A79">
              <w:rPr>
                <w:sz w:val="20"/>
                <w:szCs w:val="20"/>
              </w:rPr>
              <w:t xml:space="preserve">(const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&amp; Model) { return 0.0; }</w:t>
            </w:r>
          </w:p>
          <w:p w14:paraId="4D4396AB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virtual double </w:t>
            </w:r>
            <w:proofErr w:type="spellStart"/>
            <w:r w:rsidRPr="00E25A79">
              <w:rPr>
                <w:sz w:val="20"/>
                <w:szCs w:val="20"/>
              </w:rPr>
              <w:t>DeltaByBSFormula</w:t>
            </w:r>
            <w:proofErr w:type="spellEnd"/>
            <w:r w:rsidRPr="00E25A79">
              <w:rPr>
                <w:sz w:val="20"/>
                <w:szCs w:val="20"/>
              </w:rPr>
              <w:t xml:space="preserve">(const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&amp; Model) { return 0.0; }</w:t>
            </w:r>
          </w:p>
          <w:p w14:paraId="34F7EF92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virtual double Payoff(</w:t>
            </w:r>
            <w:proofErr w:type="spellStart"/>
            <w:r w:rsidRPr="00E25A79">
              <w:rPr>
                <w:sz w:val="20"/>
                <w:szCs w:val="20"/>
              </w:rPr>
              <w:t>SamplePath</w:t>
            </w:r>
            <w:proofErr w:type="spellEnd"/>
            <w:r w:rsidRPr="00E25A79">
              <w:rPr>
                <w:sz w:val="20"/>
                <w:szCs w:val="20"/>
              </w:rPr>
              <w:t>&amp; S) { return 0.0; }</w:t>
            </w:r>
          </w:p>
          <w:p w14:paraId="31D4F2D4" w14:textId="26AE788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};</w:t>
            </w:r>
          </w:p>
        </w:tc>
      </w:tr>
      <w:tr w:rsidR="00127873" w:rsidRPr="00E25A79" w14:paraId="102A7007" w14:textId="77777777" w:rsidTr="00E25A79">
        <w:tc>
          <w:tcPr>
            <w:tcW w:w="10417" w:type="dxa"/>
          </w:tcPr>
          <w:p w14:paraId="46D90F3D" w14:textId="106C3B62" w:rsidR="00127873" w:rsidRPr="00E35B89" w:rsidRDefault="00E25A79" w:rsidP="00E0432E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E35B89">
              <w:rPr>
                <w:b/>
                <w:bCs/>
                <w:sz w:val="20"/>
                <w:szCs w:val="20"/>
              </w:rPr>
              <w:t>EurCall.h</w:t>
            </w:r>
            <w:proofErr w:type="spellEnd"/>
          </w:p>
        </w:tc>
      </w:tr>
      <w:tr w:rsidR="00E25A79" w:rsidRPr="00E25A79" w14:paraId="646E4298" w14:textId="77777777" w:rsidTr="000D7F57">
        <w:tc>
          <w:tcPr>
            <w:tcW w:w="10417" w:type="dxa"/>
          </w:tcPr>
          <w:p w14:paraId="0E9517EB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#pragma once</w:t>
            </w:r>
          </w:p>
          <w:p w14:paraId="454773EB" w14:textId="06937401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#include "</w:t>
            </w:r>
            <w:proofErr w:type="spellStart"/>
            <w:r w:rsidRPr="00E25A79">
              <w:rPr>
                <w:sz w:val="20"/>
                <w:szCs w:val="20"/>
              </w:rPr>
              <w:t>Option.h</w:t>
            </w:r>
            <w:proofErr w:type="spellEnd"/>
            <w:r w:rsidRPr="00E25A79">
              <w:rPr>
                <w:sz w:val="20"/>
                <w:szCs w:val="20"/>
              </w:rPr>
              <w:t>"</w:t>
            </w:r>
          </w:p>
          <w:p w14:paraId="6136E3BF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390B01">
              <w:rPr>
                <w:sz w:val="20"/>
                <w:szCs w:val="20"/>
                <w:highlight w:val="yellow"/>
              </w:rPr>
              <w:t xml:space="preserve">class </w:t>
            </w:r>
            <w:proofErr w:type="spellStart"/>
            <w:r w:rsidRPr="00390B01">
              <w:rPr>
                <w:sz w:val="20"/>
                <w:szCs w:val="20"/>
                <w:highlight w:val="yellow"/>
              </w:rPr>
              <w:t>EurCall</w:t>
            </w:r>
            <w:proofErr w:type="spellEnd"/>
            <w:r w:rsidRPr="00390B01">
              <w:rPr>
                <w:sz w:val="20"/>
                <w:szCs w:val="20"/>
                <w:highlight w:val="yellow"/>
              </w:rPr>
              <w:t xml:space="preserve"> : public virtual Option</w:t>
            </w:r>
          </w:p>
          <w:p w14:paraId="11CC0D60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{</w:t>
            </w:r>
          </w:p>
          <w:p w14:paraId="5C29E06F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private:</w:t>
            </w:r>
          </w:p>
          <w:p w14:paraId="4D93E3E1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</w:t>
            </w:r>
            <w:proofErr w:type="spellStart"/>
            <w:r w:rsidRPr="00E25A79">
              <w:rPr>
                <w:sz w:val="20"/>
                <w:szCs w:val="20"/>
              </w:rPr>
              <w:t>d_plus</w:t>
            </w:r>
            <w:proofErr w:type="spellEnd"/>
            <w:r w:rsidRPr="00E25A79">
              <w:rPr>
                <w:sz w:val="20"/>
                <w:szCs w:val="20"/>
              </w:rPr>
              <w:t xml:space="preserve">(const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&amp; Model);</w:t>
            </w:r>
          </w:p>
          <w:p w14:paraId="3D9A1B9C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</w:t>
            </w:r>
            <w:proofErr w:type="spellStart"/>
            <w:r w:rsidRPr="00E25A79">
              <w:rPr>
                <w:sz w:val="20"/>
                <w:szCs w:val="20"/>
              </w:rPr>
              <w:t>d_minus</w:t>
            </w:r>
            <w:proofErr w:type="spellEnd"/>
            <w:r w:rsidRPr="00E25A79">
              <w:rPr>
                <w:sz w:val="20"/>
                <w:szCs w:val="20"/>
              </w:rPr>
              <w:t xml:space="preserve">(const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&amp; Model);</w:t>
            </w:r>
          </w:p>
          <w:p w14:paraId="5C220696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</w:t>
            </w:r>
            <w:proofErr w:type="spellStart"/>
            <w:r w:rsidRPr="00E25A79">
              <w:rPr>
                <w:sz w:val="20"/>
                <w:szCs w:val="20"/>
              </w:rPr>
              <w:t>EurCall</w:t>
            </w:r>
            <w:proofErr w:type="spellEnd"/>
            <w:r w:rsidRPr="00E25A79">
              <w:rPr>
                <w:sz w:val="20"/>
                <w:szCs w:val="20"/>
              </w:rPr>
              <w:t>() : Option() {}</w:t>
            </w:r>
          </w:p>
          <w:p w14:paraId="20639D4F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public:</w:t>
            </w:r>
          </w:p>
          <w:p w14:paraId="349E8B40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</w:t>
            </w:r>
            <w:proofErr w:type="spellStart"/>
            <w:r w:rsidRPr="00E25A79">
              <w:rPr>
                <w:sz w:val="20"/>
                <w:szCs w:val="20"/>
              </w:rPr>
              <w:t>EurCall</w:t>
            </w:r>
            <w:proofErr w:type="spellEnd"/>
            <w:r w:rsidRPr="00E25A79">
              <w:rPr>
                <w:sz w:val="20"/>
                <w:szCs w:val="20"/>
              </w:rPr>
              <w:t>(double T_, double K_)</w:t>
            </w:r>
          </w:p>
          <w:p w14:paraId="4150F842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{</w:t>
            </w:r>
          </w:p>
          <w:p w14:paraId="5A50C5EE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    T = T_;</w:t>
            </w:r>
          </w:p>
          <w:p w14:paraId="67C62003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    K = K_;</w:t>
            </w:r>
          </w:p>
          <w:p w14:paraId="36C70A27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}</w:t>
            </w:r>
          </w:p>
          <w:p w14:paraId="0CDD45B3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</w:t>
            </w:r>
            <w:proofErr w:type="spellStart"/>
            <w:r w:rsidRPr="00E25A79">
              <w:rPr>
                <w:sz w:val="20"/>
                <w:szCs w:val="20"/>
              </w:rPr>
              <w:t>PriceByBSFormula</w:t>
            </w:r>
            <w:proofErr w:type="spellEnd"/>
            <w:r w:rsidRPr="00E25A79">
              <w:rPr>
                <w:sz w:val="20"/>
                <w:szCs w:val="20"/>
              </w:rPr>
              <w:t xml:space="preserve">(const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&amp; Model);</w:t>
            </w:r>
          </w:p>
          <w:p w14:paraId="1FC79B1A" w14:textId="77777777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</w:t>
            </w:r>
            <w:proofErr w:type="spellStart"/>
            <w:r w:rsidRPr="00E25A79">
              <w:rPr>
                <w:sz w:val="20"/>
                <w:szCs w:val="20"/>
              </w:rPr>
              <w:t>VegaByBSFormula</w:t>
            </w:r>
            <w:proofErr w:type="spellEnd"/>
            <w:r w:rsidRPr="00E25A79">
              <w:rPr>
                <w:sz w:val="20"/>
                <w:szCs w:val="20"/>
              </w:rPr>
              <w:t xml:space="preserve">(const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&amp; Model);</w:t>
            </w:r>
          </w:p>
          <w:p w14:paraId="4795FB54" w14:textId="7FC7180E" w:rsidR="00E25A79" w:rsidRPr="00390B01" w:rsidRDefault="00E25A79" w:rsidP="00E25A79">
            <w:pPr>
              <w:rPr>
                <w:color w:val="FF0000"/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 xml:space="preserve">    double </w:t>
            </w:r>
            <w:proofErr w:type="spellStart"/>
            <w:r w:rsidRPr="00E25A79">
              <w:rPr>
                <w:sz w:val="20"/>
                <w:szCs w:val="20"/>
              </w:rPr>
              <w:t>DeltaByBSFormula</w:t>
            </w:r>
            <w:proofErr w:type="spellEnd"/>
            <w:r w:rsidRPr="00E25A79">
              <w:rPr>
                <w:sz w:val="20"/>
                <w:szCs w:val="20"/>
              </w:rPr>
              <w:t xml:space="preserve">(const </w:t>
            </w:r>
            <w:proofErr w:type="spellStart"/>
            <w:r w:rsidRPr="00E25A79">
              <w:rPr>
                <w:sz w:val="20"/>
                <w:szCs w:val="20"/>
              </w:rPr>
              <w:t>MCModel</w:t>
            </w:r>
            <w:proofErr w:type="spellEnd"/>
            <w:r w:rsidRPr="00E25A79">
              <w:rPr>
                <w:sz w:val="20"/>
                <w:szCs w:val="20"/>
              </w:rPr>
              <w:t>&amp; Model);</w:t>
            </w:r>
            <w:r w:rsidR="00390B01">
              <w:rPr>
                <w:sz w:val="20"/>
                <w:szCs w:val="20"/>
              </w:rPr>
              <w:t xml:space="preserve">   </w:t>
            </w:r>
            <w:r w:rsidR="00390B01">
              <w:rPr>
                <w:color w:val="FF0000"/>
                <w:sz w:val="20"/>
                <w:szCs w:val="20"/>
              </w:rPr>
              <w:t>//we can override</w:t>
            </w:r>
            <w:r w:rsidR="004551E0">
              <w:rPr>
                <w:color w:val="FF0000"/>
                <w:sz w:val="20"/>
                <w:szCs w:val="20"/>
              </w:rPr>
              <w:t xml:space="preserve"> here</w:t>
            </w:r>
          </w:p>
          <w:p w14:paraId="7A59DC88" w14:textId="5FD798E9" w:rsidR="00E25A79" w:rsidRPr="00E25A79" w:rsidRDefault="00E25A79" w:rsidP="00E25A79">
            <w:pPr>
              <w:rPr>
                <w:sz w:val="20"/>
                <w:szCs w:val="20"/>
              </w:rPr>
            </w:pPr>
            <w:r w:rsidRPr="00E25A79">
              <w:rPr>
                <w:sz w:val="20"/>
                <w:szCs w:val="20"/>
              </w:rPr>
              <w:t>};</w:t>
            </w:r>
          </w:p>
        </w:tc>
      </w:tr>
      <w:tr w:rsidR="00E25A79" w:rsidRPr="00E25A79" w14:paraId="68AED1B7" w14:textId="77777777" w:rsidTr="000D7F57">
        <w:tc>
          <w:tcPr>
            <w:tcW w:w="10417" w:type="dxa"/>
          </w:tcPr>
          <w:p w14:paraId="55B70104" w14:textId="5F9E20AB" w:rsidR="00E25A79" w:rsidRPr="00E35B89" w:rsidRDefault="00E35B89" w:rsidP="00E25A79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E35B89">
              <w:rPr>
                <w:b/>
                <w:bCs/>
                <w:sz w:val="20"/>
                <w:szCs w:val="20"/>
              </w:rPr>
              <w:t>PathDepOption.h</w:t>
            </w:r>
            <w:proofErr w:type="spellEnd"/>
          </w:p>
        </w:tc>
      </w:tr>
      <w:tr w:rsidR="00E35B89" w:rsidRPr="00E25A79" w14:paraId="21FADE62" w14:textId="77777777" w:rsidTr="000D7F57">
        <w:tc>
          <w:tcPr>
            <w:tcW w:w="10417" w:type="dxa"/>
          </w:tcPr>
          <w:p w14:paraId="2B47D3B3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pragma once</w:t>
            </w:r>
          </w:p>
          <w:p w14:paraId="4AF22154" w14:textId="7DA6E45B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"</w:t>
            </w:r>
            <w:proofErr w:type="spellStart"/>
            <w:r w:rsidRPr="00E35B89">
              <w:rPr>
                <w:sz w:val="20"/>
                <w:szCs w:val="20"/>
              </w:rPr>
              <w:t>Option.h</w:t>
            </w:r>
            <w:proofErr w:type="spellEnd"/>
            <w:r w:rsidRPr="00E35B89">
              <w:rPr>
                <w:sz w:val="20"/>
                <w:szCs w:val="20"/>
              </w:rPr>
              <w:t>"</w:t>
            </w:r>
          </w:p>
          <w:p w14:paraId="45F579A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class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 xml:space="preserve"> : public virtual Option</w:t>
            </w:r>
          </w:p>
          <w:p w14:paraId="7548788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78446E6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protected:</w:t>
            </w:r>
          </w:p>
          <w:p w14:paraId="744BD7B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Price, </w:t>
            </w:r>
            <w:proofErr w:type="spellStart"/>
            <w:r w:rsidRPr="00E35B89">
              <w:rPr>
                <w:sz w:val="20"/>
                <w:szCs w:val="20"/>
              </w:rPr>
              <w:t>PricingError</w:t>
            </w:r>
            <w:proofErr w:type="spellEnd"/>
            <w:r w:rsidRPr="00E35B89">
              <w:rPr>
                <w:sz w:val="20"/>
                <w:szCs w:val="20"/>
              </w:rPr>
              <w:t>, delta;</w:t>
            </w:r>
          </w:p>
          <w:p w14:paraId="1C9F0B7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int m;</w:t>
            </w:r>
          </w:p>
          <w:p w14:paraId="1C872CB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 xml:space="preserve">() : m(0), Price(0.0), </w:t>
            </w:r>
            <w:proofErr w:type="spellStart"/>
            <w:r w:rsidRPr="00E35B89">
              <w:rPr>
                <w:sz w:val="20"/>
                <w:szCs w:val="20"/>
              </w:rPr>
              <w:t>PricingError</w:t>
            </w:r>
            <w:proofErr w:type="spellEnd"/>
            <w:r w:rsidRPr="00E35B89">
              <w:rPr>
                <w:sz w:val="20"/>
                <w:szCs w:val="20"/>
              </w:rPr>
              <w:t>(0.0), delta(0.0) {}</w:t>
            </w:r>
          </w:p>
          <w:p w14:paraId="08CC596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public:</w:t>
            </w:r>
          </w:p>
          <w:p w14:paraId="7922F3F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 xml:space="preserve">(double T_, double K_, int m_) : m(m_), Price(0.0), </w:t>
            </w:r>
            <w:proofErr w:type="spellStart"/>
            <w:r w:rsidRPr="00E35B89">
              <w:rPr>
                <w:sz w:val="20"/>
                <w:szCs w:val="20"/>
              </w:rPr>
              <w:t>PricingError</w:t>
            </w:r>
            <w:proofErr w:type="spellEnd"/>
            <w:r w:rsidRPr="00E35B89">
              <w:rPr>
                <w:sz w:val="20"/>
                <w:szCs w:val="20"/>
              </w:rPr>
              <w:t xml:space="preserve">(0.0), delta(0.0) </w:t>
            </w:r>
          </w:p>
          <w:p w14:paraId="4CF69A8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{</w:t>
            </w:r>
          </w:p>
          <w:p w14:paraId="2B923B3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  T = T_; </w:t>
            </w:r>
          </w:p>
          <w:p w14:paraId="23F6FD4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  K = K_;</w:t>
            </w:r>
          </w:p>
          <w:p w14:paraId="555F8B7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}</w:t>
            </w:r>
          </w:p>
          <w:p w14:paraId="4D7766E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virtual double Payoff(</w:t>
            </w:r>
            <w:proofErr w:type="spellStart"/>
            <w:r w:rsidRPr="00E35B89">
              <w:rPr>
                <w:sz w:val="20"/>
                <w:szCs w:val="20"/>
              </w:rPr>
              <w:t>SamplePath</w:t>
            </w:r>
            <w:proofErr w:type="spellEnd"/>
            <w:r w:rsidRPr="00E35B89">
              <w:rPr>
                <w:sz w:val="20"/>
                <w:szCs w:val="20"/>
              </w:rPr>
              <w:t>&amp; S) = 0;</w:t>
            </w:r>
          </w:p>
          <w:p w14:paraId="78B33E4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</w:t>
            </w:r>
            <w:proofErr w:type="spellStart"/>
            <w:r w:rsidRPr="00E35B89">
              <w:rPr>
                <w:sz w:val="20"/>
                <w:szCs w:val="20"/>
              </w:rPr>
              <w:t>PriceByMC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 xml:space="preserve"> &amp; Model, long N, double epsilon);</w:t>
            </w:r>
          </w:p>
          <w:p w14:paraId="0F68F087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</w:t>
            </w:r>
            <w:proofErr w:type="spellStart"/>
            <w:r w:rsidRPr="00E35B89">
              <w:rPr>
                <w:sz w:val="20"/>
                <w:szCs w:val="20"/>
              </w:rPr>
              <w:t>PriceByVarRedMC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 xml:space="preserve"> &amp; Model, long N,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 xml:space="preserve">&amp; </w:t>
            </w:r>
            <w:proofErr w:type="spellStart"/>
            <w:r w:rsidRPr="00E35B89">
              <w:rPr>
                <w:sz w:val="20"/>
                <w:szCs w:val="20"/>
              </w:rPr>
              <w:t>CVOption</w:t>
            </w:r>
            <w:proofErr w:type="spellEnd"/>
            <w:r w:rsidRPr="00E35B89">
              <w:rPr>
                <w:sz w:val="20"/>
                <w:szCs w:val="20"/>
              </w:rPr>
              <w:t>, double epsilon);</w:t>
            </w:r>
          </w:p>
          <w:p w14:paraId="47E0308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</w:t>
            </w:r>
            <w:proofErr w:type="spellStart"/>
            <w:r w:rsidRPr="00E35B89">
              <w:rPr>
                <w:sz w:val="20"/>
                <w:szCs w:val="20"/>
              </w:rPr>
              <w:t>GetT</w:t>
            </w:r>
            <w:proofErr w:type="spellEnd"/>
            <w:r w:rsidRPr="00E35B89">
              <w:rPr>
                <w:sz w:val="20"/>
                <w:szCs w:val="20"/>
              </w:rPr>
              <w:t>() { return T; }</w:t>
            </w:r>
          </w:p>
          <w:p w14:paraId="7EB186F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</w:t>
            </w:r>
            <w:proofErr w:type="spellStart"/>
            <w:r w:rsidRPr="00E35B89">
              <w:rPr>
                <w:sz w:val="20"/>
                <w:szCs w:val="20"/>
              </w:rPr>
              <w:t>GetPrice</w:t>
            </w:r>
            <w:proofErr w:type="spellEnd"/>
            <w:r w:rsidRPr="00E35B89">
              <w:rPr>
                <w:sz w:val="20"/>
                <w:szCs w:val="20"/>
              </w:rPr>
              <w:t>() { return Price; }</w:t>
            </w:r>
          </w:p>
          <w:p w14:paraId="7B92FA0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</w:t>
            </w:r>
            <w:proofErr w:type="spellStart"/>
            <w:r w:rsidRPr="00E35B89">
              <w:rPr>
                <w:sz w:val="20"/>
                <w:szCs w:val="20"/>
              </w:rPr>
              <w:t>GetPricingError</w:t>
            </w:r>
            <w:proofErr w:type="spellEnd"/>
            <w:r w:rsidRPr="00E35B89">
              <w:rPr>
                <w:sz w:val="20"/>
                <w:szCs w:val="20"/>
              </w:rPr>
              <w:t xml:space="preserve">() { return </w:t>
            </w:r>
            <w:proofErr w:type="spellStart"/>
            <w:r w:rsidRPr="00E35B89">
              <w:rPr>
                <w:sz w:val="20"/>
                <w:szCs w:val="20"/>
              </w:rPr>
              <w:t>PricingError</w:t>
            </w:r>
            <w:proofErr w:type="spellEnd"/>
            <w:r w:rsidRPr="00E35B89">
              <w:rPr>
                <w:sz w:val="20"/>
                <w:szCs w:val="20"/>
              </w:rPr>
              <w:t>; }</w:t>
            </w:r>
          </w:p>
          <w:p w14:paraId="508FECF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</w:t>
            </w:r>
            <w:proofErr w:type="spellStart"/>
            <w:r w:rsidRPr="00E35B89">
              <w:rPr>
                <w:sz w:val="20"/>
                <w:szCs w:val="20"/>
              </w:rPr>
              <w:t>GetDelta</w:t>
            </w:r>
            <w:proofErr w:type="spellEnd"/>
            <w:r w:rsidRPr="00E35B89">
              <w:rPr>
                <w:sz w:val="20"/>
                <w:szCs w:val="20"/>
              </w:rPr>
              <w:t>() { return delta; }</w:t>
            </w:r>
          </w:p>
          <w:p w14:paraId="3C8184C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;</w:t>
            </w:r>
          </w:p>
          <w:p w14:paraId="4FCFE571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75A1F26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lastRenderedPageBreak/>
              <w:t xml:space="preserve">class </w:t>
            </w:r>
            <w:proofErr w:type="spellStart"/>
            <w:r w:rsidRPr="00E35B89">
              <w:rPr>
                <w:sz w:val="20"/>
                <w:szCs w:val="20"/>
              </w:rPr>
              <w:t>DifferenceOfOptions</w:t>
            </w:r>
            <w:proofErr w:type="spellEnd"/>
            <w:r w:rsidRPr="00E35B89">
              <w:rPr>
                <w:sz w:val="20"/>
                <w:szCs w:val="20"/>
              </w:rPr>
              <w:t xml:space="preserve">: public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</w:p>
          <w:p w14:paraId="60DCFE6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1919B7F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private:</w:t>
            </w:r>
          </w:p>
          <w:p w14:paraId="0AB3A88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>* Ptr1;</w:t>
            </w:r>
          </w:p>
          <w:p w14:paraId="2954C0B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>* Ptr2;</w:t>
            </w:r>
          </w:p>
          <w:p w14:paraId="40484ECE" w14:textId="5913EF2F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public:</w:t>
            </w:r>
          </w:p>
          <w:p w14:paraId="61E4EBF1" w14:textId="77777777" w:rsid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</w:t>
            </w:r>
            <w:proofErr w:type="spellStart"/>
            <w:r w:rsidRPr="00E35B89">
              <w:rPr>
                <w:sz w:val="20"/>
                <w:szCs w:val="20"/>
              </w:rPr>
              <w:t>DifferenceOfOptions</w:t>
            </w:r>
            <w:proofErr w:type="spellEnd"/>
            <w:r w:rsidRPr="00E35B89">
              <w:rPr>
                <w:sz w:val="20"/>
                <w:szCs w:val="20"/>
              </w:rPr>
              <w:t xml:space="preserve">(double T_, double K_, int m_,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 xml:space="preserve">* Ptr1_,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 xml:space="preserve">* Ptr2_) : </w:t>
            </w:r>
          </w:p>
          <w:p w14:paraId="3104029D" w14:textId="0F6AB8D3" w:rsidR="00E35B89" w:rsidRPr="00E35B89" w:rsidRDefault="00E35B89" w:rsidP="00E35B8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r>
              <w:rPr>
                <w:sz w:val="20"/>
                <w:szCs w:val="20"/>
              </w:rPr>
              <w:tab/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>(T_, K_, m_), Ptr1(Ptr1_), Ptr2(Ptr2_)</w:t>
            </w:r>
          </w:p>
          <w:p w14:paraId="01E5095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{ }</w:t>
            </w:r>
          </w:p>
          <w:p w14:paraId="4AA4334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double Payoff(</w:t>
            </w:r>
            <w:proofErr w:type="spellStart"/>
            <w:r w:rsidRPr="00E35B89">
              <w:rPr>
                <w:sz w:val="20"/>
                <w:szCs w:val="20"/>
              </w:rPr>
              <w:t>SamplePath</w:t>
            </w:r>
            <w:proofErr w:type="spellEnd"/>
            <w:r w:rsidRPr="00E35B89">
              <w:rPr>
                <w:sz w:val="20"/>
                <w:szCs w:val="20"/>
              </w:rPr>
              <w:t>&amp; S)</w:t>
            </w:r>
          </w:p>
          <w:p w14:paraId="18513C57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{</w:t>
            </w:r>
          </w:p>
          <w:p w14:paraId="7F848987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    return Ptr1-&gt;Payoff(S)-Ptr2-&gt;Payoff(S);</w:t>
            </w:r>
          </w:p>
          <w:p w14:paraId="1A9CFB87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}</w:t>
            </w:r>
          </w:p>
          <w:p w14:paraId="6AF53239" w14:textId="3DD775D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;</w:t>
            </w:r>
          </w:p>
          <w:p w14:paraId="5B94B80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class </w:t>
            </w:r>
            <w:proofErr w:type="spellStart"/>
            <w:r w:rsidRPr="00E35B89">
              <w:rPr>
                <w:sz w:val="20"/>
                <w:szCs w:val="20"/>
              </w:rPr>
              <w:t>ArthmAsianCall</w:t>
            </w:r>
            <w:proofErr w:type="spellEnd"/>
            <w:r w:rsidRPr="00E35B89">
              <w:rPr>
                <w:sz w:val="20"/>
                <w:szCs w:val="20"/>
              </w:rPr>
              <w:t xml:space="preserve">: public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</w:p>
          <w:p w14:paraId="7365DAF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4E415E8F" w14:textId="351232F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public:</w:t>
            </w:r>
          </w:p>
          <w:p w14:paraId="3CD5659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</w:t>
            </w:r>
            <w:proofErr w:type="spellStart"/>
            <w:r w:rsidRPr="00E35B89">
              <w:rPr>
                <w:sz w:val="20"/>
                <w:szCs w:val="20"/>
              </w:rPr>
              <w:t>ArthmAsianCall</w:t>
            </w:r>
            <w:proofErr w:type="spellEnd"/>
            <w:r w:rsidRPr="00E35B89">
              <w:rPr>
                <w:sz w:val="20"/>
                <w:szCs w:val="20"/>
              </w:rPr>
              <w:t>(double T_, double K_, int m_) :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>(T_, K_, m_) {}</w:t>
            </w:r>
          </w:p>
          <w:p w14:paraId="61A85E2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double Payoff(</w:t>
            </w:r>
            <w:proofErr w:type="spellStart"/>
            <w:r w:rsidRPr="00E35B89">
              <w:rPr>
                <w:sz w:val="20"/>
                <w:szCs w:val="20"/>
              </w:rPr>
              <w:t>SamplePath</w:t>
            </w:r>
            <w:proofErr w:type="spellEnd"/>
            <w:r w:rsidRPr="00E35B89">
              <w:rPr>
                <w:sz w:val="20"/>
                <w:szCs w:val="20"/>
              </w:rPr>
              <w:t>&amp; S);</w:t>
            </w:r>
          </w:p>
          <w:p w14:paraId="6349D19A" w14:textId="1639ED1F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;</w:t>
            </w:r>
          </w:p>
        </w:tc>
      </w:tr>
      <w:tr w:rsidR="00E35B89" w:rsidRPr="00E25A79" w14:paraId="6851CA38" w14:textId="77777777" w:rsidTr="000D7F57">
        <w:tc>
          <w:tcPr>
            <w:tcW w:w="10417" w:type="dxa"/>
          </w:tcPr>
          <w:p w14:paraId="790C4F79" w14:textId="5AE9FB1C" w:rsidR="00E35B89" w:rsidRPr="00E35B89" w:rsidRDefault="00E35B89" w:rsidP="00E35B89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E35B89">
              <w:rPr>
                <w:b/>
                <w:bCs/>
                <w:sz w:val="20"/>
                <w:szCs w:val="20"/>
              </w:rPr>
              <w:lastRenderedPageBreak/>
              <w:t>GmtrAsianCall.h</w:t>
            </w:r>
            <w:proofErr w:type="spellEnd"/>
          </w:p>
        </w:tc>
      </w:tr>
      <w:tr w:rsidR="00E35B89" w:rsidRPr="00E25A79" w14:paraId="77DA19AF" w14:textId="77777777" w:rsidTr="000D7F57">
        <w:tc>
          <w:tcPr>
            <w:tcW w:w="10417" w:type="dxa"/>
          </w:tcPr>
          <w:p w14:paraId="4BB82CA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pragma once</w:t>
            </w:r>
          </w:p>
          <w:p w14:paraId="73955AF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"</w:t>
            </w:r>
            <w:proofErr w:type="spellStart"/>
            <w:r w:rsidRPr="00E35B89">
              <w:rPr>
                <w:sz w:val="20"/>
                <w:szCs w:val="20"/>
              </w:rPr>
              <w:t>EurCall.h</w:t>
            </w:r>
            <w:proofErr w:type="spellEnd"/>
            <w:r w:rsidRPr="00E35B89">
              <w:rPr>
                <w:sz w:val="20"/>
                <w:szCs w:val="20"/>
              </w:rPr>
              <w:t>"</w:t>
            </w:r>
          </w:p>
          <w:p w14:paraId="43CF3881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"</w:t>
            </w:r>
            <w:proofErr w:type="spellStart"/>
            <w:r w:rsidRPr="00E35B89">
              <w:rPr>
                <w:sz w:val="20"/>
                <w:szCs w:val="20"/>
              </w:rPr>
              <w:t>PathDepOption.h</w:t>
            </w:r>
            <w:proofErr w:type="spellEnd"/>
            <w:r w:rsidRPr="00E35B89">
              <w:rPr>
                <w:sz w:val="20"/>
                <w:szCs w:val="20"/>
              </w:rPr>
              <w:t>"</w:t>
            </w:r>
          </w:p>
          <w:p w14:paraId="7FB77C0F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3D1F4B6D" w14:textId="43494F1B" w:rsidR="00E35B89" w:rsidRPr="003A413C" w:rsidRDefault="00E35B89" w:rsidP="00E35B89">
            <w:pPr>
              <w:rPr>
                <w:color w:val="FF0000"/>
                <w:sz w:val="20"/>
                <w:szCs w:val="20"/>
              </w:rPr>
            </w:pPr>
            <w:r w:rsidRPr="003A413C">
              <w:rPr>
                <w:sz w:val="20"/>
                <w:szCs w:val="20"/>
                <w:highlight w:val="yellow"/>
              </w:rPr>
              <w:t xml:space="preserve">class </w:t>
            </w:r>
            <w:proofErr w:type="spellStart"/>
            <w:r w:rsidRPr="003A413C">
              <w:rPr>
                <w:sz w:val="20"/>
                <w:szCs w:val="20"/>
                <w:highlight w:val="yellow"/>
              </w:rPr>
              <w:t>GmtrAsianCall</w:t>
            </w:r>
            <w:proofErr w:type="spellEnd"/>
            <w:r w:rsidRPr="003A413C">
              <w:rPr>
                <w:sz w:val="20"/>
                <w:szCs w:val="20"/>
                <w:highlight w:val="yellow"/>
              </w:rPr>
              <w:t xml:space="preserve"> : public </w:t>
            </w:r>
            <w:proofErr w:type="spellStart"/>
            <w:r w:rsidRPr="003A413C">
              <w:rPr>
                <w:sz w:val="20"/>
                <w:szCs w:val="20"/>
                <w:highlight w:val="yellow"/>
              </w:rPr>
              <w:t>PathDepOption</w:t>
            </w:r>
            <w:proofErr w:type="spellEnd"/>
            <w:r w:rsidRPr="003A413C">
              <w:rPr>
                <w:sz w:val="20"/>
                <w:szCs w:val="20"/>
                <w:highlight w:val="yellow"/>
              </w:rPr>
              <w:t xml:space="preserve">, public </w:t>
            </w:r>
            <w:proofErr w:type="spellStart"/>
            <w:r w:rsidRPr="003A413C">
              <w:rPr>
                <w:sz w:val="20"/>
                <w:szCs w:val="20"/>
                <w:highlight w:val="yellow"/>
              </w:rPr>
              <w:t>EurCall</w:t>
            </w:r>
            <w:proofErr w:type="spellEnd"/>
            <w:r w:rsidR="003A413C">
              <w:rPr>
                <w:sz w:val="20"/>
                <w:szCs w:val="20"/>
              </w:rPr>
              <w:t xml:space="preserve">   </w:t>
            </w:r>
            <w:r w:rsidR="003A413C">
              <w:rPr>
                <w:color w:val="FF0000"/>
                <w:sz w:val="20"/>
                <w:szCs w:val="20"/>
              </w:rPr>
              <w:t xml:space="preserve">//multi </w:t>
            </w:r>
            <w:r w:rsidR="002A6A1E">
              <w:rPr>
                <w:color w:val="FF0000"/>
                <w:sz w:val="20"/>
                <w:szCs w:val="20"/>
              </w:rPr>
              <w:t>inheritance</w:t>
            </w:r>
          </w:p>
          <w:p w14:paraId="749D77B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5807005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private:</w:t>
            </w:r>
          </w:p>
          <w:p w14:paraId="1FA43D6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a, b;</w:t>
            </w:r>
          </w:p>
          <w:p w14:paraId="7AD47CAB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void </w:t>
            </w:r>
            <w:proofErr w:type="spellStart"/>
            <w:r w:rsidRPr="00E35B89">
              <w:rPr>
                <w:sz w:val="20"/>
                <w:szCs w:val="20"/>
              </w:rPr>
              <w:t>Calculate_a_b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&amp; Model);</w:t>
            </w:r>
          </w:p>
          <w:p w14:paraId="08767B93" w14:textId="028CFEE4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public</w:t>
            </w:r>
            <w:r>
              <w:rPr>
                <w:sz w:val="20"/>
                <w:szCs w:val="20"/>
              </w:rPr>
              <w:t>:</w:t>
            </w:r>
          </w:p>
          <w:p w14:paraId="446F72F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GmtrAsianCall</w:t>
            </w:r>
            <w:proofErr w:type="spellEnd"/>
            <w:r w:rsidRPr="00E35B89">
              <w:rPr>
                <w:sz w:val="20"/>
                <w:szCs w:val="20"/>
              </w:rPr>
              <w:t xml:space="preserve">(double T_, double K_, int m_) : </w:t>
            </w:r>
            <w:proofErr w:type="spellStart"/>
            <w:r w:rsidRPr="00E35B89">
              <w:rPr>
                <w:sz w:val="20"/>
                <w:szCs w:val="20"/>
              </w:rPr>
              <w:t>EurCall</w:t>
            </w:r>
            <w:proofErr w:type="spellEnd"/>
            <w:r w:rsidRPr="00E35B89">
              <w:rPr>
                <w:sz w:val="20"/>
                <w:szCs w:val="20"/>
              </w:rPr>
              <w:t xml:space="preserve">(T_, K_),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>(T_, K_, m_), a(0.0), b(0.0) {}</w:t>
            </w:r>
          </w:p>
          <w:p w14:paraId="02997EC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Payoff(</w:t>
            </w:r>
            <w:proofErr w:type="spellStart"/>
            <w:r w:rsidRPr="00E35B89">
              <w:rPr>
                <w:sz w:val="20"/>
                <w:szCs w:val="20"/>
              </w:rPr>
              <w:t>SamplePath</w:t>
            </w:r>
            <w:proofErr w:type="spellEnd"/>
            <w:r w:rsidRPr="00E35B89">
              <w:rPr>
                <w:sz w:val="20"/>
                <w:szCs w:val="20"/>
              </w:rPr>
              <w:t>&amp; S);</w:t>
            </w:r>
          </w:p>
          <w:p w14:paraId="55A0D84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</w:t>
            </w:r>
            <w:proofErr w:type="spellStart"/>
            <w:r w:rsidRPr="00E35B89">
              <w:rPr>
                <w:sz w:val="20"/>
                <w:szCs w:val="20"/>
              </w:rPr>
              <w:t>PriceByBSFormula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&amp; Model);</w:t>
            </w:r>
          </w:p>
          <w:p w14:paraId="1696FD8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</w:t>
            </w:r>
            <w:proofErr w:type="spellStart"/>
            <w:r w:rsidRPr="00E35B89">
              <w:rPr>
                <w:sz w:val="20"/>
                <w:szCs w:val="20"/>
              </w:rPr>
              <w:t>DeltaByBSFormula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&amp; Model);</w:t>
            </w:r>
          </w:p>
          <w:p w14:paraId="1AE5AAE7" w14:textId="3989290B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;</w:t>
            </w:r>
          </w:p>
        </w:tc>
      </w:tr>
      <w:tr w:rsidR="00E35B89" w:rsidRPr="00E25A79" w14:paraId="01B8BE95" w14:textId="77777777" w:rsidTr="000D7F57">
        <w:tc>
          <w:tcPr>
            <w:tcW w:w="10417" w:type="dxa"/>
          </w:tcPr>
          <w:p w14:paraId="0BCAE4D0" w14:textId="2766C2FB" w:rsidR="00E35B89" w:rsidRPr="00E35B89" w:rsidRDefault="00E35B89" w:rsidP="00E35B89">
            <w:pPr>
              <w:rPr>
                <w:b/>
                <w:bCs/>
                <w:sz w:val="20"/>
                <w:szCs w:val="20"/>
              </w:rPr>
            </w:pPr>
            <w:r w:rsidRPr="00E35B89">
              <w:rPr>
                <w:b/>
                <w:bCs/>
                <w:sz w:val="20"/>
                <w:szCs w:val="20"/>
              </w:rPr>
              <w:t>EurCall.</w:t>
            </w:r>
            <w:r>
              <w:rPr>
                <w:b/>
                <w:bCs/>
                <w:sz w:val="20"/>
                <w:szCs w:val="20"/>
              </w:rPr>
              <w:t>cpp</w:t>
            </w:r>
          </w:p>
        </w:tc>
      </w:tr>
      <w:tr w:rsidR="00E35B89" w:rsidRPr="00E25A79" w14:paraId="7E291B05" w14:textId="77777777" w:rsidTr="000D7F57">
        <w:tc>
          <w:tcPr>
            <w:tcW w:w="10417" w:type="dxa"/>
          </w:tcPr>
          <w:p w14:paraId="0862E2E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"</w:t>
            </w:r>
            <w:proofErr w:type="spellStart"/>
            <w:r w:rsidRPr="00E35B89">
              <w:rPr>
                <w:sz w:val="20"/>
                <w:szCs w:val="20"/>
              </w:rPr>
              <w:t>EurCall.h</w:t>
            </w:r>
            <w:proofErr w:type="spellEnd"/>
            <w:r w:rsidRPr="00E35B89">
              <w:rPr>
                <w:sz w:val="20"/>
                <w:szCs w:val="20"/>
              </w:rPr>
              <w:t>"</w:t>
            </w:r>
          </w:p>
          <w:p w14:paraId="286D6D85" w14:textId="6C98D2AF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&lt;</w:t>
            </w:r>
            <w:proofErr w:type="spellStart"/>
            <w:r w:rsidRPr="00E35B89">
              <w:rPr>
                <w:sz w:val="20"/>
                <w:szCs w:val="20"/>
              </w:rPr>
              <w:t>cmath</w:t>
            </w:r>
            <w:proofErr w:type="spellEnd"/>
            <w:r w:rsidRPr="00E35B89">
              <w:rPr>
                <w:sz w:val="20"/>
                <w:szCs w:val="20"/>
              </w:rPr>
              <w:t>&gt;</w:t>
            </w:r>
          </w:p>
          <w:p w14:paraId="090F628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N(double x)                                      </w:t>
            </w:r>
          </w:p>
          <w:p w14:paraId="2E42CAE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536DCF5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gamma = 0.2316419;     double a1 = 0.319381530;</w:t>
            </w:r>
          </w:p>
          <w:p w14:paraId="36B7050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a2    =-0.356563782;   double a3 = 1.781477937;</w:t>
            </w:r>
          </w:p>
          <w:p w14:paraId="2648DCF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a4    =-1.821255978;   double a5 = 1.330274429;</w:t>
            </w:r>
          </w:p>
          <w:p w14:paraId="5452FB5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pi    = 4.0*</w:t>
            </w:r>
            <w:proofErr w:type="spellStart"/>
            <w:r w:rsidRPr="00E35B89">
              <w:rPr>
                <w:sz w:val="20"/>
                <w:szCs w:val="20"/>
              </w:rPr>
              <w:t>atan</w:t>
            </w:r>
            <w:proofErr w:type="spellEnd"/>
            <w:r w:rsidRPr="00E35B89">
              <w:rPr>
                <w:sz w:val="20"/>
                <w:szCs w:val="20"/>
              </w:rPr>
              <w:t>(1.0); double k  = 1.0/(1.0+gamma*x);</w:t>
            </w:r>
          </w:p>
          <w:p w14:paraId="0E8187E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if (x&gt;=0.0)</w:t>
            </w:r>
          </w:p>
          <w:p w14:paraId="1A48A64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{</w:t>
            </w:r>
          </w:p>
          <w:p w14:paraId="7020C6F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  return 1.0-((((a5*k+a4)*k+a3)*k+a2)*k+a1)*k*exp(-x*x/2.0)/sqrt(2.0*pi);</w:t>
            </w:r>
          </w:p>
          <w:p w14:paraId="347CE5C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}</w:t>
            </w:r>
          </w:p>
          <w:p w14:paraId="36875E5B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else return 1.0-N(-x);</w:t>
            </w:r>
          </w:p>
          <w:p w14:paraId="023B8DD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41BD6791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1A3B063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</w:t>
            </w:r>
            <w:proofErr w:type="spellStart"/>
            <w:r w:rsidRPr="00E35B89">
              <w:rPr>
                <w:sz w:val="20"/>
                <w:szCs w:val="20"/>
              </w:rPr>
              <w:t>EurCall</w:t>
            </w:r>
            <w:proofErr w:type="spellEnd"/>
            <w:r w:rsidRPr="00E35B89">
              <w:rPr>
                <w:sz w:val="20"/>
                <w:szCs w:val="20"/>
              </w:rPr>
              <w:t>::</w:t>
            </w:r>
            <w:proofErr w:type="spellStart"/>
            <w:r w:rsidRPr="00E35B89">
              <w:rPr>
                <w:sz w:val="20"/>
                <w:szCs w:val="20"/>
              </w:rPr>
              <w:t>d_plus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&amp; Model)</w:t>
            </w:r>
          </w:p>
          <w:p w14:paraId="6569281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0E34E81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return (log(Model.GetS0()/K)+(Model.GetR()+0.5*pow(Model.GetSigma(),2.0))*T)/(Model.GetSigma()*sqrt(T));</w:t>
            </w:r>
          </w:p>
          <w:p w14:paraId="1EB837A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1C3C138E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47C6FB2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</w:t>
            </w:r>
            <w:proofErr w:type="spellStart"/>
            <w:r w:rsidRPr="00E35B89">
              <w:rPr>
                <w:sz w:val="20"/>
                <w:szCs w:val="20"/>
              </w:rPr>
              <w:t>EurCall</w:t>
            </w:r>
            <w:proofErr w:type="spellEnd"/>
            <w:r w:rsidRPr="00E35B89">
              <w:rPr>
                <w:sz w:val="20"/>
                <w:szCs w:val="20"/>
              </w:rPr>
              <w:t>::</w:t>
            </w:r>
            <w:proofErr w:type="spellStart"/>
            <w:r w:rsidRPr="00E35B89">
              <w:rPr>
                <w:sz w:val="20"/>
                <w:szCs w:val="20"/>
              </w:rPr>
              <w:t>d_minus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&amp; Model)</w:t>
            </w:r>
          </w:p>
          <w:p w14:paraId="379E462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lastRenderedPageBreak/>
              <w:t>{</w:t>
            </w:r>
          </w:p>
          <w:p w14:paraId="4DF66CC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return </w:t>
            </w:r>
            <w:proofErr w:type="spellStart"/>
            <w:r w:rsidRPr="00E35B89">
              <w:rPr>
                <w:sz w:val="20"/>
                <w:szCs w:val="20"/>
              </w:rPr>
              <w:t>d_plus</w:t>
            </w:r>
            <w:proofErr w:type="spellEnd"/>
            <w:r w:rsidRPr="00E35B89">
              <w:rPr>
                <w:sz w:val="20"/>
                <w:szCs w:val="20"/>
              </w:rPr>
              <w:t>(Model)-</w:t>
            </w:r>
            <w:proofErr w:type="spellStart"/>
            <w:r w:rsidRPr="00E35B89">
              <w:rPr>
                <w:sz w:val="20"/>
                <w:szCs w:val="20"/>
              </w:rPr>
              <w:t>Model.GetSigma</w:t>
            </w:r>
            <w:proofErr w:type="spellEnd"/>
            <w:r w:rsidRPr="00E35B89">
              <w:rPr>
                <w:sz w:val="20"/>
                <w:szCs w:val="20"/>
              </w:rPr>
              <w:t>()*sqrt(T);</w:t>
            </w:r>
          </w:p>
          <w:p w14:paraId="01B919D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35212260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53308B7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</w:t>
            </w:r>
            <w:proofErr w:type="spellStart"/>
            <w:r w:rsidRPr="00E35B89">
              <w:rPr>
                <w:sz w:val="20"/>
                <w:szCs w:val="20"/>
              </w:rPr>
              <w:t>EurCall</w:t>
            </w:r>
            <w:proofErr w:type="spellEnd"/>
            <w:r w:rsidRPr="00E35B89">
              <w:rPr>
                <w:sz w:val="20"/>
                <w:szCs w:val="20"/>
              </w:rPr>
              <w:t>::</w:t>
            </w:r>
            <w:proofErr w:type="spellStart"/>
            <w:r w:rsidRPr="00E35B89">
              <w:rPr>
                <w:sz w:val="20"/>
                <w:szCs w:val="20"/>
              </w:rPr>
              <w:t>PriceByBSFormula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&amp; Model)</w:t>
            </w:r>
          </w:p>
          <w:p w14:paraId="0863A68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71F96A41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return Model.GetS0()*N(d_plus(Model))-K*exp(-Model.GetR()*T)*N(d_minus(Model));</w:t>
            </w:r>
          </w:p>
          <w:p w14:paraId="086E233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0448F814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7E61D29B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</w:t>
            </w:r>
            <w:proofErr w:type="spellStart"/>
            <w:r w:rsidRPr="00E35B89">
              <w:rPr>
                <w:sz w:val="20"/>
                <w:szCs w:val="20"/>
              </w:rPr>
              <w:t>EurCall</w:t>
            </w:r>
            <w:proofErr w:type="spellEnd"/>
            <w:r w:rsidRPr="00E35B89">
              <w:rPr>
                <w:sz w:val="20"/>
                <w:szCs w:val="20"/>
              </w:rPr>
              <w:t>::</w:t>
            </w:r>
            <w:proofErr w:type="spellStart"/>
            <w:r w:rsidRPr="00E35B89">
              <w:rPr>
                <w:sz w:val="20"/>
                <w:szCs w:val="20"/>
              </w:rPr>
              <w:t>VegaByBSFormula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&amp; Model)</w:t>
            </w:r>
          </w:p>
          <w:p w14:paraId="09D97F1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77EE70A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pi=4.0*</w:t>
            </w:r>
            <w:proofErr w:type="spellStart"/>
            <w:r w:rsidRPr="00E35B89">
              <w:rPr>
                <w:sz w:val="20"/>
                <w:szCs w:val="20"/>
              </w:rPr>
              <w:t>atan</w:t>
            </w:r>
            <w:proofErr w:type="spellEnd"/>
            <w:r w:rsidRPr="00E35B89">
              <w:rPr>
                <w:sz w:val="20"/>
                <w:szCs w:val="20"/>
              </w:rPr>
              <w:t>(1.0);</w:t>
            </w:r>
          </w:p>
          <w:p w14:paraId="1164667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return Model.GetS0()*exp(-d_plus(Model)*d_plus(Model)/2)*sqrt(T)/sqrt(2.0*pi);</w:t>
            </w:r>
          </w:p>
          <w:p w14:paraId="53BC059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6F2FB005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1380B02C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</w:t>
            </w:r>
            <w:proofErr w:type="spellStart"/>
            <w:r w:rsidRPr="00E35B89">
              <w:rPr>
                <w:sz w:val="20"/>
                <w:szCs w:val="20"/>
              </w:rPr>
              <w:t>EurCall</w:t>
            </w:r>
            <w:proofErr w:type="spellEnd"/>
            <w:r w:rsidRPr="00E35B89">
              <w:rPr>
                <w:sz w:val="20"/>
                <w:szCs w:val="20"/>
              </w:rPr>
              <w:t>::</w:t>
            </w:r>
            <w:proofErr w:type="spellStart"/>
            <w:r w:rsidRPr="00E35B89">
              <w:rPr>
                <w:sz w:val="20"/>
                <w:szCs w:val="20"/>
              </w:rPr>
              <w:t>DeltaByBSFormula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>&amp; Model)</w:t>
            </w:r>
          </w:p>
          <w:p w14:paraId="4AF3414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{ </w:t>
            </w:r>
          </w:p>
          <w:p w14:paraId="711D2573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return N(</w:t>
            </w:r>
            <w:proofErr w:type="spellStart"/>
            <w:r w:rsidRPr="00E35B89">
              <w:rPr>
                <w:sz w:val="20"/>
                <w:szCs w:val="20"/>
              </w:rPr>
              <w:t>d_plus</w:t>
            </w:r>
            <w:proofErr w:type="spellEnd"/>
            <w:r w:rsidRPr="00E35B89">
              <w:rPr>
                <w:sz w:val="20"/>
                <w:szCs w:val="20"/>
              </w:rPr>
              <w:t>(Model));</w:t>
            </w:r>
          </w:p>
          <w:p w14:paraId="02CD5DB0" w14:textId="77777777" w:rsid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08DF6B6E" w14:textId="2C52E2A3" w:rsidR="00E35B89" w:rsidRPr="00E35B89" w:rsidRDefault="00E35B89" w:rsidP="00E35B89">
            <w:pPr>
              <w:rPr>
                <w:sz w:val="20"/>
                <w:szCs w:val="20"/>
              </w:rPr>
            </w:pPr>
          </w:p>
        </w:tc>
      </w:tr>
      <w:tr w:rsidR="00E35B89" w:rsidRPr="00E25A79" w14:paraId="22798230" w14:textId="77777777" w:rsidTr="000D7F57">
        <w:tc>
          <w:tcPr>
            <w:tcW w:w="10417" w:type="dxa"/>
          </w:tcPr>
          <w:p w14:paraId="36A63CDC" w14:textId="764ABABD" w:rsidR="00E35B89" w:rsidRPr="00E35B89" w:rsidRDefault="00E35B89" w:rsidP="00E35B89">
            <w:pPr>
              <w:rPr>
                <w:b/>
                <w:bCs/>
                <w:sz w:val="20"/>
                <w:szCs w:val="20"/>
              </w:rPr>
            </w:pPr>
            <w:r w:rsidRPr="00E35B89">
              <w:rPr>
                <w:b/>
                <w:bCs/>
                <w:sz w:val="20"/>
                <w:szCs w:val="20"/>
              </w:rPr>
              <w:lastRenderedPageBreak/>
              <w:t>PathDepOption.cpp</w:t>
            </w:r>
          </w:p>
        </w:tc>
      </w:tr>
      <w:tr w:rsidR="00E35B89" w:rsidRPr="00E25A79" w14:paraId="73D35DCA" w14:textId="77777777" w:rsidTr="000D7F57">
        <w:tc>
          <w:tcPr>
            <w:tcW w:w="10417" w:type="dxa"/>
          </w:tcPr>
          <w:p w14:paraId="16B0851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"</w:t>
            </w:r>
            <w:proofErr w:type="spellStart"/>
            <w:r w:rsidRPr="00E35B89">
              <w:rPr>
                <w:sz w:val="20"/>
                <w:szCs w:val="20"/>
              </w:rPr>
              <w:t>PathDepOption.h</w:t>
            </w:r>
            <w:proofErr w:type="spellEnd"/>
            <w:r w:rsidRPr="00E35B89">
              <w:rPr>
                <w:sz w:val="20"/>
                <w:szCs w:val="20"/>
              </w:rPr>
              <w:t>"</w:t>
            </w:r>
          </w:p>
          <w:p w14:paraId="0CEEC9DB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&lt;</w:t>
            </w:r>
            <w:proofErr w:type="spellStart"/>
            <w:r w:rsidRPr="00E35B89">
              <w:rPr>
                <w:sz w:val="20"/>
                <w:szCs w:val="20"/>
              </w:rPr>
              <w:t>cmath</w:t>
            </w:r>
            <w:proofErr w:type="spellEnd"/>
            <w:r w:rsidRPr="00E35B89">
              <w:rPr>
                <w:sz w:val="20"/>
                <w:szCs w:val="20"/>
              </w:rPr>
              <w:t>&gt;</w:t>
            </w:r>
          </w:p>
          <w:p w14:paraId="3FC28BC2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257869F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void Rescale(</w:t>
            </w:r>
            <w:proofErr w:type="spellStart"/>
            <w:r w:rsidRPr="00E35B89">
              <w:rPr>
                <w:sz w:val="20"/>
                <w:szCs w:val="20"/>
              </w:rPr>
              <w:t>SamplePath</w:t>
            </w:r>
            <w:proofErr w:type="spellEnd"/>
            <w:r w:rsidRPr="00E35B89">
              <w:rPr>
                <w:sz w:val="20"/>
                <w:szCs w:val="20"/>
              </w:rPr>
              <w:t>&amp; S, double epsilon)</w:t>
            </w:r>
          </w:p>
          <w:p w14:paraId="1786166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0E172A71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int m=</w:t>
            </w:r>
            <w:proofErr w:type="spellStart"/>
            <w:r w:rsidRPr="00E35B89">
              <w:rPr>
                <w:sz w:val="20"/>
                <w:szCs w:val="20"/>
              </w:rPr>
              <w:t>S.size</w:t>
            </w:r>
            <w:proofErr w:type="spellEnd"/>
            <w:r w:rsidRPr="00E35B89">
              <w:rPr>
                <w:sz w:val="20"/>
                <w:szCs w:val="20"/>
              </w:rPr>
              <w:t>();</w:t>
            </w:r>
          </w:p>
          <w:p w14:paraId="29C3F88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for (int j=0; j&lt;m; </w:t>
            </w:r>
            <w:proofErr w:type="spellStart"/>
            <w:r w:rsidRPr="00E35B89">
              <w:rPr>
                <w:sz w:val="20"/>
                <w:szCs w:val="20"/>
              </w:rPr>
              <w:t>j++</w:t>
            </w:r>
            <w:proofErr w:type="spellEnd"/>
            <w:r w:rsidRPr="00E35B89">
              <w:rPr>
                <w:sz w:val="20"/>
                <w:szCs w:val="20"/>
              </w:rPr>
              <w:t>) S[j] = (1.0+epsilon)*S[j];</w:t>
            </w:r>
          </w:p>
          <w:p w14:paraId="5E225E2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678416AD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5166D06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>::</w:t>
            </w:r>
            <w:proofErr w:type="spellStart"/>
            <w:r w:rsidRPr="00E35B89">
              <w:rPr>
                <w:sz w:val="20"/>
                <w:szCs w:val="20"/>
              </w:rPr>
              <w:t>PriceByMC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 xml:space="preserve"> &amp; Model, long N, double epsilon)</w:t>
            </w:r>
          </w:p>
          <w:p w14:paraId="7054D16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00F37202" w14:textId="52C6105A" w:rsid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double H=0.0, </w:t>
            </w:r>
            <w:proofErr w:type="spellStart"/>
            <w:r w:rsidRPr="00E35B89">
              <w:rPr>
                <w:sz w:val="20"/>
                <w:szCs w:val="20"/>
              </w:rPr>
              <w:t>Hsq</w:t>
            </w:r>
            <w:proofErr w:type="spellEnd"/>
            <w:r w:rsidRPr="00E35B89">
              <w:rPr>
                <w:sz w:val="20"/>
                <w:szCs w:val="20"/>
              </w:rPr>
              <w:t xml:space="preserve">=0.0, </w:t>
            </w:r>
            <w:proofErr w:type="spellStart"/>
            <w:r w:rsidRPr="00E35B89">
              <w:rPr>
                <w:sz w:val="20"/>
                <w:szCs w:val="20"/>
              </w:rPr>
              <w:t>Heps</w:t>
            </w:r>
            <w:proofErr w:type="spellEnd"/>
            <w:r w:rsidRPr="00E35B89">
              <w:rPr>
                <w:sz w:val="20"/>
                <w:szCs w:val="20"/>
              </w:rPr>
              <w:t>=0.0;</w:t>
            </w:r>
          </w:p>
          <w:p w14:paraId="136E1DB2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166972BF" w14:textId="6A230EC0" w:rsid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</w:t>
            </w:r>
            <w:proofErr w:type="spellStart"/>
            <w:r w:rsidRPr="00E35B89">
              <w:rPr>
                <w:sz w:val="20"/>
                <w:szCs w:val="20"/>
              </w:rPr>
              <w:t>SamplePath</w:t>
            </w:r>
            <w:proofErr w:type="spellEnd"/>
            <w:r w:rsidRPr="00E35B89">
              <w:rPr>
                <w:sz w:val="20"/>
                <w:szCs w:val="20"/>
              </w:rPr>
              <w:t xml:space="preserve"> S(m);</w:t>
            </w:r>
          </w:p>
          <w:p w14:paraId="5DF9C9F8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6663CFD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for(long </w:t>
            </w:r>
            <w:proofErr w:type="spellStart"/>
            <w:r w:rsidRPr="00E35B89">
              <w:rPr>
                <w:sz w:val="20"/>
                <w:szCs w:val="20"/>
              </w:rPr>
              <w:t>i</w:t>
            </w:r>
            <w:proofErr w:type="spellEnd"/>
            <w:r w:rsidRPr="00E35B89">
              <w:rPr>
                <w:sz w:val="20"/>
                <w:szCs w:val="20"/>
              </w:rPr>
              <w:t xml:space="preserve">=0; </w:t>
            </w:r>
            <w:proofErr w:type="spellStart"/>
            <w:r w:rsidRPr="00E35B89">
              <w:rPr>
                <w:sz w:val="20"/>
                <w:szCs w:val="20"/>
              </w:rPr>
              <w:t>i</w:t>
            </w:r>
            <w:proofErr w:type="spellEnd"/>
            <w:r w:rsidRPr="00E35B89">
              <w:rPr>
                <w:sz w:val="20"/>
                <w:szCs w:val="20"/>
              </w:rPr>
              <w:t xml:space="preserve">&lt;N; </w:t>
            </w:r>
            <w:proofErr w:type="spellStart"/>
            <w:r w:rsidRPr="00E35B89">
              <w:rPr>
                <w:sz w:val="20"/>
                <w:szCs w:val="20"/>
              </w:rPr>
              <w:t>i</w:t>
            </w:r>
            <w:proofErr w:type="spellEnd"/>
            <w:r w:rsidRPr="00E35B89">
              <w:rPr>
                <w:sz w:val="20"/>
                <w:szCs w:val="20"/>
              </w:rPr>
              <w:t>++)</w:t>
            </w:r>
          </w:p>
          <w:p w14:paraId="1E2886B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{</w:t>
            </w:r>
          </w:p>
          <w:p w14:paraId="13C5E1EC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</w:t>
            </w:r>
            <w:proofErr w:type="spellStart"/>
            <w:r w:rsidRPr="00E35B89">
              <w:rPr>
                <w:sz w:val="20"/>
                <w:szCs w:val="20"/>
              </w:rPr>
              <w:t>Model.GenerateSamplePath</w:t>
            </w:r>
            <w:proofErr w:type="spellEnd"/>
            <w:r w:rsidRPr="00E35B89">
              <w:rPr>
                <w:sz w:val="20"/>
                <w:szCs w:val="20"/>
              </w:rPr>
              <w:t>(</w:t>
            </w:r>
            <w:proofErr w:type="spellStart"/>
            <w:r w:rsidRPr="00E35B89">
              <w:rPr>
                <w:sz w:val="20"/>
                <w:szCs w:val="20"/>
              </w:rPr>
              <w:t>T,m,S</w:t>
            </w:r>
            <w:proofErr w:type="spellEnd"/>
            <w:r w:rsidRPr="00E35B89">
              <w:rPr>
                <w:sz w:val="20"/>
                <w:szCs w:val="20"/>
              </w:rPr>
              <w:t>);</w:t>
            </w:r>
          </w:p>
          <w:p w14:paraId="2978C55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H = (</w:t>
            </w:r>
            <w:proofErr w:type="spellStart"/>
            <w:r w:rsidRPr="00E35B89">
              <w:rPr>
                <w:sz w:val="20"/>
                <w:szCs w:val="20"/>
              </w:rPr>
              <w:t>i</w:t>
            </w:r>
            <w:proofErr w:type="spellEnd"/>
            <w:r w:rsidRPr="00E35B89">
              <w:rPr>
                <w:sz w:val="20"/>
                <w:szCs w:val="20"/>
              </w:rPr>
              <w:t>*H + Payoff(S))/(i+1.0);</w:t>
            </w:r>
          </w:p>
          <w:p w14:paraId="19388E8D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</w:t>
            </w:r>
            <w:proofErr w:type="spellStart"/>
            <w:r w:rsidRPr="00E35B89">
              <w:rPr>
                <w:sz w:val="20"/>
                <w:szCs w:val="20"/>
              </w:rPr>
              <w:t>Hsq</w:t>
            </w:r>
            <w:proofErr w:type="spellEnd"/>
            <w:r w:rsidRPr="00E35B89">
              <w:rPr>
                <w:sz w:val="20"/>
                <w:szCs w:val="20"/>
              </w:rPr>
              <w:t xml:space="preserve"> = (</w:t>
            </w:r>
            <w:proofErr w:type="spellStart"/>
            <w:r w:rsidRPr="00E35B89">
              <w:rPr>
                <w:sz w:val="20"/>
                <w:szCs w:val="20"/>
              </w:rPr>
              <w:t>i</w:t>
            </w:r>
            <w:proofErr w:type="spellEnd"/>
            <w:r w:rsidRPr="00E35B89">
              <w:rPr>
                <w:sz w:val="20"/>
                <w:szCs w:val="20"/>
              </w:rPr>
              <w:t>*</w:t>
            </w:r>
            <w:proofErr w:type="spellStart"/>
            <w:r w:rsidRPr="00E35B89">
              <w:rPr>
                <w:sz w:val="20"/>
                <w:szCs w:val="20"/>
              </w:rPr>
              <w:t>Hsq</w:t>
            </w:r>
            <w:proofErr w:type="spellEnd"/>
            <w:r w:rsidRPr="00E35B89">
              <w:rPr>
                <w:sz w:val="20"/>
                <w:szCs w:val="20"/>
              </w:rPr>
              <w:t xml:space="preserve"> + pow(Payoff(S),2.0))/(i+1.0);</w:t>
            </w:r>
          </w:p>
          <w:p w14:paraId="29C1842D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Rescale(</w:t>
            </w:r>
            <w:proofErr w:type="spellStart"/>
            <w:r w:rsidRPr="00E35B89">
              <w:rPr>
                <w:sz w:val="20"/>
                <w:szCs w:val="20"/>
              </w:rPr>
              <w:t>S,epsilon</w:t>
            </w:r>
            <w:proofErr w:type="spellEnd"/>
            <w:r w:rsidRPr="00E35B89">
              <w:rPr>
                <w:sz w:val="20"/>
                <w:szCs w:val="20"/>
              </w:rPr>
              <w:t>);</w:t>
            </w:r>
          </w:p>
          <w:p w14:paraId="7FF87AB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</w:t>
            </w:r>
            <w:proofErr w:type="spellStart"/>
            <w:r w:rsidRPr="00E35B89">
              <w:rPr>
                <w:sz w:val="20"/>
                <w:szCs w:val="20"/>
              </w:rPr>
              <w:t>Heps</w:t>
            </w:r>
            <w:proofErr w:type="spellEnd"/>
            <w:r w:rsidRPr="00E35B89">
              <w:rPr>
                <w:sz w:val="20"/>
                <w:szCs w:val="20"/>
              </w:rPr>
              <w:t xml:space="preserve"> = (</w:t>
            </w:r>
            <w:proofErr w:type="spellStart"/>
            <w:r w:rsidRPr="00E35B89">
              <w:rPr>
                <w:sz w:val="20"/>
                <w:szCs w:val="20"/>
              </w:rPr>
              <w:t>i</w:t>
            </w:r>
            <w:proofErr w:type="spellEnd"/>
            <w:r w:rsidRPr="00E35B89">
              <w:rPr>
                <w:sz w:val="20"/>
                <w:szCs w:val="20"/>
              </w:rPr>
              <w:t>*</w:t>
            </w:r>
            <w:proofErr w:type="spellStart"/>
            <w:r w:rsidRPr="00E35B89">
              <w:rPr>
                <w:sz w:val="20"/>
                <w:szCs w:val="20"/>
              </w:rPr>
              <w:t>Heps</w:t>
            </w:r>
            <w:proofErr w:type="spellEnd"/>
            <w:r w:rsidRPr="00E35B89">
              <w:rPr>
                <w:sz w:val="20"/>
                <w:szCs w:val="20"/>
              </w:rPr>
              <w:t xml:space="preserve"> + Payoff(S))/(i+1.0);</w:t>
            </w:r>
          </w:p>
          <w:p w14:paraId="7A891D3D" w14:textId="1B8FCD94" w:rsid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}</w:t>
            </w:r>
          </w:p>
          <w:p w14:paraId="76CE79C9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7933AE1C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Price = exp(-</w:t>
            </w:r>
            <w:proofErr w:type="spellStart"/>
            <w:r w:rsidRPr="00E35B89">
              <w:rPr>
                <w:sz w:val="20"/>
                <w:szCs w:val="20"/>
              </w:rPr>
              <w:t>Model.GetR</w:t>
            </w:r>
            <w:proofErr w:type="spellEnd"/>
            <w:r w:rsidRPr="00E35B89">
              <w:rPr>
                <w:sz w:val="20"/>
                <w:szCs w:val="20"/>
              </w:rPr>
              <w:t>()*T)*H;</w:t>
            </w:r>
          </w:p>
          <w:p w14:paraId="4EAB593D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</w:t>
            </w:r>
            <w:proofErr w:type="spellStart"/>
            <w:r w:rsidRPr="00E35B89">
              <w:rPr>
                <w:sz w:val="20"/>
                <w:szCs w:val="20"/>
              </w:rPr>
              <w:t>PricingError</w:t>
            </w:r>
            <w:proofErr w:type="spellEnd"/>
            <w:r w:rsidRPr="00E35B89">
              <w:rPr>
                <w:sz w:val="20"/>
                <w:szCs w:val="20"/>
              </w:rPr>
              <w:t xml:space="preserve"> = exp(-</w:t>
            </w:r>
            <w:proofErr w:type="spellStart"/>
            <w:r w:rsidRPr="00E35B89">
              <w:rPr>
                <w:sz w:val="20"/>
                <w:szCs w:val="20"/>
              </w:rPr>
              <w:t>Model.GetR</w:t>
            </w:r>
            <w:proofErr w:type="spellEnd"/>
            <w:r w:rsidRPr="00E35B89">
              <w:rPr>
                <w:sz w:val="20"/>
                <w:szCs w:val="20"/>
              </w:rPr>
              <w:t>()*T)*sqrt(</w:t>
            </w:r>
            <w:proofErr w:type="spellStart"/>
            <w:r w:rsidRPr="00E35B89">
              <w:rPr>
                <w:sz w:val="20"/>
                <w:szCs w:val="20"/>
              </w:rPr>
              <w:t>Hsq</w:t>
            </w:r>
            <w:proofErr w:type="spellEnd"/>
            <w:r w:rsidRPr="00E35B89">
              <w:rPr>
                <w:sz w:val="20"/>
                <w:szCs w:val="20"/>
              </w:rPr>
              <w:t>-H*H)/sqrt(N-1.0);</w:t>
            </w:r>
          </w:p>
          <w:p w14:paraId="1E8B56B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delta = exp(-</w:t>
            </w:r>
            <w:proofErr w:type="spellStart"/>
            <w:r w:rsidRPr="00E35B89">
              <w:rPr>
                <w:sz w:val="20"/>
                <w:szCs w:val="20"/>
              </w:rPr>
              <w:t>Model.GetR</w:t>
            </w:r>
            <w:proofErr w:type="spellEnd"/>
            <w:r w:rsidRPr="00E35B89">
              <w:rPr>
                <w:sz w:val="20"/>
                <w:szCs w:val="20"/>
              </w:rPr>
              <w:t>()*T)*(</w:t>
            </w:r>
            <w:proofErr w:type="spellStart"/>
            <w:r w:rsidRPr="00E35B89">
              <w:rPr>
                <w:sz w:val="20"/>
                <w:szCs w:val="20"/>
              </w:rPr>
              <w:t>Heps</w:t>
            </w:r>
            <w:proofErr w:type="spellEnd"/>
            <w:r w:rsidRPr="00E35B89">
              <w:rPr>
                <w:sz w:val="20"/>
                <w:szCs w:val="20"/>
              </w:rPr>
              <w:t>-H)/(Model.GetS0()*epsilon);</w:t>
            </w:r>
          </w:p>
          <w:p w14:paraId="628BB23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return Price;</w:t>
            </w:r>
          </w:p>
          <w:p w14:paraId="2440666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55A584BD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49E2222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>::</w:t>
            </w:r>
            <w:proofErr w:type="spellStart"/>
            <w:r w:rsidRPr="00E35B89">
              <w:rPr>
                <w:sz w:val="20"/>
                <w:szCs w:val="20"/>
              </w:rPr>
              <w:t>PriceByVarRedMC</w:t>
            </w:r>
            <w:proofErr w:type="spellEnd"/>
            <w:r w:rsidRPr="00E35B89">
              <w:rPr>
                <w:sz w:val="20"/>
                <w:szCs w:val="20"/>
              </w:rPr>
              <w:t xml:space="preserve">(const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 xml:space="preserve"> &amp; Model, long N, </w:t>
            </w:r>
            <w:proofErr w:type="spellStart"/>
            <w:r w:rsidRPr="00E35B89">
              <w:rPr>
                <w:sz w:val="20"/>
                <w:szCs w:val="20"/>
              </w:rPr>
              <w:t>PathDepOption</w:t>
            </w:r>
            <w:proofErr w:type="spellEnd"/>
            <w:r w:rsidRPr="00E35B89">
              <w:rPr>
                <w:sz w:val="20"/>
                <w:szCs w:val="20"/>
              </w:rPr>
              <w:t xml:space="preserve">&amp; </w:t>
            </w:r>
            <w:proofErr w:type="spellStart"/>
            <w:r w:rsidRPr="00E35B89">
              <w:rPr>
                <w:sz w:val="20"/>
                <w:szCs w:val="20"/>
              </w:rPr>
              <w:t>CVOption</w:t>
            </w:r>
            <w:proofErr w:type="spellEnd"/>
            <w:r w:rsidRPr="00E35B89">
              <w:rPr>
                <w:sz w:val="20"/>
                <w:szCs w:val="20"/>
              </w:rPr>
              <w:t>, double epsilon)</w:t>
            </w:r>
          </w:p>
          <w:p w14:paraId="0344DD5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03EBAAF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</w:t>
            </w:r>
            <w:proofErr w:type="spellStart"/>
            <w:r w:rsidRPr="00E35B89">
              <w:rPr>
                <w:sz w:val="20"/>
                <w:szCs w:val="20"/>
              </w:rPr>
              <w:t>DifferenceOfOptions</w:t>
            </w:r>
            <w:proofErr w:type="spellEnd"/>
            <w:r w:rsidRPr="00E35B89">
              <w:rPr>
                <w:sz w:val="20"/>
                <w:szCs w:val="20"/>
              </w:rPr>
              <w:t xml:space="preserve"> </w:t>
            </w:r>
            <w:proofErr w:type="spellStart"/>
            <w:r w:rsidRPr="00E35B89">
              <w:rPr>
                <w:sz w:val="20"/>
                <w:szCs w:val="20"/>
              </w:rPr>
              <w:t>VarRedOpt</w:t>
            </w:r>
            <w:proofErr w:type="spellEnd"/>
            <w:r w:rsidRPr="00E35B89">
              <w:rPr>
                <w:sz w:val="20"/>
                <w:szCs w:val="20"/>
              </w:rPr>
              <w:t>(T,K,m,this,&amp;</w:t>
            </w:r>
            <w:proofErr w:type="spellStart"/>
            <w:r w:rsidRPr="00E35B89">
              <w:rPr>
                <w:sz w:val="20"/>
                <w:szCs w:val="20"/>
              </w:rPr>
              <w:t>CVOption</w:t>
            </w:r>
            <w:proofErr w:type="spellEnd"/>
            <w:r w:rsidRPr="00E35B89">
              <w:rPr>
                <w:sz w:val="20"/>
                <w:szCs w:val="20"/>
              </w:rPr>
              <w:t>);</w:t>
            </w:r>
          </w:p>
          <w:p w14:paraId="030AC291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4ED6F04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Price = </w:t>
            </w:r>
            <w:proofErr w:type="spellStart"/>
            <w:r w:rsidRPr="00E35B89">
              <w:rPr>
                <w:sz w:val="20"/>
                <w:szCs w:val="20"/>
              </w:rPr>
              <w:t>VarRedOpt.PriceByMC</w:t>
            </w:r>
            <w:proofErr w:type="spellEnd"/>
            <w:r w:rsidRPr="00E35B89">
              <w:rPr>
                <w:sz w:val="20"/>
                <w:szCs w:val="20"/>
              </w:rPr>
              <w:t>(</w:t>
            </w:r>
            <w:proofErr w:type="spellStart"/>
            <w:r w:rsidRPr="00E35B89">
              <w:rPr>
                <w:sz w:val="20"/>
                <w:szCs w:val="20"/>
              </w:rPr>
              <w:t>Model,N,epsilon</w:t>
            </w:r>
            <w:proofErr w:type="spellEnd"/>
            <w:r w:rsidRPr="00E35B89">
              <w:rPr>
                <w:sz w:val="20"/>
                <w:szCs w:val="20"/>
              </w:rPr>
              <w:t xml:space="preserve">) + </w:t>
            </w:r>
            <w:proofErr w:type="spellStart"/>
            <w:r w:rsidRPr="00E35B89">
              <w:rPr>
                <w:sz w:val="20"/>
                <w:szCs w:val="20"/>
              </w:rPr>
              <w:t>CVOption.PriceByBSFormula</w:t>
            </w:r>
            <w:proofErr w:type="spellEnd"/>
            <w:r w:rsidRPr="00E35B89">
              <w:rPr>
                <w:sz w:val="20"/>
                <w:szCs w:val="20"/>
              </w:rPr>
              <w:t>(Model);</w:t>
            </w:r>
          </w:p>
          <w:p w14:paraId="26CDE7C3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4440FE5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delta = </w:t>
            </w:r>
            <w:proofErr w:type="spellStart"/>
            <w:r w:rsidRPr="00E35B89">
              <w:rPr>
                <w:sz w:val="20"/>
                <w:szCs w:val="20"/>
              </w:rPr>
              <w:t>VarRedOpt.delta</w:t>
            </w:r>
            <w:proofErr w:type="spellEnd"/>
            <w:r w:rsidRPr="00E35B89">
              <w:rPr>
                <w:sz w:val="20"/>
                <w:szCs w:val="20"/>
              </w:rPr>
              <w:t xml:space="preserve"> + </w:t>
            </w:r>
            <w:proofErr w:type="spellStart"/>
            <w:r w:rsidRPr="00E35B89">
              <w:rPr>
                <w:sz w:val="20"/>
                <w:szCs w:val="20"/>
              </w:rPr>
              <w:t>CVOption.DeltaByBSFormula</w:t>
            </w:r>
            <w:proofErr w:type="spellEnd"/>
            <w:r w:rsidRPr="00E35B89">
              <w:rPr>
                <w:sz w:val="20"/>
                <w:szCs w:val="20"/>
              </w:rPr>
              <w:t>(Model);</w:t>
            </w:r>
          </w:p>
          <w:p w14:paraId="0C6AACB9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7370E981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</w:t>
            </w:r>
            <w:proofErr w:type="spellStart"/>
            <w:r w:rsidRPr="00E35B89">
              <w:rPr>
                <w:sz w:val="20"/>
                <w:szCs w:val="20"/>
              </w:rPr>
              <w:t>PricingError</w:t>
            </w:r>
            <w:proofErr w:type="spellEnd"/>
            <w:r w:rsidRPr="00E35B89">
              <w:rPr>
                <w:sz w:val="20"/>
                <w:szCs w:val="20"/>
              </w:rPr>
              <w:t xml:space="preserve"> = </w:t>
            </w:r>
            <w:proofErr w:type="spellStart"/>
            <w:r w:rsidRPr="00E35B89">
              <w:rPr>
                <w:sz w:val="20"/>
                <w:szCs w:val="20"/>
              </w:rPr>
              <w:t>VarRedOpt.PricingError</w:t>
            </w:r>
            <w:proofErr w:type="spellEnd"/>
            <w:r w:rsidRPr="00E35B89">
              <w:rPr>
                <w:sz w:val="20"/>
                <w:szCs w:val="20"/>
              </w:rPr>
              <w:t>;</w:t>
            </w:r>
          </w:p>
          <w:p w14:paraId="4DBAF1D3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17DBFE27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return Price;</w:t>
            </w:r>
          </w:p>
          <w:p w14:paraId="6DB1D11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59B05984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5D671343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double </w:t>
            </w:r>
            <w:proofErr w:type="spellStart"/>
            <w:r w:rsidRPr="00E35B89">
              <w:rPr>
                <w:sz w:val="20"/>
                <w:szCs w:val="20"/>
              </w:rPr>
              <w:t>ArthmAsianCall</w:t>
            </w:r>
            <w:proofErr w:type="spellEnd"/>
            <w:r w:rsidRPr="00E35B89">
              <w:rPr>
                <w:sz w:val="20"/>
                <w:szCs w:val="20"/>
              </w:rPr>
              <w:t>::Payoff(</w:t>
            </w:r>
            <w:proofErr w:type="spellStart"/>
            <w:r w:rsidRPr="00E35B89">
              <w:rPr>
                <w:sz w:val="20"/>
                <w:szCs w:val="20"/>
              </w:rPr>
              <w:t>SamplePath</w:t>
            </w:r>
            <w:proofErr w:type="spellEnd"/>
            <w:r w:rsidRPr="00E35B89">
              <w:rPr>
                <w:sz w:val="20"/>
                <w:szCs w:val="20"/>
              </w:rPr>
              <w:t>&amp; S)</w:t>
            </w:r>
          </w:p>
          <w:p w14:paraId="565AEA4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78DA5FB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double Ave=0.0;</w:t>
            </w:r>
          </w:p>
          <w:p w14:paraId="6C96B29D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for (int k=0; k&lt;m; k++) Ave=(k*</w:t>
            </w:r>
            <w:proofErr w:type="spellStart"/>
            <w:r w:rsidRPr="00E35B89">
              <w:rPr>
                <w:sz w:val="20"/>
                <w:szCs w:val="20"/>
              </w:rPr>
              <w:t>Ave+S</w:t>
            </w:r>
            <w:proofErr w:type="spellEnd"/>
            <w:r w:rsidRPr="00E35B89">
              <w:rPr>
                <w:sz w:val="20"/>
                <w:szCs w:val="20"/>
              </w:rPr>
              <w:t>[k])/(k+1.0);</w:t>
            </w:r>
          </w:p>
          <w:p w14:paraId="6C4F27A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if (Ave&lt;K) return 0.0;</w:t>
            </w:r>
          </w:p>
          <w:p w14:paraId="33B0D37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return Ave-K;</w:t>
            </w:r>
          </w:p>
          <w:p w14:paraId="2F0F2A37" w14:textId="21AD2CB6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</w:tc>
      </w:tr>
      <w:tr w:rsidR="00E35B89" w:rsidRPr="00E25A79" w14:paraId="6F2D0C59" w14:textId="77777777" w:rsidTr="000D7F57">
        <w:tc>
          <w:tcPr>
            <w:tcW w:w="10417" w:type="dxa"/>
          </w:tcPr>
          <w:p w14:paraId="02862459" w14:textId="11B9D0F0" w:rsidR="00E35B89" w:rsidRPr="00E35B89" w:rsidRDefault="00E35B89" w:rsidP="00E35B89">
            <w:pPr>
              <w:rPr>
                <w:b/>
                <w:bCs/>
                <w:sz w:val="20"/>
                <w:szCs w:val="20"/>
              </w:rPr>
            </w:pPr>
            <w:r w:rsidRPr="00E35B89">
              <w:rPr>
                <w:b/>
                <w:bCs/>
                <w:sz w:val="20"/>
                <w:szCs w:val="20"/>
              </w:rPr>
              <w:lastRenderedPageBreak/>
              <w:t>main.cpp</w:t>
            </w:r>
          </w:p>
        </w:tc>
      </w:tr>
      <w:tr w:rsidR="00E35B89" w:rsidRPr="00E25A79" w14:paraId="0DD945F2" w14:textId="77777777" w:rsidTr="000D7F57">
        <w:tc>
          <w:tcPr>
            <w:tcW w:w="10417" w:type="dxa"/>
          </w:tcPr>
          <w:p w14:paraId="3ADAFFD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&lt;iostream&gt;</w:t>
            </w:r>
          </w:p>
          <w:p w14:paraId="7E96B84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"</w:t>
            </w:r>
            <w:proofErr w:type="spellStart"/>
            <w:r w:rsidRPr="00E35B89">
              <w:rPr>
                <w:sz w:val="20"/>
                <w:szCs w:val="20"/>
              </w:rPr>
              <w:t>PathDepOption.h</w:t>
            </w:r>
            <w:proofErr w:type="spellEnd"/>
            <w:r w:rsidRPr="00E35B89">
              <w:rPr>
                <w:sz w:val="20"/>
                <w:szCs w:val="20"/>
              </w:rPr>
              <w:t>"</w:t>
            </w:r>
          </w:p>
          <w:p w14:paraId="5879E08A" w14:textId="4718D5C5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#include "</w:t>
            </w:r>
            <w:proofErr w:type="spellStart"/>
            <w:r w:rsidRPr="00E35B89">
              <w:rPr>
                <w:sz w:val="20"/>
                <w:szCs w:val="20"/>
              </w:rPr>
              <w:t>GmtrAsianCall.h</w:t>
            </w:r>
            <w:proofErr w:type="spellEnd"/>
            <w:r w:rsidRPr="00E35B89">
              <w:rPr>
                <w:sz w:val="20"/>
                <w:szCs w:val="20"/>
              </w:rPr>
              <w:t>"</w:t>
            </w:r>
          </w:p>
          <w:p w14:paraId="06636021" w14:textId="0D5D15C5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using namespace std;</w:t>
            </w:r>
          </w:p>
          <w:p w14:paraId="2D6B765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int main()</w:t>
            </w:r>
          </w:p>
          <w:p w14:paraId="0EA7520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{</w:t>
            </w:r>
          </w:p>
          <w:p w14:paraId="4402A46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S0=100.0, r=0.03, sigma=0.2;</w:t>
            </w:r>
          </w:p>
          <w:p w14:paraId="4F453550" w14:textId="1ECDD10B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MCModel</w:t>
            </w:r>
            <w:proofErr w:type="spellEnd"/>
            <w:r w:rsidRPr="00E35B89">
              <w:rPr>
                <w:sz w:val="20"/>
                <w:szCs w:val="20"/>
              </w:rPr>
              <w:t xml:space="preserve"> Model(S0,r,sigma);</w:t>
            </w:r>
          </w:p>
          <w:p w14:paraId="2D1B1D13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T =1.0/12.0, K=100.0;</w:t>
            </w:r>
          </w:p>
          <w:p w14:paraId="043721AC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int m=30;</w:t>
            </w:r>
          </w:p>
          <w:p w14:paraId="521366B3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4D57C91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ArthmAsianCall</w:t>
            </w:r>
            <w:proofErr w:type="spellEnd"/>
            <w:r w:rsidRPr="00E35B89">
              <w:rPr>
                <w:sz w:val="20"/>
                <w:szCs w:val="20"/>
              </w:rPr>
              <w:t xml:space="preserve"> Option(</w:t>
            </w:r>
            <w:proofErr w:type="spellStart"/>
            <w:r w:rsidRPr="00E35B89">
              <w:rPr>
                <w:sz w:val="20"/>
                <w:szCs w:val="20"/>
              </w:rPr>
              <w:t>T,K,m</w:t>
            </w:r>
            <w:proofErr w:type="spellEnd"/>
            <w:r w:rsidRPr="00E35B89">
              <w:rPr>
                <w:sz w:val="20"/>
                <w:szCs w:val="20"/>
              </w:rPr>
              <w:t>);</w:t>
            </w:r>
          </w:p>
          <w:p w14:paraId="3BCACFC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GmtrAsianCall</w:t>
            </w:r>
            <w:proofErr w:type="spellEnd"/>
            <w:r w:rsidRPr="00E35B89">
              <w:rPr>
                <w:sz w:val="20"/>
                <w:szCs w:val="20"/>
              </w:rPr>
              <w:t xml:space="preserve">  </w:t>
            </w:r>
            <w:proofErr w:type="spellStart"/>
            <w:r w:rsidRPr="00E35B89">
              <w:rPr>
                <w:sz w:val="20"/>
                <w:szCs w:val="20"/>
              </w:rPr>
              <w:t>CVOption</w:t>
            </w:r>
            <w:proofErr w:type="spellEnd"/>
            <w:r w:rsidRPr="00E35B89">
              <w:rPr>
                <w:sz w:val="20"/>
                <w:szCs w:val="20"/>
              </w:rPr>
              <w:t>(</w:t>
            </w:r>
            <w:proofErr w:type="spellStart"/>
            <w:r w:rsidRPr="00E35B89">
              <w:rPr>
                <w:sz w:val="20"/>
                <w:szCs w:val="20"/>
              </w:rPr>
              <w:t>T,K,m</w:t>
            </w:r>
            <w:proofErr w:type="spellEnd"/>
            <w:r w:rsidRPr="00E35B89">
              <w:rPr>
                <w:sz w:val="20"/>
                <w:szCs w:val="20"/>
              </w:rPr>
              <w:t>);</w:t>
            </w:r>
          </w:p>
          <w:p w14:paraId="6E90C267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427ED876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long N=30000;</w:t>
            </w:r>
          </w:p>
          <w:p w14:paraId="1743083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double epsilon =0.001;</w:t>
            </w:r>
          </w:p>
          <w:p w14:paraId="019E647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Option.PriceByVarRedMC</w:t>
            </w:r>
            <w:proofErr w:type="spellEnd"/>
            <w:r w:rsidRPr="00E35B89">
              <w:rPr>
                <w:sz w:val="20"/>
                <w:szCs w:val="20"/>
              </w:rPr>
              <w:t>(</w:t>
            </w:r>
            <w:proofErr w:type="spellStart"/>
            <w:r w:rsidRPr="00E35B89">
              <w:rPr>
                <w:sz w:val="20"/>
                <w:szCs w:val="20"/>
              </w:rPr>
              <w:t>Model,N,CVOption,epsilon</w:t>
            </w:r>
            <w:proofErr w:type="spellEnd"/>
            <w:r w:rsidRPr="00E35B89">
              <w:rPr>
                <w:sz w:val="20"/>
                <w:szCs w:val="20"/>
              </w:rPr>
              <w:t>);</w:t>
            </w:r>
          </w:p>
          <w:p w14:paraId="3482190E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cout</w:t>
            </w:r>
            <w:proofErr w:type="spellEnd"/>
            <w:r w:rsidRPr="00E35B89">
              <w:rPr>
                <w:sz w:val="20"/>
                <w:szCs w:val="20"/>
              </w:rPr>
              <w:t xml:space="preserve"> &lt;&lt; "Arithmetic call price = " &lt;&lt; </w:t>
            </w:r>
            <w:proofErr w:type="spellStart"/>
            <w:r w:rsidRPr="00E35B89">
              <w:rPr>
                <w:sz w:val="20"/>
                <w:szCs w:val="20"/>
              </w:rPr>
              <w:t>Option.GetPrice</w:t>
            </w:r>
            <w:proofErr w:type="spellEnd"/>
            <w:r w:rsidRPr="00E35B89">
              <w:rPr>
                <w:sz w:val="20"/>
                <w:szCs w:val="20"/>
              </w:rPr>
              <w:t xml:space="preserve">() &lt;&lt; </w:t>
            </w:r>
            <w:proofErr w:type="spellStart"/>
            <w:r w:rsidRPr="00E35B89">
              <w:rPr>
                <w:sz w:val="20"/>
                <w:szCs w:val="20"/>
              </w:rPr>
              <w:t>endl</w:t>
            </w:r>
            <w:proofErr w:type="spellEnd"/>
          </w:p>
          <w:p w14:paraId="7E07FB69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  &lt;&lt; "Error = " &lt;&lt; </w:t>
            </w:r>
            <w:proofErr w:type="spellStart"/>
            <w:r w:rsidRPr="00E35B89">
              <w:rPr>
                <w:sz w:val="20"/>
                <w:szCs w:val="20"/>
              </w:rPr>
              <w:t>Option.GetPricingError</w:t>
            </w:r>
            <w:proofErr w:type="spellEnd"/>
            <w:r w:rsidRPr="00E35B89">
              <w:rPr>
                <w:sz w:val="20"/>
                <w:szCs w:val="20"/>
              </w:rPr>
              <w:t xml:space="preserve">() &lt;&lt; </w:t>
            </w:r>
            <w:proofErr w:type="spellStart"/>
            <w:r w:rsidRPr="00E35B89">
              <w:rPr>
                <w:sz w:val="20"/>
                <w:szCs w:val="20"/>
              </w:rPr>
              <w:t>endl</w:t>
            </w:r>
            <w:proofErr w:type="spellEnd"/>
          </w:p>
          <w:p w14:paraId="1344E1DF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  &lt;&lt; "delta = " &lt;&lt; </w:t>
            </w:r>
            <w:proofErr w:type="spellStart"/>
            <w:r w:rsidRPr="00E35B89">
              <w:rPr>
                <w:sz w:val="20"/>
                <w:szCs w:val="20"/>
              </w:rPr>
              <w:t>Option.GetDelta</w:t>
            </w:r>
            <w:proofErr w:type="spellEnd"/>
            <w:r w:rsidRPr="00E35B89">
              <w:rPr>
                <w:sz w:val="20"/>
                <w:szCs w:val="20"/>
              </w:rPr>
              <w:t xml:space="preserve">() &lt;&lt; </w:t>
            </w:r>
            <w:proofErr w:type="spellStart"/>
            <w:r w:rsidRPr="00E35B89">
              <w:rPr>
                <w:sz w:val="20"/>
                <w:szCs w:val="20"/>
              </w:rPr>
              <w:t>endl</w:t>
            </w:r>
            <w:proofErr w:type="spellEnd"/>
            <w:r w:rsidRPr="00E35B89">
              <w:rPr>
                <w:sz w:val="20"/>
                <w:szCs w:val="20"/>
              </w:rPr>
              <w:t xml:space="preserve"> &lt;&lt; </w:t>
            </w:r>
            <w:proofErr w:type="spellStart"/>
            <w:r w:rsidRPr="00E35B89">
              <w:rPr>
                <w:sz w:val="20"/>
                <w:szCs w:val="20"/>
              </w:rPr>
              <w:t>endl</w:t>
            </w:r>
            <w:proofErr w:type="spellEnd"/>
            <w:r w:rsidRPr="00E35B89">
              <w:rPr>
                <w:sz w:val="20"/>
                <w:szCs w:val="20"/>
              </w:rPr>
              <w:t>;</w:t>
            </w:r>
          </w:p>
          <w:p w14:paraId="5499E77A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2F520764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Option.PriceByMC</w:t>
            </w:r>
            <w:proofErr w:type="spellEnd"/>
            <w:r w:rsidRPr="00E35B89">
              <w:rPr>
                <w:sz w:val="20"/>
                <w:szCs w:val="20"/>
              </w:rPr>
              <w:t>(</w:t>
            </w:r>
            <w:proofErr w:type="spellStart"/>
            <w:r w:rsidRPr="00E35B89">
              <w:rPr>
                <w:sz w:val="20"/>
                <w:szCs w:val="20"/>
              </w:rPr>
              <w:t>Model,N,epsilon</w:t>
            </w:r>
            <w:proofErr w:type="spellEnd"/>
            <w:r w:rsidRPr="00E35B89">
              <w:rPr>
                <w:sz w:val="20"/>
                <w:szCs w:val="20"/>
              </w:rPr>
              <w:t>);</w:t>
            </w:r>
          </w:p>
          <w:p w14:paraId="78F25985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</w:t>
            </w:r>
            <w:proofErr w:type="spellStart"/>
            <w:r w:rsidRPr="00E35B89">
              <w:rPr>
                <w:sz w:val="20"/>
                <w:szCs w:val="20"/>
              </w:rPr>
              <w:t>cout</w:t>
            </w:r>
            <w:proofErr w:type="spellEnd"/>
            <w:r w:rsidRPr="00E35B89">
              <w:rPr>
                <w:sz w:val="20"/>
                <w:szCs w:val="20"/>
              </w:rPr>
              <w:t xml:space="preserve"> &lt;&lt; "Price by direct MC = " &lt;&lt; </w:t>
            </w:r>
            <w:proofErr w:type="spellStart"/>
            <w:r w:rsidRPr="00E35B89">
              <w:rPr>
                <w:sz w:val="20"/>
                <w:szCs w:val="20"/>
              </w:rPr>
              <w:t>Option.GetPrice</w:t>
            </w:r>
            <w:proofErr w:type="spellEnd"/>
            <w:r w:rsidRPr="00E35B89">
              <w:rPr>
                <w:sz w:val="20"/>
                <w:szCs w:val="20"/>
              </w:rPr>
              <w:t xml:space="preserve">() &lt;&lt; </w:t>
            </w:r>
            <w:proofErr w:type="spellStart"/>
            <w:r w:rsidRPr="00E35B89">
              <w:rPr>
                <w:sz w:val="20"/>
                <w:szCs w:val="20"/>
              </w:rPr>
              <w:t>endl</w:t>
            </w:r>
            <w:proofErr w:type="spellEnd"/>
          </w:p>
          <w:p w14:paraId="04614D7D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  &lt;&lt; "Error = " &lt;&lt; </w:t>
            </w:r>
            <w:proofErr w:type="spellStart"/>
            <w:r w:rsidRPr="00E35B89">
              <w:rPr>
                <w:sz w:val="20"/>
                <w:szCs w:val="20"/>
              </w:rPr>
              <w:t>Option.GetPricingError</w:t>
            </w:r>
            <w:proofErr w:type="spellEnd"/>
            <w:r w:rsidRPr="00E35B89">
              <w:rPr>
                <w:sz w:val="20"/>
                <w:szCs w:val="20"/>
              </w:rPr>
              <w:t xml:space="preserve">() &lt;&lt; </w:t>
            </w:r>
            <w:proofErr w:type="spellStart"/>
            <w:r w:rsidRPr="00E35B89">
              <w:rPr>
                <w:sz w:val="20"/>
                <w:szCs w:val="20"/>
              </w:rPr>
              <w:t>endl</w:t>
            </w:r>
            <w:proofErr w:type="spellEnd"/>
          </w:p>
          <w:p w14:paraId="58DBC4C2" w14:textId="58D94ABE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    &lt;&lt; "delta = " &lt;&lt; </w:t>
            </w:r>
            <w:proofErr w:type="spellStart"/>
            <w:r w:rsidRPr="00E35B89">
              <w:rPr>
                <w:sz w:val="20"/>
                <w:szCs w:val="20"/>
              </w:rPr>
              <w:t>Option.GetDelta</w:t>
            </w:r>
            <w:proofErr w:type="spellEnd"/>
            <w:r w:rsidRPr="00E35B89">
              <w:rPr>
                <w:sz w:val="20"/>
                <w:szCs w:val="20"/>
              </w:rPr>
              <w:t xml:space="preserve">() &lt;&lt; </w:t>
            </w:r>
            <w:proofErr w:type="spellStart"/>
            <w:r w:rsidRPr="00E35B89">
              <w:rPr>
                <w:sz w:val="20"/>
                <w:szCs w:val="20"/>
              </w:rPr>
              <w:t>endl</w:t>
            </w:r>
            <w:proofErr w:type="spellEnd"/>
            <w:r w:rsidRPr="00E35B89">
              <w:rPr>
                <w:sz w:val="20"/>
                <w:szCs w:val="20"/>
              </w:rPr>
              <w:t>;</w:t>
            </w:r>
          </w:p>
          <w:p w14:paraId="7296D55A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 xml:space="preserve">    return 0;</w:t>
            </w:r>
          </w:p>
          <w:p w14:paraId="1F83E5B2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}</w:t>
            </w:r>
          </w:p>
          <w:p w14:paraId="220F9BC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/*</w:t>
            </w:r>
          </w:p>
          <w:p w14:paraId="4BD81163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Arithmetic call price = 1.42594</w:t>
            </w:r>
          </w:p>
          <w:p w14:paraId="3B1FD29D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Error = 0.000136447</w:t>
            </w:r>
          </w:p>
          <w:p w14:paraId="4EDFAE18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delta = 0.520263</w:t>
            </w:r>
          </w:p>
          <w:p w14:paraId="7626BF7C" w14:textId="77777777" w:rsidR="00E35B89" w:rsidRPr="00E35B89" w:rsidRDefault="00E35B89" w:rsidP="00E35B89">
            <w:pPr>
              <w:rPr>
                <w:sz w:val="20"/>
                <w:szCs w:val="20"/>
              </w:rPr>
            </w:pPr>
          </w:p>
          <w:p w14:paraId="478CE00C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Price by direct MC = 1.42762</w:t>
            </w:r>
          </w:p>
          <w:p w14:paraId="027C0AB3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Error = 0.0120886</w:t>
            </w:r>
          </w:p>
          <w:p w14:paraId="6BB31C70" w14:textId="77777777" w:rsidR="00E35B89" w:rsidRP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delta = 0.523995</w:t>
            </w:r>
          </w:p>
          <w:p w14:paraId="54F0EA1C" w14:textId="77777777" w:rsidR="00E35B89" w:rsidRDefault="00E35B89" w:rsidP="00E35B89">
            <w:pPr>
              <w:rPr>
                <w:sz w:val="20"/>
                <w:szCs w:val="20"/>
              </w:rPr>
            </w:pPr>
            <w:r w:rsidRPr="00E35B89">
              <w:rPr>
                <w:sz w:val="20"/>
                <w:szCs w:val="20"/>
              </w:rPr>
              <w:t>*/</w:t>
            </w:r>
          </w:p>
          <w:p w14:paraId="7D53AB23" w14:textId="6C460313" w:rsidR="00E35B89" w:rsidRDefault="00E35B89" w:rsidP="00E35B89">
            <w:pPr>
              <w:rPr>
                <w:sz w:val="20"/>
                <w:szCs w:val="20"/>
              </w:rPr>
            </w:pPr>
          </w:p>
        </w:tc>
      </w:tr>
      <w:tr w:rsidR="00E35B89" w:rsidRPr="00E25A79" w14:paraId="4F32FF85" w14:textId="77777777" w:rsidTr="000D7F57">
        <w:tc>
          <w:tcPr>
            <w:tcW w:w="10417" w:type="dxa"/>
          </w:tcPr>
          <w:p w14:paraId="0068CAA6" w14:textId="4B14280D" w:rsidR="00E35B89" w:rsidRPr="00E35B89" w:rsidRDefault="00E35B89" w:rsidP="00E35B89">
            <w:pPr>
              <w:rPr>
                <w:b/>
                <w:bCs/>
                <w:sz w:val="20"/>
                <w:szCs w:val="20"/>
              </w:rPr>
            </w:pPr>
            <w:r w:rsidRPr="00E35B89">
              <w:rPr>
                <w:b/>
                <w:bCs/>
                <w:sz w:val="20"/>
                <w:szCs w:val="20"/>
              </w:rPr>
              <w:t>GmtrAsianCall.cpp</w:t>
            </w:r>
          </w:p>
        </w:tc>
      </w:tr>
      <w:tr w:rsidR="00E35B89" w:rsidRPr="00E25A79" w14:paraId="3CD04D89" w14:textId="77777777" w:rsidTr="000D7F57">
        <w:tc>
          <w:tcPr>
            <w:tcW w:w="10417" w:type="dxa"/>
          </w:tcPr>
          <w:p w14:paraId="1FB5F665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#include "</w:t>
            </w:r>
            <w:proofErr w:type="spellStart"/>
            <w:r w:rsidRPr="001C051E">
              <w:rPr>
                <w:sz w:val="20"/>
                <w:szCs w:val="20"/>
              </w:rPr>
              <w:t>GmtrAsianCall.h</w:t>
            </w:r>
            <w:proofErr w:type="spellEnd"/>
            <w:r w:rsidRPr="001C051E">
              <w:rPr>
                <w:sz w:val="20"/>
                <w:szCs w:val="20"/>
              </w:rPr>
              <w:t>"</w:t>
            </w:r>
          </w:p>
          <w:p w14:paraId="22BA48ED" w14:textId="77777777" w:rsidR="00E35B89" w:rsidRPr="001C051E" w:rsidRDefault="00E35B89" w:rsidP="00E35B89">
            <w:pPr>
              <w:rPr>
                <w:sz w:val="20"/>
                <w:szCs w:val="20"/>
              </w:rPr>
            </w:pPr>
          </w:p>
          <w:p w14:paraId="5F8C6378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double </w:t>
            </w:r>
            <w:proofErr w:type="spellStart"/>
            <w:r w:rsidRPr="001C051E">
              <w:rPr>
                <w:sz w:val="20"/>
                <w:szCs w:val="20"/>
              </w:rPr>
              <w:t>GmtrAsianCall</w:t>
            </w:r>
            <w:proofErr w:type="spellEnd"/>
            <w:r w:rsidRPr="001C051E">
              <w:rPr>
                <w:sz w:val="20"/>
                <w:szCs w:val="20"/>
              </w:rPr>
              <w:t>::Payoff(</w:t>
            </w:r>
            <w:proofErr w:type="spellStart"/>
            <w:r w:rsidRPr="001C051E">
              <w:rPr>
                <w:sz w:val="20"/>
                <w:szCs w:val="20"/>
              </w:rPr>
              <w:t>SamplePath</w:t>
            </w:r>
            <w:proofErr w:type="spellEnd"/>
            <w:r w:rsidRPr="001C051E">
              <w:rPr>
                <w:sz w:val="20"/>
                <w:szCs w:val="20"/>
              </w:rPr>
              <w:t>&amp; S)</w:t>
            </w:r>
          </w:p>
          <w:p w14:paraId="27D0D55A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{</w:t>
            </w:r>
          </w:p>
          <w:p w14:paraId="1195A09C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    double Prod = 1.0;</w:t>
            </w:r>
          </w:p>
          <w:p w14:paraId="343F3C04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    for (int </w:t>
            </w:r>
            <w:proofErr w:type="spellStart"/>
            <w:r w:rsidRPr="001C051E">
              <w:rPr>
                <w:sz w:val="20"/>
                <w:szCs w:val="20"/>
              </w:rPr>
              <w:t>i</w:t>
            </w:r>
            <w:proofErr w:type="spellEnd"/>
            <w:r w:rsidRPr="001C051E">
              <w:rPr>
                <w:sz w:val="20"/>
                <w:szCs w:val="20"/>
              </w:rPr>
              <w:t xml:space="preserve"> = 0; </w:t>
            </w:r>
            <w:proofErr w:type="spellStart"/>
            <w:r w:rsidRPr="001C051E">
              <w:rPr>
                <w:sz w:val="20"/>
                <w:szCs w:val="20"/>
              </w:rPr>
              <w:t>i</w:t>
            </w:r>
            <w:proofErr w:type="spellEnd"/>
            <w:r w:rsidRPr="001C051E">
              <w:rPr>
                <w:sz w:val="20"/>
                <w:szCs w:val="20"/>
              </w:rPr>
              <w:t xml:space="preserve"> &lt; m; </w:t>
            </w:r>
            <w:proofErr w:type="spellStart"/>
            <w:r w:rsidRPr="001C051E">
              <w:rPr>
                <w:sz w:val="20"/>
                <w:szCs w:val="20"/>
              </w:rPr>
              <w:t>i</w:t>
            </w:r>
            <w:proofErr w:type="spellEnd"/>
            <w:r w:rsidRPr="001C051E">
              <w:rPr>
                <w:sz w:val="20"/>
                <w:szCs w:val="20"/>
              </w:rPr>
              <w:t>++)</w:t>
            </w:r>
          </w:p>
          <w:p w14:paraId="78EE39E5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lastRenderedPageBreak/>
              <w:t xml:space="preserve">    {</w:t>
            </w:r>
          </w:p>
          <w:p w14:paraId="662FFB3A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        Prod = Prod * S[</w:t>
            </w:r>
            <w:proofErr w:type="spellStart"/>
            <w:r w:rsidRPr="001C051E">
              <w:rPr>
                <w:sz w:val="20"/>
                <w:szCs w:val="20"/>
              </w:rPr>
              <w:t>i</w:t>
            </w:r>
            <w:proofErr w:type="spellEnd"/>
            <w:r w:rsidRPr="001C051E">
              <w:rPr>
                <w:sz w:val="20"/>
                <w:szCs w:val="20"/>
              </w:rPr>
              <w:t>];</w:t>
            </w:r>
          </w:p>
          <w:p w14:paraId="59C5D5C8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    }</w:t>
            </w:r>
          </w:p>
          <w:p w14:paraId="15A74136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    if (pow(Prod, 1.0 / m) &lt; K) return 0.0;</w:t>
            </w:r>
          </w:p>
          <w:p w14:paraId="4C7D6924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    return pow(Prod, 1.0 / m) - K;</w:t>
            </w:r>
          </w:p>
          <w:p w14:paraId="02377096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}</w:t>
            </w:r>
          </w:p>
          <w:p w14:paraId="23E6CA30" w14:textId="77777777" w:rsidR="00E35B89" w:rsidRPr="001C051E" w:rsidRDefault="00E35B89" w:rsidP="00E35B89">
            <w:pPr>
              <w:rPr>
                <w:sz w:val="20"/>
                <w:szCs w:val="20"/>
              </w:rPr>
            </w:pPr>
          </w:p>
          <w:p w14:paraId="67E766E8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void </w:t>
            </w:r>
            <w:proofErr w:type="spellStart"/>
            <w:r w:rsidRPr="001C051E">
              <w:rPr>
                <w:sz w:val="20"/>
                <w:szCs w:val="20"/>
              </w:rPr>
              <w:t>GmtrAsianCall</w:t>
            </w:r>
            <w:proofErr w:type="spellEnd"/>
            <w:r w:rsidRPr="001C051E">
              <w:rPr>
                <w:sz w:val="20"/>
                <w:szCs w:val="20"/>
              </w:rPr>
              <w:t>::</w:t>
            </w:r>
            <w:proofErr w:type="spellStart"/>
            <w:r w:rsidRPr="001C051E">
              <w:rPr>
                <w:sz w:val="20"/>
                <w:szCs w:val="20"/>
              </w:rPr>
              <w:t>Calculate_a_b</w:t>
            </w:r>
            <w:proofErr w:type="spellEnd"/>
            <w:r w:rsidRPr="001C051E">
              <w:rPr>
                <w:sz w:val="20"/>
                <w:szCs w:val="20"/>
              </w:rPr>
              <w:t xml:space="preserve">(const </w:t>
            </w:r>
            <w:proofErr w:type="spellStart"/>
            <w:r w:rsidRPr="001C051E">
              <w:rPr>
                <w:sz w:val="20"/>
                <w:szCs w:val="20"/>
              </w:rPr>
              <w:t>MCModel</w:t>
            </w:r>
            <w:proofErr w:type="spellEnd"/>
            <w:r w:rsidRPr="001C051E">
              <w:rPr>
                <w:sz w:val="20"/>
                <w:szCs w:val="20"/>
              </w:rPr>
              <w:t>&amp; Model)</w:t>
            </w:r>
          </w:p>
          <w:p w14:paraId="3363D076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{</w:t>
            </w:r>
          </w:p>
          <w:p w14:paraId="0C0E0B3C" w14:textId="11D1B765" w:rsidR="001C051E" w:rsidRDefault="00E35B89" w:rsidP="001C051E">
            <w:pPr>
              <w:ind w:firstLine="195"/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a = exp(-</w:t>
            </w:r>
            <w:proofErr w:type="spellStart"/>
            <w:r w:rsidRPr="001C051E">
              <w:rPr>
                <w:sz w:val="20"/>
                <w:szCs w:val="20"/>
              </w:rPr>
              <w:t>Model.GetR</w:t>
            </w:r>
            <w:proofErr w:type="spellEnd"/>
            <w:r w:rsidRPr="001C051E">
              <w:rPr>
                <w:sz w:val="20"/>
                <w:szCs w:val="20"/>
              </w:rPr>
              <w:t xml:space="preserve">() * T) * Model.GetS0() * exp((m + 1.0) * T / (2.0 * m) * </w:t>
            </w:r>
          </w:p>
          <w:p w14:paraId="17411437" w14:textId="3BE14DFA" w:rsidR="00E35B89" w:rsidRPr="001C051E" w:rsidRDefault="001C051E" w:rsidP="001C051E">
            <w:pPr>
              <w:ind w:firstLine="19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ab/>
            </w:r>
            <w:r w:rsidR="00E35B89" w:rsidRPr="001C051E">
              <w:rPr>
                <w:sz w:val="20"/>
                <w:szCs w:val="20"/>
              </w:rPr>
              <w:t>(</w:t>
            </w:r>
            <w:proofErr w:type="spellStart"/>
            <w:r w:rsidR="00E35B89" w:rsidRPr="001C051E">
              <w:rPr>
                <w:sz w:val="20"/>
                <w:szCs w:val="20"/>
              </w:rPr>
              <w:t>Model.GetR</w:t>
            </w:r>
            <w:proofErr w:type="spellEnd"/>
            <w:r w:rsidR="00E35B89" w:rsidRPr="001C051E">
              <w:rPr>
                <w:sz w:val="20"/>
                <w:szCs w:val="20"/>
              </w:rPr>
              <w:t xml:space="preserve">() + </w:t>
            </w:r>
            <w:proofErr w:type="spellStart"/>
            <w:r w:rsidR="00E35B89" w:rsidRPr="001C051E">
              <w:rPr>
                <w:sz w:val="20"/>
                <w:szCs w:val="20"/>
              </w:rPr>
              <w:t>Model.GetSigma</w:t>
            </w:r>
            <w:proofErr w:type="spellEnd"/>
            <w:r w:rsidR="00E35B89" w:rsidRPr="001C051E">
              <w:rPr>
                <w:sz w:val="20"/>
                <w:szCs w:val="20"/>
              </w:rPr>
              <w:t xml:space="preserve">() * </w:t>
            </w:r>
            <w:proofErr w:type="spellStart"/>
            <w:r w:rsidR="00E35B89" w:rsidRPr="001C051E">
              <w:rPr>
                <w:sz w:val="20"/>
                <w:szCs w:val="20"/>
              </w:rPr>
              <w:t>Model.GetSigma</w:t>
            </w:r>
            <w:proofErr w:type="spellEnd"/>
            <w:r w:rsidR="00E35B89" w:rsidRPr="001C051E">
              <w:rPr>
                <w:sz w:val="20"/>
                <w:szCs w:val="20"/>
              </w:rPr>
              <w:t>() * ((2.0 * m + 1.0) / (3.0 * m) - 1.0) / 2.0));</w:t>
            </w:r>
          </w:p>
          <w:p w14:paraId="36B13130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    b = </w:t>
            </w:r>
            <w:proofErr w:type="spellStart"/>
            <w:r w:rsidRPr="001C051E">
              <w:rPr>
                <w:sz w:val="20"/>
                <w:szCs w:val="20"/>
              </w:rPr>
              <w:t>Model.GetSigma</w:t>
            </w:r>
            <w:proofErr w:type="spellEnd"/>
            <w:r w:rsidRPr="001C051E">
              <w:rPr>
                <w:sz w:val="20"/>
                <w:szCs w:val="20"/>
              </w:rPr>
              <w:t>() * sqrt((m + 1.0) * (2.0 * m + 1.0) / (6.0 * m * m));</w:t>
            </w:r>
          </w:p>
          <w:p w14:paraId="46B8C28C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}</w:t>
            </w:r>
          </w:p>
          <w:p w14:paraId="390C52F8" w14:textId="4D7941CB" w:rsidR="00E35B89" w:rsidRDefault="00E35B89" w:rsidP="00E35B89">
            <w:pPr>
              <w:rPr>
                <w:sz w:val="20"/>
                <w:szCs w:val="20"/>
              </w:rPr>
            </w:pPr>
          </w:p>
          <w:p w14:paraId="3FDDD7A5" w14:textId="118C7CE3" w:rsidR="001C051E" w:rsidRPr="001C051E" w:rsidRDefault="001C051E" w:rsidP="00E35B89">
            <w:pPr>
              <w:rPr>
                <w:b/>
                <w:bCs/>
              </w:rPr>
            </w:pPr>
            <w:r w:rsidRPr="001C051E">
              <w:rPr>
                <w:b/>
                <w:bCs/>
              </w:rPr>
              <w:t xml:space="preserve">// Complete the implementation of the member function, </w:t>
            </w:r>
            <w:proofErr w:type="spellStart"/>
            <w:r w:rsidRPr="001C051E">
              <w:rPr>
                <w:b/>
                <w:bCs/>
              </w:rPr>
              <w:t>PriceByBSFormula</w:t>
            </w:r>
            <w:proofErr w:type="spellEnd"/>
          </w:p>
          <w:p w14:paraId="28D7D354" w14:textId="0973FC58" w:rsidR="00E35B89" w:rsidRPr="002A6A1E" w:rsidRDefault="00E35B89" w:rsidP="00E35B89">
            <w:pPr>
              <w:rPr>
                <w:color w:val="FF0000"/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double </w:t>
            </w:r>
            <w:proofErr w:type="spellStart"/>
            <w:r w:rsidRPr="001C051E">
              <w:rPr>
                <w:sz w:val="20"/>
                <w:szCs w:val="20"/>
              </w:rPr>
              <w:t>GmtrAsianCall</w:t>
            </w:r>
            <w:proofErr w:type="spellEnd"/>
            <w:r w:rsidRPr="001C051E">
              <w:rPr>
                <w:sz w:val="20"/>
                <w:szCs w:val="20"/>
              </w:rPr>
              <w:t>::</w:t>
            </w:r>
            <w:proofErr w:type="spellStart"/>
            <w:r w:rsidRPr="001C051E">
              <w:rPr>
                <w:sz w:val="20"/>
                <w:szCs w:val="20"/>
              </w:rPr>
              <w:t>PriceByBSFormula</w:t>
            </w:r>
            <w:proofErr w:type="spellEnd"/>
            <w:r w:rsidRPr="001C051E">
              <w:rPr>
                <w:sz w:val="20"/>
                <w:szCs w:val="20"/>
              </w:rPr>
              <w:t>(</w:t>
            </w:r>
            <w:r w:rsidRPr="002A6A1E">
              <w:rPr>
                <w:sz w:val="20"/>
                <w:szCs w:val="20"/>
                <w:highlight w:val="yellow"/>
              </w:rPr>
              <w:t>const</w:t>
            </w:r>
            <w:r w:rsidRPr="001C051E">
              <w:rPr>
                <w:sz w:val="20"/>
                <w:szCs w:val="20"/>
              </w:rPr>
              <w:t xml:space="preserve"> </w:t>
            </w:r>
            <w:proofErr w:type="spellStart"/>
            <w:r w:rsidRPr="001C051E">
              <w:rPr>
                <w:sz w:val="20"/>
                <w:szCs w:val="20"/>
              </w:rPr>
              <w:t>MCModel</w:t>
            </w:r>
            <w:proofErr w:type="spellEnd"/>
            <w:r w:rsidRPr="001C051E">
              <w:rPr>
                <w:sz w:val="20"/>
                <w:szCs w:val="20"/>
              </w:rPr>
              <w:t>&amp; Model)</w:t>
            </w:r>
            <w:r w:rsidR="002A6A1E">
              <w:rPr>
                <w:sz w:val="20"/>
                <w:szCs w:val="20"/>
              </w:rPr>
              <w:t xml:space="preserve">   </w:t>
            </w:r>
            <w:r w:rsidR="002A6A1E">
              <w:rPr>
                <w:color w:val="FF0000"/>
                <w:sz w:val="20"/>
                <w:szCs w:val="20"/>
              </w:rPr>
              <w:t>cannot reference to const</w:t>
            </w:r>
          </w:p>
          <w:p w14:paraId="7AD3122E" w14:textId="6E6C8DC8" w:rsidR="00E35B89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{</w:t>
            </w:r>
          </w:p>
          <w:p w14:paraId="55881CBA" w14:textId="647BCDAA" w:rsidR="002A6A1E" w:rsidRPr="0082361A" w:rsidRDefault="002A6A1E" w:rsidP="00E35B89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MCMModel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 xml:space="preserve"> model;</w:t>
            </w:r>
          </w:p>
          <w:p w14:paraId="7C8DE266" w14:textId="491A8561" w:rsidR="002A6A1E" w:rsidRPr="0082361A" w:rsidRDefault="002A6A1E" w:rsidP="00E35B89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model.SetS0(a);</w:t>
            </w:r>
          </w:p>
          <w:p w14:paraId="197BB68D" w14:textId="5076A8AE" w:rsidR="002A6A1E" w:rsidRPr="0082361A" w:rsidRDefault="002A6A1E" w:rsidP="00E35B89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model.SetSigma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>(b);</w:t>
            </w:r>
          </w:p>
          <w:p w14:paraId="7331E9BC" w14:textId="2F22A1E2" w:rsidR="001247A1" w:rsidRPr="0082361A" w:rsidRDefault="001247A1" w:rsidP="00E35B89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model.SetR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>(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Model.GetR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>());</w:t>
            </w:r>
          </w:p>
          <w:p w14:paraId="5EA9213C" w14:textId="6A95884E" w:rsidR="001247A1" w:rsidRDefault="001247A1" w:rsidP="00E35B89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Price = 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EurCall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>::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PriceByBSFormula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>(model);</w:t>
            </w:r>
          </w:p>
          <w:p w14:paraId="059B0B0E" w14:textId="3F09519D" w:rsidR="00007817" w:rsidRPr="0082361A" w:rsidRDefault="00007817" w:rsidP="00E35B89">
            <w:pPr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        Return Price;</w:t>
            </w:r>
          </w:p>
          <w:p w14:paraId="688F44A3" w14:textId="77777777" w:rsidR="002A6A1E" w:rsidRPr="001C051E" w:rsidRDefault="002A6A1E" w:rsidP="00E35B89">
            <w:pPr>
              <w:rPr>
                <w:sz w:val="20"/>
                <w:szCs w:val="20"/>
              </w:rPr>
            </w:pPr>
          </w:p>
          <w:p w14:paraId="5222ED23" w14:textId="14D4D1C1" w:rsidR="00066D68" w:rsidRDefault="004A0DA1" w:rsidP="00066D6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proofErr w:type="spellStart"/>
            <w:r w:rsidR="00066D68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alculate_a_b</w:t>
            </w:r>
            <w:proofErr w:type="spellEnd"/>
            <w:r w:rsidR="00066D68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Model);</w:t>
            </w:r>
          </w:p>
          <w:p w14:paraId="3C7AE28F" w14:textId="2142778B" w:rsidR="00582E85" w:rsidRPr="00582E85" w:rsidRDefault="00582E85" w:rsidP="00582E8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proofErr w:type="spellStart"/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urCall</w:t>
            </w:r>
            <w:proofErr w:type="spellEnd"/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G(T,K);</w:t>
            </w:r>
          </w:p>
          <w:p w14:paraId="51526C94" w14:textId="77777777" w:rsidR="00582E85" w:rsidRPr="00582E85" w:rsidRDefault="00582E85" w:rsidP="00582E8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Price = </w:t>
            </w:r>
            <w:proofErr w:type="spellStart"/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G.PriceByBSFormula</w:t>
            </w:r>
            <w:proofErr w:type="spellEnd"/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Model);</w:t>
            </w:r>
          </w:p>
          <w:p w14:paraId="5F22D415" w14:textId="710FC3FB" w:rsidR="00E35B89" w:rsidRPr="001C051E" w:rsidRDefault="00582E85" w:rsidP="00582E85">
            <w:pPr>
              <w:rPr>
                <w:sz w:val="20"/>
                <w:szCs w:val="20"/>
              </w:rPr>
            </w:pPr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 w:rsidR="00E35B89" w:rsidRPr="001C051E">
              <w:rPr>
                <w:sz w:val="20"/>
                <w:szCs w:val="20"/>
              </w:rPr>
              <w:t>return Price;</w:t>
            </w:r>
          </w:p>
          <w:p w14:paraId="562F0CC2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}</w:t>
            </w:r>
          </w:p>
          <w:p w14:paraId="6609543A" w14:textId="52B5B520" w:rsidR="00E35B89" w:rsidRDefault="00E35B89" w:rsidP="00E35B89">
            <w:pPr>
              <w:rPr>
                <w:sz w:val="20"/>
                <w:szCs w:val="20"/>
              </w:rPr>
            </w:pPr>
          </w:p>
          <w:p w14:paraId="1FF26066" w14:textId="5EEBE7A3" w:rsidR="001C051E" w:rsidRPr="001C051E" w:rsidRDefault="001C051E" w:rsidP="00E35B89">
            <w:pPr>
              <w:rPr>
                <w:b/>
                <w:bCs/>
              </w:rPr>
            </w:pPr>
            <w:r w:rsidRPr="001C051E">
              <w:rPr>
                <w:b/>
                <w:bCs/>
              </w:rPr>
              <w:t xml:space="preserve">// Complete the implementation of the member function, </w:t>
            </w:r>
            <w:proofErr w:type="spellStart"/>
            <w:r>
              <w:rPr>
                <w:b/>
                <w:bCs/>
              </w:rPr>
              <w:t>Delta</w:t>
            </w:r>
            <w:r w:rsidRPr="001C051E">
              <w:rPr>
                <w:b/>
                <w:bCs/>
              </w:rPr>
              <w:t>ByBSFormula</w:t>
            </w:r>
            <w:proofErr w:type="spellEnd"/>
          </w:p>
          <w:p w14:paraId="0EF1288A" w14:textId="77777777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 xml:space="preserve">double </w:t>
            </w:r>
            <w:proofErr w:type="spellStart"/>
            <w:r w:rsidRPr="001C051E">
              <w:rPr>
                <w:sz w:val="20"/>
                <w:szCs w:val="20"/>
              </w:rPr>
              <w:t>GmtrAsianCall</w:t>
            </w:r>
            <w:proofErr w:type="spellEnd"/>
            <w:r w:rsidRPr="001C051E">
              <w:rPr>
                <w:sz w:val="20"/>
                <w:szCs w:val="20"/>
              </w:rPr>
              <w:t>::</w:t>
            </w:r>
            <w:proofErr w:type="spellStart"/>
            <w:r w:rsidRPr="001C051E">
              <w:rPr>
                <w:sz w:val="20"/>
                <w:szCs w:val="20"/>
              </w:rPr>
              <w:t>DeltaByBSFormula</w:t>
            </w:r>
            <w:proofErr w:type="spellEnd"/>
            <w:r w:rsidRPr="001C051E">
              <w:rPr>
                <w:sz w:val="20"/>
                <w:szCs w:val="20"/>
              </w:rPr>
              <w:t xml:space="preserve">(const </w:t>
            </w:r>
            <w:proofErr w:type="spellStart"/>
            <w:r w:rsidRPr="001C051E">
              <w:rPr>
                <w:sz w:val="20"/>
                <w:szCs w:val="20"/>
              </w:rPr>
              <w:t>MCModel</w:t>
            </w:r>
            <w:proofErr w:type="spellEnd"/>
            <w:r w:rsidRPr="001C051E">
              <w:rPr>
                <w:sz w:val="20"/>
                <w:szCs w:val="20"/>
              </w:rPr>
              <w:t>&amp; Model)</w:t>
            </w:r>
          </w:p>
          <w:p w14:paraId="54ACE616" w14:textId="7B5F415B" w:rsidR="00E35B89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{</w:t>
            </w:r>
          </w:p>
          <w:p w14:paraId="46B27DA2" w14:textId="3D8016D5" w:rsidR="004C3851" w:rsidRDefault="004A0DA1" w:rsidP="004C385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proofErr w:type="spellStart"/>
            <w:r w:rsidR="004C385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Calculate_a_b</w:t>
            </w:r>
            <w:proofErr w:type="spellEnd"/>
            <w:r w:rsidR="004C385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Model);</w:t>
            </w:r>
          </w:p>
          <w:p w14:paraId="7A53E44F" w14:textId="6C78EFD6" w:rsidR="00582E85" w:rsidRDefault="00582E85" w:rsidP="00582E8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proofErr w:type="spellStart"/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EurCall</w:t>
            </w:r>
            <w:proofErr w:type="spellEnd"/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G(T,K);</w:t>
            </w:r>
          </w:p>
          <w:p w14:paraId="7695D43C" w14:textId="77777777" w:rsidR="009268C0" w:rsidRDefault="009268C0" w:rsidP="00582E8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</w:p>
          <w:p w14:paraId="7D052328" w14:textId="77777777" w:rsidR="00E678EC" w:rsidRPr="0082361A" w:rsidRDefault="00E678EC" w:rsidP="00E678EC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MCMModel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 xml:space="preserve"> model;</w:t>
            </w:r>
          </w:p>
          <w:p w14:paraId="4922A673" w14:textId="77777777" w:rsidR="00E678EC" w:rsidRPr="0082361A" w:rsidRDefault="00E678EC" w:rsidP="00E678EC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model.SetS0(a);</w:t>
            </w:r>
          </w:p>
          <w:p w14:paraId="5158596D" w14:textId="77777777" w:rsidR="00E678EC" w:rsidRPr="0082361A" w:rsidRDefault="00E678EC" w:rsidP="00E678EC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model.SetSigma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>(b);</w:t>
            </w:r>
          </w:p>
          <w:p w14:paraId="456B87A9" w14:textId="77777777" w:rsidR="00E678EC" w:rsidRPr="0082361A" w:rsidRDefault="00E678EC" w:rsidP="00E678EC">
            <w:pPr>
              <w:rPr>
                <w:color w:val="FF0000"/>
                <w:sz w:val="20"/>
                <w:szCs w:val="20"/>
              </w:rPr>
            </w:pPr>
            <w:r w:rsidRPr="0082361A">
              <w:rPr>
                <w:color w:val="FF0000"/>
                <w:sz w:val="20"/>
                <w:szCs w:val="20"/>
              </w:rPr>
              <w:t xml:space="preserve">        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model.SetR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>(</w:t>
            </w:r>
            <w:proofErr w:type="spellStart"/>
            <w:r w:rsidRPr="0082361A">
              <w:rPr>
                <w:color w:val="FF0000"/>
                <w:sz w:val="20"/>
                <w:szCs w:val="20"/>
              </w:rPr>
              <w:t>Model.GetR</w:t>
            </w:r>
            <w:proofErr w:type="spellEnd"/>
            <w:r w:rsidRPr="0082361A">
              <w:rPr>
                <w:color w:val="FF0000"/>
                <w:sz w:val="20"/>
                <w:szCs w:val="20"/>
              </w:rPr>
              <w:t>());</w:t>
            </w:r>
          </w:p>
          <w:p w14:paraId="7F6A970B" w14:textId="30E8078E" w:rsidR="00582E85" w:rsidRPr="00582E85" w:rsidRDefault="00582E85" w:rsidP="00582E8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</w:pPr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delta = </w:t>
            </w:r>
            <w:proofErr w:type="spellStart"/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G.DeltaByBSFormula</w:t>
            </w:r>
            <w:proofErr w:type="spellEnd"/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>(Model)</w:t>
            </w:r>
            <w:r w:rsidR="001247A1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</w:t>
            </w:r>
            <w:r w:rsidR="001247A1" w:rsidRPr="001247A1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* a / Model.getS0()</w:t>
            </w:r>
            <w:r w:rsidRPr="001247A1">
              <w:rPr>
                <w:rFonts w:ascii="Consolas" w:hAnsi="Consolas" w:cs="Consolas"/>
                <w:color w:val="FF0000"/>
                <w:sz w:val="19"/>
                <w:szCs w:val="19"/>
                <w:lang w:eastAsia="zh-CN"/>
              </w:rPr>
              <w:t>;</w:t>
            </w:r>
          </w:p>
          <w:p w14:paraId="2A55BBD2" w14:textId="63C0A671" w:rsidR="00E35B89" w:rsidRPr="001C051E" w:rsidRDefault="00582E85" w:rsidP="00E35B89">
            <w:pPr>
              <w:rPr>
                <w:sz w:val="20"/>
                <w:szCs w:val="20"/>
              </w:rPr>
            </w:pPr>
            <w:r w:rsidRPr="00582E85">
              <w:rPr>
                <w:rFonts w:ascii="Consolas" w:hAnsi="Consolas" w:cs="Consolas"/>
                <w:color w:val="000000"/>
                <w:sz w:val="19"/>
                <w:szCs w:val="19"/>
                <w:lang w:eastAsia="zh-CN"/>
              </w:rPr>
              <w:t xml:space="preserve">    </w:t>
            </w:r>
            <w:r w:rsidR="00E35B89" w:rsidRPr="001C051E">
              <w:rPr>
                <w:sz w:val="20"/>
                <w:szCs w:val="20"/>
              </w:rPr>
              <w:t>return delta;</w:t>
            </w:r>
          </w:p>
          <w:p w14:paraId="4FD51696" w14:textId="7D7EC84D" w:rsidR="00E35B89" w:rsidRPr="001C051E" w:rsidRDefault="00E35B89" w:rsidP="00E35B89">
            <w:pPr>
              <w:rPr>
                <w:sz w:val="20"/>
                <w:szCs w:val="20"/>
              </w:rPr>
            </w:pPr>
            <w:r w:rsidRPr="001C051E">
              <w:rPr>
                <w:sz w:val="20"/>
                <w:szCs w:val="20"/>
              </w:rPr>
              <w:t>}</w:t>
            </w:r>
          </w:p>
        </w:tc>
      </w:tr>
    </w:tbl>
    <w:p w14:paraId="5BA77051" w14:textId="77777777" w:rsidR="000336A9" w:rsidRPr="00E25A79" w:rsidRDefault="000336A9" w:rsidP="0039597A">
      <w:pPr>
        <w:rPr>
          <w:sz w:val="20"/>
          <w:szCs w:val="20"/>
        </w:rPr>
      </w:pPr>
    </w:p>
    <w:sectPr w:rsidR="000336A9" w:rsidRPr="00E25A79" w:rsidSect="00466F2B">
      <w:headerReference w:type="default" r:id="rId17"/>
      <w:footerReference w:type="default" r:id="rId18"/>
      <w:pgSz w:w="12240" w:h="15840"/>
      <w:pgMar w:top="1260" w:right="90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9F769" w14:textId="77777777" w:rsidR="00105E16" w:rsidRDefault="00105E16">
      <w:r>
        <w:separator/>
      </w:r>
    </w:p>
  </w:endnote>
  <w:endnote w:type="continuationSeparator" w:id="0">
    <w:p w14:paraId="0881219A" w14:textId="77777777" w:rsidR="00105E16" w:rsidRDefault="00105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9E7E9A" w14:textId="77777777" w:rsidR="000D7F57" w:rsidRDefault="000D7F57">
    <w:pPr>
      <w:pStyle w:val="Footer"/>
      <w:jc w:val="center"/>
      <w:rPr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13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18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844074" w14:textId="77777777" w:rsidR="00105E16" w:rsidRDefault="00105E16">
      <w:r>
        <w:separator/>
      </w:r>
    </w:p>
  </w:footnote>
  <w:footnote w:type="continuationSeparator" w:id="0">
    <w:p w14:paraId="117638D1" w14:textId="77777777" w:rsidR="00105E16" w:rsidRDefault="00105E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F33BF" w14:textId="6DF64F04" w:rsidR="000D7F57" w:rsidRPr="002B5A4C" w:rsidRDefault="000D7F57" w:rsidP="002B5A4C">
    <w:pPr>
      <w:pStyle w:val="Header"/>
    </w:pPr>
    <w:r w:rsidRPr="002B5A4C">
      <w:rPr>
        <w:sz w:val="16"/>
      </w:rPr>
      <w:t xml:space="preserve">NYU </w:t>
    </w:r>
    <w:r>
      <w:rPr>
        <w:sz w:val="16"/>
        <w:lang w:val="en-US"/>
      </w:rPr>
      <w:t>Tandon</w:t>
    </w:r>
    <w:r w:rsidRPr="002B5A4C">
      <w:rPr>
        <w:sz w:val="16"/>
      </w:rPr>
      <w:t xml:space="preserve"> School of Engine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883AB6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598238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647E25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896131A"/>
    <w:multiLevelType w:val="hybridMultilevel"/>
    <w:tmpl w:val="2F66CAF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EE51A6"/>
    <w:multiLevelType w:val="hybridMultilevel"/>
    <w:tmpl w:val="CC30C594"/>
    <w:lvl w:ilvl="0" w:tplc="30824286">
      <w:start w:val="9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  <w:szCs w:val="24"/>
      </w:rPr>
    </w:lvl>
    <w:lvl w:ilvl="1" w:tplc="D658A636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D658A636">
      <w:start w:val="1"/>
      <w:numFmt w:val="upp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081143"/>
    <w:multiLevelType w:val="hybridMultilevel"/>
    <w:tmpl w:val="CB38C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14E0D"/>
    <w:multiLevelType w:val="hybridMultilevel"/>
    <w:tmpl w:val="38C2D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9D7E82"/>
    <w:multiLevelType w:val="hybridMultilevel"/>
    <w:tmpl w:val="9D0674C4"/>
    <w:lvl w:ilvl="0" w:tplc="9CAAA3FC">
      <w:start w:val="3"/>
      <w:numFmt w:val="upperLetter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8" w15:restartNumberingAfterBreak="0">
    <w:nsid w:val="1BFF3F4E"/>
    <w:multiLevelType w:val="hybridMultilevel"/>
    <w:tmpl w:val="677C6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7C3"/>
    <w:multiLevelType w:val="hybridMultilevel"/>
    <w:tmpl w:val="297279D8"/>
    <w:lvl w:ilvl="0" w:tplc="F89032E2">
      <w:start w:val="3"/>
      <w:numFmt w:val="decimal"/>
      <w:pStyle w:val="Heading4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8F66E8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3CE45B5"/>
    <w:multiLevelType w:val="hybridMultilevel"/>
    <w:tmpl w:val="DEBC94FE"/>
    <w:lvl w:ilvl="0" w:tplc="040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12" w15:restartNumberingAfterBreak="0">
    <w:nsid w:val="24D373D5"/>
    <w:multiLevelType w:val="hybridMultilevel"/>
    <w:tmpl w:val="F6B078E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AD279DA"/>
    <w:multiLevelType w:val="hybridMultilevel"/>
    <w:tmpl w:val="ABA43A18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1C0E11"/>
    <w:multiLevelType w:val="hybridMultilevel"/>
    <w:tmpl w:val="D526C222"/>
    <w:lvl w:ilvl="0" w:tplc="9566D61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0B7078F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1E01C00"/>
    <w:multiLevelType w:val="hybridMultilevel"/>
    <w:tmpl w:val="31283598"/>
    <w:lvl w:ilvl="0" w:tplc="F54885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658A636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21C79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359C55A6"/>
    <w:multiLevelType w:val="hybridMultilevel"/>
    <w:tmpl w:val="0A863BD2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9617A56"/>
    <w:multiLevelType w:val="hybridMultilevel"/>
    <w:tmpl w:val="7B7CAA5A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4D80458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5B623C38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D8605C48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E4A6456"/>
    <w:multiLevelType w:val="hybridMultilevel"/>
    <w:tmpl w:val="68389B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F364734"/>
    <w:multiLevelType w:val="hybridMultilevel"/>
    <w:tmpl w:val="01AC8C68"/>
    <w:lvl w:ilvl="0" w:tplc="457409D2">
      <w:start w:val="3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0E83686"/>
    <w:multiLevelType w:val="hybridMultilevel"/>
    <w:tmpl w:val="E536C9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84124AE"/>
    <w:multiLevelType w:val="hybridMultilevel"/>
    <w:tmpl w:val="855C7DD2"/>
    <w:lvl w:ilvl="0" w:tplc="04090015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06F721A"/>
    <w:multiLevelType w:val="hybridMultilevel"/>
    <w:tmpl w:val="A2C85F7A"/>
    <w:lvl w:ilvl="0" w:tplc="3F10956A">
      <w:start w:val="4"/>
      <w:numFmt w:val="upperLetter"/>
      <w:lvlText w:val="%1)"/>
      <w:lvlJc w:val="left"/>
      <w:pPr>
        <w:tabs>
          <w:tab w:val="num" w:pos="825"/>
        </w:tabs>
        <w:ind w:left="8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45"/>
        </w:tabs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65"/>
        </w:tabs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85"/>
        </w:tabs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05"/>
        </w:tabs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25"/>
        </w:tabs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45"/>
        </w:tabs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65"/>
        </w:tabs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85"/>
        </w:tabs>
        <w:ind w:left="6585" w:hanging="180"/>
      </w:pPr>
    </w:lvl>
  </w:abstractNum>
  <w:abstractNum w:abstractNumId="25" w15:restartNumberingAfterBreak="0">
    <w:nsid w:val="511712D3"/>
    <w:multiLevelType w:val="hybridMultilevel"/>
    <w:tmpl w:val="9C423F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5A144A6"/>
    <w:multiLevelType w:val="singleLevel"/>
    <w:tmpl w:val="9F527D8A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6D45133"/>
    <w:multiLevelType w:val="hybridMultilevel"/>
    <w:tmpl w:val="99A012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D0A1276"/>
    <w:multiLevelType w:val="hybridMultilevel"/>
    <w:tmpl w:val="DE620510"/>
    <w:lvl w:ilvl="0" w:tplc="C382DB76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D658A636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982EA5"/>
    <w:multiLevelType w:val="hybridMultilevel"/>
    <w:tmpl w:val="51F22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F0632F2"/>
    <w:multiLevelType w:val="hybridMultilevel"/>
    <w:tmpl w:val="517C90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3A8D4C">
      <w:start w:val="1"/>
      <w:numFmt w:val="upperLetter"/>
      <w:lvlText w:val="%2."/>
      <w:lvlJc w:val="left"/>
      <w:pPr>
        <w:tabs>
          <w:tab w:val="num" w:pos="1725"/>
        </w:tabs>
        <w:ind w:left="1725" w:hanging="64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1105C23"/>
    <w:multiLevelType w:val="hybridMultilevel"/>
    <w:tmpl w:val="71EABB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C55AB4"/>
    <w:multiLevelType w:val="hybridMultilevel"/>
    <w:tmpl w:val="30F814E4"/>
    <w:lvl w:ilvl="0" w:tplc="91A4A590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9BB7DB9"/>
    <w:multiLevelType w:val="hybridMultilevel"/>
    <w:tmpl w:val="E7681B7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4" w15:restartNumberingAfterBreak="0">
    <w:nsid w:val="6AF61B1F"/>
    <w:multiLevelType w:val="hybridMultilevel"/>
    <w:tmpl w:val="60E80534"/>
    <w:lvl w:ilvl="0" w:tplc="CDE8F9B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F3CB4B0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C8D2854"/>
    <w:multiLevelType w:val="hybridMultilevel"/>
    <w:tmpl w:val="912016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8121E5"/>
    <w:multiLevelType w:val="hybridMultilevel"/>
    <w:tmpl w:val="23C0EF82"/>
    <w:lvl w:ilvl="0" w:tplc="138EACEA">
      <w:start w:val="3"/>
      <w:numFmt w:val="upp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8A8555E">
      <w:start w:val="1"/>
      <w:numFmt w:val="decimal"/>
      <w:lvlText w:val="%2)"/>
      <w:lvlJc w:val="left"/>
      <w:pPr>
        <w:tabs>
          <w:tab w:val="num" w:pos="1695"/>
        </w:tabs>
        <w:ind w:left="1695" w:hanging="43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7" w15:restartNumberingAfterBreak="0">
    <w:nsid w:val="74B22F33"/>
    <w:multiLevelType w:val="hybridMultilevel"/>
    <w:tmpl w:val="CB367CDE"/>
    <w:lvl w:ilvl="0" w:tplc="D658A63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5970438"/>
    <w:multiLevelType w:val="hybridMultilevel"/>
    <w:tmpl w:val="EE6E9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001529"/>
    <w:multiLevelType w:val="hybridMultilevel"/>
    <w:tmpl w:val="61B4C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390C86"/>
    <w:multiLevelType w:val="hybridMultilevel"/>
    <w:tmpl w:val="9AB0F1E8"/>
    <w:lvl w:ilvl="0" w:tplc="005E655A">
      <w:start w:val="3"/>
      <w:numFmt w:val="upperLetter"/>
      <w:lvlText w:val="%1.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41" w15:restartNumberingAfterBreak="0">
    <w:nsid w:val="7A6950F0"/>
    <w:multiLevelType w:val="hybridMultilevel"/>
    <w:tmpl w:val="A790DE14"/>
    <w:lvl w:ilvl="0" w:tplc="38E2B776">
      <w:start w:val="1"/>
      <w:numFmt w:val="upp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2" w15:restartNumberingAfterBreak="0">
    <w:nsid w:val="7AE458E7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9"/>
  </w:num>
  <w:num w:numId="2">
    <w:abstractNumId w:val="12"/>
  </w:num>
  <w:num w:numId="3">
    <w:abstractNumId w:val="11"/>
  </w:num>
  <w:num w:numId="4">
    <w:abstractNumId w:val="20"/>
  </w:num>
  <w:num w:numId="5">
    <w:abstractNumId w:val="30"/>
  </w:num>
  <w:num w:numId="6">
    <w:abstractNumId w:val="25"/>
  </w:num>
  <w:num w:numId="7">
    <w:abstractNumId w:val="9"/>
  </w:num>
  <w:num w:numId="8">
    <w:abstractNumId w:val="21"/>
  </w:num>
  <w:num w:numId="9">
    <w:abstractNumId w:val="34"/>
  </w:num>
  <w:num w:numId="10">
    <w:abstractNumId w:val="18"/>
  </w:num>
  <w:num w:numId="11">
    <w:abstractNumId w:val="1"/>
  </w:num>
  <w:num w:numId="12">
    <w:abstractNumId w:val="14"/>
  </w:num>
  <w:num w:numId="13">
    <w:abstractNumId w:val="4"/>
  </w:num>
  <w:num w:numId="14">
    <w:abstractNumId w:val="2"/>
  </w:num>
  <w:num w:numId="15">
    <w:abstractNumId w:val="10"/>
  </w:num>
  <w:num w:numId="16">
    <w:abstractNumId w:val="15"/>
  </w:num>
  <w:num w:numId="17">
    <w:abstractNumId w:val="17"/>
  </w:num>
  <w:num w:numId="18">
    <w:abstractNumId w:val="42"/>
  </w:num>
  <w:num w:numId="19">
    <w:abstractNumId w:val="26"/>
  </w:num>
  <w:num w:numId="20">
    <w:abstractNumId w:val="23"/>
  </w:num>
  <w:num w:numId="21">
    <w:abstractNumId w:val="19"/>
  </w:num>
  <w:num w:numId="22">
    <w:abstractNumId w:val="13"/>
  </w:num>
  <w:num w:numId="23">
    <w:abstractNumId w:val="7"/>
  </w:num>
  <w:num w:numId="24">
    <w:abstractNumId w:val="40"/>
  </w:num>
  <w:num w:numId="25">
    <w:abstractNumId w:val="36"/>
  </w:num>
  <w:num w:numId="26">
    <w:abstractNumId w:val="27"/>
  </w:num>
  <w:num w:numId="27">
    <w:abstractNumId w:val="41"/>
  </w:num>
  <w:num w:numId="28">
    <w:abstractNumId w:val="3"/>
  </w:num>
  <w:num w:numId="29">
    <w:abstractNumId w:val="22"/>
  </w:num>
  <w:num w:numId="30">
    <w:abstractNumId w:val="24"/>
  </w:num>
  <w:num w:numId="31">
    <w:abstractNumId w:val="33"/>
  </w:num>
  <w:num w:numId="32">
    <w:abstractNumId w:val="8"/>
  </w:num>
  <w:num w:numId="33">
    <w:abstractNumId w:val="6"/>
  </w:num>
  <w:num w:numId="34">
    <w:abstractNumId w:val="5"/>
  </w:num>
  <w:num w:numId="35">
    <w:abstractNumId w:val="31"/>
  </w:num>
  <w:num w:numId="36">
    <w:abstractNumId w:val="39"/>
  </w:num>
  <w:num w:numId="37">
    <w:abstractNumId w:val="16"/>
  </w:num>
  <w:num w:numId="38">
    <w:abstractNumId w:val="32"/>
  </w:num>
  <w:num w:numId="39">
    <w:abstractNumId w:val="28"/>
  </w:num>
  <w:num w:numId="40">
    <w:abstractNumId w:val="37"/>
  </w:num>
  <w:num w:numId="41">
    <w:abstractNumId w:val="35"/>
  </w:num>
  <w:num w:numId="42">
    <w:abstractNumId w:val="38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proofState w:spelling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zI2NrQwMzc0NzNR0lEKTi0uzszPAykwrQUAWGANpCwAAAA="/>
  </w:docVars>
  <w:rsids>
    <w:rsidRoot w:val="00722F6E"/>
    <w:rsid w:val="000009BA"/>
    <w:rsid w:val="0000406F"/>
    <w:rsid w:val="00004436"/>
    <w:rsid w:val="000056D6"/>
    <w:rsid w:val="00007817"/>
    <w:rsid w:val="00012199"/>
    <w:rsid w:val="000127D5"/>
    <w:rsid w:val="00026AE8"/>
    <w:rsid w:val="000336A9"/>
    <w:rsid w:val="00034BF4"/>
    <w:rsid w:val="000370E9"/>
    <w:rsid w:val="000410CF"/>
    <w:rsid w:val="000432D4"/>
    <w:rsid w:val="00047E5B"/>
    <w:rsid w:val="000508F7"/>
    <w:rsid w:val="00051D0A"/>
    <w:rsid w:val="000540E5"/>
    <w:rsid w:val="0005541C"/>
    <w:rsid w:val="000573C7"/>
    <w:rsid w:val="00066D68"/>
    <w:rsid w:val="00071D8D"/>
    <w:rsid w:val="000777DC"/>
    <w:rsid w:val="000840C5"/>
    <w:rsid w:val="00086205"/>
    <w:rsid w:val="0009211E"/>
    <w:rsid w:val="00094236"/>
    <w:rsid w:val="00096472"/>
    <w:rsid w:val="000B1D4E"/>
    <w:rsid w:val="000B2F55"/>
    <w:rsid w:val="000C68EA"/>
    <w:rsid w:val="000D798E"/>
    <w:rsid w:val="000D7F57"/>
    <w:rsid w:val="000E006B"/>
    <w:rsid w:val="00105E16"/>
    <w:rsid w:val="00110C43"/>
    <w:rsid w:val="00116BC3"/>
    <w:rsid w:val="0012047A"/>
    <w:rsid w:val="0012368A"/>
    <w:rsid w:val="00124225"/>
    <w:rsid w:val="001247A1"/>
    <w:rsid w:val="00127873"/>
    <w:rsid w:val="00134E13"/>
    <w:rsid w:val="00141F6B"/>
    <w:rsid w:val="00164960"/>
    <w:rsid w:val="00173A98"/>
    <w:rsid w:val="00177C39"/>
    <w:rsid w:val="001C051E"/>
    <w:rsid w:val="001C0CCF"/>
    <w:rsid w:val="001C4400"/>
    <w:rsid w:val="001C4E16"/>
    <w:rsid w:val="0020006A"/>
    <w:rsid w:val="00202DEC"/>
    <w:rsid w:val="00223AE6"/>
    <w:rsid w:val="00232E79"/>
    <w:rsid w:val="00237756"/>
    <w:rsid w:val="00242522"/>
    <w:rsid w:val="00244365"/>
    <w:rsid w:val="00250D12"/>
    <w:rsid w:val="00257977"/>
    <w:rsid w:val="00262DBE"/>
    <w:rsid w:val="0027240A"/>
    <w:rsid w:val="00276AA9"/>
    <w:rsid w:val="00291A3B"/>
    <w:rsid w:val="002A5162"/>
    <w:rsid w:val="002A5B0E"/>
    <w:rsid w:val="002A6A1E"/>
    <w:rsid w:val="002B0DC0"/>
    <w:rsid w:val="002B56A8"/>
    <w:rsid w:val="002B5A4C"/>
    <w:rsid w:val="002C54A2"/>
    <w:rsid w:val="002D0494"/>
    <w:rsid w:val="002D0876"/>
    <w:rsid w:val="002D4819"/>
    <w:rsid w:val="002D49DF"/>
    <w:rsid w:val="002D7FAB"/>
    <w:rsid w:val="002E0A8A"/>
    <w:rsid w:val="002E13B6"/>
    <w:rsid w:val="002F2CE5"/>
    <w:rsid w:val="0031015D"/>
    <w:rsid w:val="00313748"/>
    <w:rsid w:val="00336BD4"/>
    <w:rsid w:val="003455A3"/>
    <w:rsid w:val="00345A5C"/>
    <w:rsid w:val="003526F8"/>
    <w:rsid w:val="0038390A"/>
    <w:rsid w:val="00387558"/>
    <w:rsid w:val="00390B01"/>
    <w:rsid w:val="0039170F"/>
    <w:rsid w:val="0039597A"/>
    <w:rsid w:val="003963B2"/>
    <w:rsid w:val="003A413C"/>
    <w:rsid w:val="003A590A"/>
    <w:rsid w:val="003A73B7"/>
    <w:rsid w:val="003B3ADD"/>
    <w:rsid w:val="003B47FE"/>
    <w:rsid w:val="003C47FA"/>
    <w:rsid w:val="003D57E7"/>
    <w:rsid w:val="003E15FD"/>
    <w:rsid w:val="003E230A"/>
    <w:rsid w:val="003E27C7"/>
    <w:rsid w:val="00411EE6"/>
    <w:rsid w:val="00416AD3"/>
    <w:rsid w:val="00421CCC"/>
    <w:rsid w:val="004378A5"/>
    <w:rsid w:val="0044012C"/>
    <w:rsid w:val="00454990"/>
    <w:rsid w:val="004551E0"/>
    <w:rsid w:val="0045772A"/>
    <w:rsid w:val="00466F2B"/>
    <w:rsid w:val="00470E95"/>
    <w:rsid w:val="0047414E"/>
    <w:rsid w:val="004779A9"/>
    <w:rsid w:val="00495134"/>
    <w:rsid w:val="004A0DA1"/>
    <w:rsid w:val="004A1145"/>
    <w:rsid w:val="004B10B7"/>
    <w:rsid w:val="004B3EBE"/>
    <w:rsid w:val="004C3851"/>
    <w:rsid w:val="004D3EFD"/>
    <w:rsid w:val="004D6FCD"/>
    <w:rsid w:val="004D7C27"/>
    <w:rsid w:val="0050333E"/>
    <w:rsid w:val="005049C2"/>
    <w:rsid w:val="00520B5D"/>
    <w:rsid w:val="005216DF"/>
    <w:rsid w:val="00521BC2"/>
    <w:rsid w:val="005358AA"/>
    <w:rsid w:val="00541CFA"/>
    <w:rsid w:val="005456CC"/>
    <w:rsid w:val="00567577"/>
    <w:rsid w:val="0057042D"/>
    <w:rsid w:val="00582E85"/>
    <w:rsid w:val="00584A14"/>
    <w:rsid w:val="005A0E79"/>
    <w:rsid w:val="005A0EEE"/>
    <w:rsid w:val="005A17BB"/>
    <w:rsid w:val="005A2364"/>
    <w:rsid w:val="005A43E8"/>
    <w:rsid w:val="005B366A"/>
    <w:rsid w:val="005B6B2C"/>
    <w:rsid w:val="0060556F"/>
    <w:rsid w:val="0061177A"/>
    <w:rsid w:val="0062550F"/>
    <w:rsid w:val="00627BC0"/>
    <w:rsid w:val="006368EF"/>
    <w:rsid w:val="00654A35"/>
    <w:rsid w:val="00657F35"/>
    <w:rsid w:val="006631DF"/>
    <w:rsid w:val="00663526"/>
    <w:rsid w:val="006669C9"/>
    <w:rsid w:val="00667F6A"/>
    <w:rsid w:val="0067159B"/>
    <w:rsid w:val="00683B4F"/>
    <w:rsid w:val="006851D4"/>
    <w:rsid w:val="00685518"/>
    <w:rsid w:val="00690DFF"/>
    <w:rsid w:val="00693686"/>
    <w:rsid w:val="006A41FB"/>
    <w:rsid w:val="006A510F"/>
    <w:rsid w:val="006B5524"/>
    <w:rsid w:val="006B58F4"/>
    <w:rsid w:val="006B609D"/>
    <w:rsid w:val="006B66D4"/>
    <w:rsid w:val="006B7ED1"/>
    <w:rsid w:val="006C0BC7"/>
    <w:rsid w:val="006D74FE"/>
    <w:rsid w:val="006F16C3"/>
    <w:rsid w:val="006F4F7F"/>
    <w:rsid w:val="006F5495"/>
    <w:rsid w:val="00701DFF"/>
    <w:rsid w:val="00705436"/>
    <w:rsid w:val="0071718C"/>
    <w:rsid w:val="00722F6E"/>
    <w:rsid w:val="00734005"/>
    <w:rsid w:val="00737B64"/>
    <w:rsid w:val="00740CE5"/>
    <w:rsid w:val="00744B60"/>
    <w:rsid w:val="00755305"/>
    <w:rsid w:val="0076142D"/>
    <w:rsid w:val="007617B4"/>
    <w:rsid w:val="00794080"/>
    <w:rsid w:val="007959D4"/>
    <w:rsid w:val="00797163"/>
    <w:rsid w:val="00797195"/>
    <w:rsid w:val="007B75AB"/>
    <w:rsid w:val="007C10ED"/>
    <w:rsid w:val="007C3085"/>
    <w:rsid w:val="007C6D08"/>
    <w:rsid w:val="007C7E9E"/>
    <w:rsid w:val="007D4B06"/>
    <w:rsid w:val="007F0658"/>
    <w:rsid w:val="007F361F"/>
    <w:rsid w:val="00817488"/>
    <w:rsid w:val="0082361A"/>
    <w:rsid w:val="00825B4A"/>
    <w:rsid w:val="0082798A"/>
    <w:rsid w:val="00827EF6"/>
    <w:rsid w:val="00845B5C"/>
    <w:rsid w:val="0085078B"/>
    <w:rsid w:val="00853AA4"/>
    <w:rsid w:val="00860EE7"/>
    <w:rsid w:val="008671C2"/>
    <w:rsid w:val="00870AA0"/>
    <w:rsid w:val="00870FBD"/>
    <w:rsid w:val="008713E8"/>
    <w:rsid w:val="0089296D"/>
    <w:rsid w:val="0089553D"/>
    <w:rsid w:val="008973F7"/>
    <w:rsid w:val="008B066E"/>
    <w:rsid w:val="008C748F"/>
    <w:rsid w:val="008D46A2"/>
    <w:rsid w:val="008E1438"/>
    <w:rsid w:val="008E47F8"/>
    <w:rsid w:val="00911E88"/>
    <w:rsid w:val="009265C7"/>
    <w:rsid w:val="009268C0"/>
    <w:rsid w:val="009343E5"/>
    <w:rsid w:val="00946A45"/>
    <w:rsid w:val="00976454"/>
    <w:rsid w:val="00992D8A"/>
    <w:rsid w:val="0099413B"/>
    <w:rsid w:val="00995DAE"/>
    <w:rsid w:val="009A23ED"/>
    <w:rsid w:val="009C48CC"/>
    <w:rsid w:val="009E4CC0"/>
    <w:rsid w:val="009E50FF"/>
    <w:rsid w:val="009E7B44"/>
    <w:rsid w:val="00A0136E"/>
    <w:rsid w:val="00A3041C"/>
    <w:rsid w:val="00A41AEB"/>
    <w:rsid w:val="00A50291"/>
    <w:rsid w:val="00A55113"/>
    <w:rsid w:val="00A60074"/>
    <w:rsid w:val="00A61F88"/>
    <w:rsid w:val="00A63082"/>
    <w:rsid w:val="00A669F2"/>
    <w:rsid w:val="00AB11C6"/>
    <w:rsid w:val="00AB447C"/>
    <w:rsid w:val="00AC175D"/>
    <w:rsid w:val="00AC7700"/>
    <w:rsid w:val="00AC7D3D"/>
    <w:rsid w:val="00AE2B88"/>
    <w:rsid w:val="00AE5A9E"/>
    <w:rsid w:val="00AF62B5"/>
    <w:rsid w:val="00B05B11"/>
    <w:rsid w:val="00B156B7"/>
    <w:rsid w:val="00B17910"/>
    <w:rsid w:val="00B21569"/>
    <w:rsid w:val="00B2709F"/>
    <w:rsid w:val="00B30C98"/>
    <w:rsid w:val="00B31342"/>
    <w:rsid w:val="00B45CDC"/>
    <w:rsid w:val="00B5192F"/>
    <w:rsid w:val="00B703E7"/>
    <w:rsid w:val="00B8492F"/>
    <w:rsid w:val="00B869BD"/>
    <w:rsid w:val="00B91F28"/>
    <w:rsid w:val="00B93B89"/>
    <w:rsid w:val="00BA26AC"/>
    <w:rsid w:val="00BB373A"/>
    <w:rsid w:val="00BB3BC6"/>
    <w:rsid w:val="00BB4763"/>
    <w:rsid w:val="00BB4E8A"/>
    <w:rsid w:val="00BB6E40"/>
    <w:rsid w:val="00BC04A0"/>
    <w:rsid w:val="00BC1710"/>
    <w:rsid w:val="00BC6114"/>
    <w:rsid w:val="00BD608D"/>
    <w:rsid w:val="00BE061E"/>
    <w:rsid w:val="00BE38AC"/>
    <w:rsid w:val="00BF1731"/>
    <w:rsid w:val="00C252C2"/>
    <w:rsid w:val="00C31519"/>
    <w:rsid w:val="00C36958"/>
    <w:rsid w:val="00C4255E"/>
    <w:rsid w:val="00C46618"/>
    <w:rsid w:val="00C61A5F"/>
    <w:rsid w:val="00C631AD"/>
    <w:rsid w:val="00C7303B"/>
    <w:rsid w:val="00C7487D"/>
    <w:rsid w:val="00C83E99"/>
    <w:rsid w:val="00C8704F"/>
    <w:rsid w:val="00C875CB"/>
    <w:rsid w:val="00C92602"/>
    <w:rsid w:val="00CA693C"/>
    <w:rsid w:val="00CA71A6"/>
    <w:rsid w:val="00CB2792"/>
    <w:rsid w:val="00CB43FD"/>
    <w:rsid w:val="00CC14FB"/>
    <w:rsid w:val="00CC421F"/>
    <w:rsid w:val="00CD5DCB"/>
    <w:rsid w:val="00CD6D06"/>
    <w:rsid w:val="00D00A89"/>
    <w:rsid w:val="00D018FA"/>
    <w:rsid w:val="00D07C32"/>
    <w:rsid w:val="00D21169"/>
    <w:rsid w:val="00D26DAF"/>
    <w:rsid w:val="00D3098B"/>
    <w:rsid w:val="00D3115E"/>
    <w:rsid w:val="00D351F8"/>
    <w:rsid w:val="00D37368"/>
    <w:rsid w:val="00D42B16"/>
    <w:rsid w:val="00D63FC1"/>
    <w:rsid w:val="00D768EE"/>
    <w:rsid w:val="00DA31B1"/>
    <w:rsid w:val="00DA4947"/>
    <w:rsid w:val="00DA4B1D"/>
    <w:rsid w:val="00DB13C6"/>
    <w:rsid w:val="00DC59B3"/>
    <w:rsid w:val="00DD0343"/>
    <w:rsid w:val="00DD3CDD"/>
    <w:rsid w:val="00DF38C1"/>
    <w:rsid w:val="00DF38D1"/>
    <w:rsid w:val="00DF5739"/>
    <w:rsid w:val="00E00BBE"/>
    <w:rsid w:val="00E0432E"/>
    <w:rsid w:val="00E2115A"/>
    <w:rsid w:val="00E216D0"/>
    <w:rsid w:val="00E25A79"/>
    <w:rsid w:val="00E35B89"/>
    <w:rsid w:val="00E44FE1"/>
    <w:rsid w:val="00E46C76"/>
    <w:rsid w:val="00E550E6"/>
    <w:rsid w:val="00E622EF"/>
    <w:rsid w:val="00E678EC"/>
    <w:rsid w:val="00E7291F"/>
    <w:rsid w:val="00E72E12"/>
    <w:rsid w:val="00E751E8"/>
    <w:rsid w:val="00E83DD0"/>
    <w:rsid w:val="00EA2371"/>
    <w:rsid w:val="00EA2654"/>
    <w:rsid w:val="00EA3FF8"/>
    <w:rsid w:val="00EB776E"/>
    <w:rsid w:val="00EC6A00"/>
    <w:rsid w:val="00ED133A"/>
    <w:rsid w:val="00F01FD8"/>
    <w:rsid w:val="00F06F5F"/>
    <w:rsid w:val="00F1615A"/>
    <w:rsid w:val="00F26871"/>
    <w:rsid w:val="00F278AA"/>
    <w:rsid w:val="00F373EA"/>
    <w:rsid w:val="00F438F6"/>
    <w:rsid w:val="00F46A95"/>
    <w:rsid w:val="00F5509B"/>
    <w:rsid w:val="00F5632B"/>
    <w:rsid w:val="00F63817"/>
    <w:rsid w:val="00F76EE3"/>
    <w:rsid w:val="00F77A16"/>
    <w:rsid w:val="00F81C47"/>
    <w:rsid w:val="00F916D2"/>
    <w:rsid w:val="00FB2493"/>
    <w:rsid w:val="00FB2C63"/>
    <w:rsid w:val="00FD4148"/>
    <w:rsid w:val="00FD50B8"/>
    <w:rsid w:val="00FE2716"/>
    <w:rsid w:val="00FE589B"/>
    <w:rsid w:val="00FF5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A25D7F"/>
  <w15:docId w15:val="{7473DF5B-B1C8-45EA-9AD9-CCB37F8C6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36"/>
    </w:rPr>
  </w:style>
  <w:style w:type="paragraph" w:styleId="Heading4">
    <w:name w:val="heading 4"/>
    <w:basedOn w:val="Normal"/>
    <w:next w:val="Normal"/>
    <w:qFormat/>
    <w:pPr>
      <w:keepNext/>
      <w:numPr>
        <w:numId w:val="7"/>
      </w:numPr>
      <w:outlineLvl w:val="3"/>
    </w:pPr>
    <w:rPr>
      <w:b/>
      <w:bCs/>
      <w:sz w:val="36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sz w:val="32"/>
    </w:rPr>
  </w:style>
  <w:style w:type="paragraph" w:styleId="Heading6">
    <w:name w:val="heading 6"/>
    <w:basedOn w:val="Normal"/>
    <w:next w:val="Normal"/>
    <w:qFormat/>
    <w:pPr>
      <w:keepNext/>
      <w:ind w:left="180" w:hanging="18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spacing w:line="360" w:lineRule="auto"/>
      <w:jc w:val="both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jc w:val="both"/>
      <w:outlineLvl w:val="7"/>
    </w:pPr>
    <w:rPr>
      <w:b/>
      <w:bCs/>
      <w:sz w:val="32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lang w:val="x-none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semiHidden/>
    <w:pPr>
      <w:framePr w:hSpace="180" w:wrap="notBeside" w:vAnchor="text" w:hAnchor="margin" w:y="50"/>
      <w:ind w:left="360" w:firstLine="360"/>
    </w:pPr>
  </w:style>
  <w:style w:type="paragraph" w:styleId="BodyText">
    <w:name w:val="Body Text"/>
    <w:basedOn w:val="Normal"/>
    <w:semiHidden/>
    <w:pPr>
      <w:jc w:val="right"/>
    </w:pPr>
  </w:style>
  <w:style w:type="paragraph" w:styleId="BodyTextIndent2">
    <w:name w:val="Body Text Indent 2"/>
    <w:basedOn w:val="Normal"/>
    <w:semiHidden/>
    <w:pPr>
      <w:ind w:left="1440" w:hanging="1080"/>
    </w:pPr>
  </w:style>
  <w:style w:type="paragraph" w:styleId="BodyText2">
    <w:name w:val="Body Text 2"/>
    <w:basedOn w:val="Normal"/>
    <w:semiHidden/>
    <w:rPr>
      <w:b/>
      <w:bCs/>
    </w:rPr>
  </w:style>
  <w:style w:type="paragraph" w:styleId="BodyTextIndent3">
    <w:name w:val="Body Text Indent 3"/>
    <w:basedOn w:val="Normal"/>
    <w:semiHidden/>
    <w:pPr>
      <w:ind w:left="900"/>
    </w:pPr>
  </w:style>
  <w:style w:type="character" w:styleId="Emphasis">
    <w:name w:val="Emphasis"/>
    <w:qFormat/>
    <w:rPr>
      <w:i/>
      <w:iCs/>
    </w:rPr>
  </w:style>
  <w:style w:type="paragraph" w:styleId="ListBullet">
    <w:name w:val="List Bullet"/>
    <w:basedOn w:val="Normal"/>
    <w:autoRedefine/>
    <w:semiHidden/>
    <w:pPr>
      <w:numPr>
        <w:numId w:val="11"/>
      </w:numPr>
    </w:pPr>
  </w:style>
  <w:style w:type="paragraph" w:styleId="BodyText3">
    <w:name w:val="Body Text 3"/>
    <w:basedOn w:val="Normal"/>
    <w:semiHidden/>
    <w:pPr>
      <w:jc w:val="both"/>
    </w:pPr>
  </w:style>
  <w:style w:type="character" w:styleId="PageNumber">
    <w:name w:val="page number"/>
    <w:basedOn w:val="DefaultParagraphFont"/>
    <w:semiHidden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ColorfulList-Accent11">
    <w:name w:val="Colorful List - Accent 11"/>
    <w:basedOn w:val="Normal"/>
    <w:uiPriority w:val="34"/>
    <w:qFormat/>
    <w:rsid w:val="00E216D0"/>
    <w:pPr>
      <w:ind w:left="720"/>
    </w:pPr>
  </w:style>
  <w:style w:type="character" w:customStyle="1" w:styleId="HeaderChar">
    <w:name w:val="Header Char"/>
    <w:link w:val="Header"/>
    <w:semiHidden/>
    <w:rsid w:val="00232E79"/>
    <w:rPr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5B6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57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57E7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13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40E2D1-E7EC-41F6-BBEA-B71DD7D75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9</Pages>
  <Words>3838</Words>
  <Characters>21882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C800 Advanced TeleCommunication</vt:lpstr>
    </vt:vector>
  </TitlesOfParts>
  <Company>Medical Online, Inc.</Company>
  <LinksUpToDate>false</LinksUpToDate>
  <CharactersWithSpaces>2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800 Advanced TeleCommunication</dc:title>
  <dc:subject/>
  <dc:creator>lli</dc:creator>
  <cp:keywords/>
  <cp:lastModifiedBy>Carefuls</cp:lastModifiedBy>
  <cp:revision>133</cp:revision>
  <cp:lastPrinted>2014-10-24T16:28:00Z</cp:lastPrinted>
  <dcterms:created xsi:type="dcterms:W3CDTF">2020-04-12T19:37:00Z</dcterms:created>
  <dcterms:modified xsi:type="dcterms:W3CDTF">2020-05-09T18:54:00Z</dcterms:modified>
</cp:coreProperties>
</file>